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5F63D" w14:textId="01E7C3A1" w:rsidR="00A53396" w:rsidRPr="00A53396" w:rsidRDefault="002B18C9" w:rsidP="00A53396">
      <w:pPr>
        <w:spacing w:after="0" w:line="240" w:lineRule="auto"/>
        <w:rPr>
          <w:rFonts w:cstheme="minorHAnsi"/>
          <w:b/>
          <w:i/>
          <w:sz w:val="24"/>
          <w:szCs w:val="24"/>
          <w:u w:val="single"/>
        </w:rPr>
      </w:pPr>
      <w:r w:rsidRPr="004D098A">
        <w:rPr>
          <w:rFonts w:cstheme="minorHAnsi"/>
          <w:b/>
          <w:i/>
          <w:sz w:val="24"/>
          <w:szCs w:val="24"/>
          <w:u w:val="single"/>
        </w:rPr>
        <w:t>OBJECTIVE:</w:t>
      </w:r>
    </w:p>
    <w:p w14:paraId="3DF48F5B" w14:textId="2B8C6E4D" w:rsidR="00FF4EC0" w:rsidRDefault="00A53396" w:rsidP="00A53396">
      <w:pPr>
        <w:spacing w:after="0" w:line="240" w:lineRule="auto"/>
        <w:rPr>
          <w:rFonts w:cstheme="minorHAnsi"/>
          <w:b/>
          <w:i/>
          <w:sz w:val="24"/>
          <w:szCs w:val="24"/>
          <w:u w:val="single"/>
        </w:rPr>
      </w:pPr>
      <w:r>
        <w:rPr>
          <w:sz w:val="23"/>
          <w:szCs w:val="23"/>
        </w:rPr>
        <w:t>Being a student, I am curious to know about the latest trends happening in AI, Machine Learning, and Robotics and try to keep myself updated. I keep my goals and like to solve problems and fix issues because I enjoy learning and my only goal is to reach the highest level in Machine Learning.</w:t>
      </w:r>
      <w:r w:rsidR="008970DE" w:rsidRPr="004D098A">
        <w:rPr>
          <w:rFonts w:cstheme="minorHAnsi"/>
          <w:i/>
          <w:szCs w:val="22"/>
        </w:rPr>
        <w:br/>
      </w:r>
      <w:r w:rsidR="008970DE" w:rsidRPr="004D098A">
        <w:rPr>
          <w:rFonts w:cstheme="minorHAnsi"/>
          <w:i/>
          <w:szCs w:val="22"/>
        </w:rPr>
        <w:br/>
      </w:r>
      <w:r w:rsidR="002B18C9" w:rsidRPr="004D098A">
        <w:rPr>
          <w:rFonts w:cstheme="minorHAnsi"/>
          <w:b/>
          <w:i/>
          <w:sz w:val="24"/>
          <w:szCs w:val="24"/>
          <w:u w:val="single"/>
        </w:rPr>
        <w:t>EDUCATION</w:t>
      </w:r>
      <w:r w:rsidR="00957088" w:rsidRPr="004D098A">
        <w:rPr>
          <w:rFonts w:cstheme="minorHAnsi"/>
          <w:b/>
          <w:i/>
          <w:sz w:val="24"/>
          <w:szCs w:val="24"/>
          <w:u w:val="single"/>
        </w:rPr>
        <w:t>AL QUALIFICATION</w:t>
      </w:r>
      <w:r w:rsidR="002B18C9" w:rsidRPr="004D098A">
        <w:rPr>
          <w:rFonts w:cstheme="minorHAnsi"/>
          <w:b/>
          <w:i/>
          <w:sz w:val="24"/>
          <w:szCs w:val="24"/>
          <w:u w:val="single"/>
        </w:rPr>
        <w:t>:</w:t>
      </w:r>
    </w:p>
    <w:p w14:paraId="7A464BC9" w14:textId="77777777" w:rsidR="004D098A" w:rsidRPr="004D098A" w:rsidRDefault="004D098A" w:rsidP="004D098A">
      <w:pPr>
        <w:spacing w:after="0" w:line="240" w:lineRule="auto"/>
        <w:rPr>
          <w:rFonts w:cstheme="minorHAnsi"/>
          <w:i/>
          <w:szCs w:val="22"/>
        </w:rPr>
      </w:pP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629"/>
        <w:gridCol w:w="2108"/>
        <w:gridCol w:w="1631"/>
        <w:gridCol w:w="3108"/>
      </w:tblGrid>
      <w:tr w:rsidR="00FF4EC0" w:rsidRPr="004D098A" w14:paraId="5596EEF3" w14:textId="77777777" w:rsidTr="004D098A">
        <w:trPr>
          <w:cnfStyle w:val="100000000000" w:firstRow="1" w:lastRow="0" w:firstColumn="0" w:lastColumn="0" w:oddVBand="0" w:evenVBand="0" w:oddHBand="0" w:evenHBand="0" w:firstRowFirstColumn="0" w:firstRowLastColumn="0" w:lastRowFirstColumn="0" w:lastRowLastColumn="0"/>
          <w:trHeight w:val="159"/>
        </w:trPr>
        <w:tc>
          <w:tcPr>
            <w:cnfStyle w:val="001000000100" w:firstRow="0" w:lastRow="0" w:firstColumn="1" w:lastColumn="0" w:oddVBand="0" w:evenVBand="0" w:oddHBand="0" w:evenHBand="0" w:firstRowFirstColumn="1" w:firstRowLastColumn="0" w:lastRowFirstColumn="0" w:lastRowLastColumn="0"/>
            <w:tcW w:w="947" w:type="pct"/>
            <w:tcBorders>
              <w:bottom w:val="none" w:sz="0" w:space="0" w:color="auto"/>
              <w:right w:val="none" w:sz="0" w:space="0" w:color="auto"/>
            </w:tcBorders>
            <w:shd w:val="clear" w:color="auto" w:fill="D0CECE" w:themeFill="background2" w:themeFillShade="E6"/>
          </w:tcPr>
          <w:p w14:paraId="29312781" w14:textId="77777777" w:rsidR="00FF4EC0" w:rsidRPr="004D098A" w:rsidRDefault="00FF4EC0" w:rsidP="004D098A">
            <w:pPr>
              <w:tabs>
                <w:tab w:val="left" w:pos="3426"/>
              </w:tabs>
              <w:jc w:val="center"/>
              <w:rPr>
                <w:rFonts w:cstheme="minorHAnsi"/>
                <w:szCs w:val="22"/>
              </w:rPr>
            </w:pPr>
            <w:r w:rsidRPr="004D098A">
              <w:rPr>
                <w:rFonts w:eastAsia="Times New Roman" w:cstheme="minorHAnsi"/>
                <w:color w:val="000000"/>
                <w:szCs w:val="22"/>
              </w:rPr>
              <w:t>Degree</w:t>
            </w:r>
          </w:p>
        </w:tc>
        <w:tc>
          <w:tcPr>
            <w:tcW w:w="779" w:type="pct"/>
            <w:shd w:val="clear" w:color="auto" w:fill="D0CECE" w:themeFill="background2" w:themeFillShade="E6"/>
          </w:tcPr>
          <w:p w14:paraId="5DC55A9A" w14:textId="77777777" w:rsidR="00FF4EC0" w:rsidRPr="004D098A" w:rsidRDefault="00FF4EC0" w:rsidP="004D098A">
            <w:pPr>
              <w:tabs>
                <w:tab w:val="left" w:pos="3426"/>
              </w:tabs>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098A">
              <w:rPr>
                <w:rFonts w:eastAsia="Times New Roman" w:cstheme="minorHAnsi"/>
                <w:color w:val="000000"/>
                <w:szCs w:val="22"/>
              </w:rPr>
              <w:t>Institute</w:t>
            </w:r>
          </w:p>
        </w:tc>
        <w:tc>
          <w:tcPr>
            <w:tcW w:w="1008" w:type="pct"/>
            <w:shd w:val="clear" w:color="auto" w:fill="D0CECE" w:themeFill="background2" w:themeFillShade="E6"/>
          </w:tcPr>
          <w:p w14:paraId="77319E82" w14:textId="77777777" w:rsidR="00FF4EC0" w:rsidRPr="004D098A" w:rsidRDefault="00FF4EC0" w:rsidP="004D098A">
            <w:pPr>
              <w:tabs>
                <w:tab w:val="left" w:pos="3426"/>
              </w:tabs>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098A">
              <w:rPr>
                <w:rFonts w:eastAsia="Times New Roman" w:cstheme="minorHAnsi"/>
                <w:color w:val="000000"/>
                <w:szCs w:val="22"/>
              </w:rPr>
              <w:t>Board/University</w:t>
            </w:r>
          </w:p>
        </w:tc>
        <w:tc>
          <w:tcPr>
            <w:tcW w:w="780" w:type="pct"/>
            <w:shd w:val="clear" w:color="auto" w:fill="D0CECE" w:themeFill="background2" w:themeFillShade="E6"/>
          </w:tcPr>
          <w:p w14:paraId="459AD5E4" w14:textId="77777777" w:rsidR="00FF4EC0" w:rsidRPr="004D098A" w:rsidRDefault="00FF4EC0" w:rsidP="004D098A">
            <w:pPr>
              <w:tabs>
                <w:tab w:val="left" w:pos="3426"/>
              </w:tabs>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098A">
              <w:rPr>
                <w:rFonts w:eastAsia="Times New Roman" w:cstheme="minorHAnsi"/>
                <w:color w:val="000000"/>
                <w:szCs w:val="22"/>
              </w:rPr>
              <w:t>Year</w:t>
            </w:r>
          </w:p>
        </w:tc>
        <w:tc>
          <w:tcPr>
            <w:tcW w:w="1486" w:type="pct"/>
            <w:shd w:val="clear" w:color="auto" w:fill="D0CECE" w:themeFill="background2" w:themeFillShade="E6"/>
          </w:tcPr>
          <w:p w14:paraId="600C5E9F" w14:textId="19008773" w:rsidR="00FF4EC0" w:rsidRPr="004D098A" w:rsidRDefault="0065086B" w:rsidP="004D098A">
            <w:pPr>
              <w:tabs>
                <w:tab w:val="left" w:pos="3426"/>
              </w:tabs>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098A">
              <w:rPr>
                <w:rFonts w:eastAsia="Times New Roman" w:cstheme="minorHAnsi"/>
                <w:color w:val="000000"/>
                <w:szCs w:val="22"/>
              </w:rPr>
              <w:t>Academic Score</w:t>
            </w:r>
          </w:p>
        </w:tc>
      </w:tr>
      <w:tr w:rsidR="00F226CC" w:rsidRPr="004D098A" w14:paraId="2559348E" w14:textId="77777777" w:rsidTr="00C0490A">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947" w:type="pct"/>
            <w:tcBorders>
              <w:top w:val="none" w:sz="0" w:space="0" w:color="auto"/>
              <w:bottom w:val="none" w:sz="0" w:space="0" w:color="auto"/>
              <w:right w:val="none" w:sz="0" w:space="0" w:color="auto"/>
            </w:tcBorders>
          </w:tcPr>
          <w:p w14:paraId="1A59BD6A" w14:textId="50F5CBB9" w:rsidR="00F226CC" w:rsidRPr="004D098A" w:rsidRDefault="00F226CC" w:rsidP="00F226CC">
            <w:pPr>
              <w:tabs>
                <w:tab w:val="left" w:pos="3426"/>
              </w:tabs>
              <w:jc w:val="center"/>
              <w:rPr>
                <w:rFonts w:eastAsia="Times New Roman" w:cstheme="minorHAnsi"/>
                <w:b w:val="0"/>
                <w:bCs w:val="0"/>
                <w:color w:val="000000"/>
                <w:szCs w:val="22"/>
              </w:rPr>
            </w:pPr>
            <w:r w:rsidRPr="004D098A">
              <w:rPr>
                <w:rFonts w:cstheme="minorHAnsi"/>
                <w:b w:val="0"/>
                <w:szCs w:val="22"/>
              </w:rPr>
              <w:t>B. Tech</w:t>
            </w:r>
          </w:p>
        </w:tc>
        <w:tc>
          <w:tcPr>
            <w:tcW w:w="779" w:type="pct"/>
            <w:tcBorders>
              <w:top w:val="none" w:sz="0" w:space="0" w:color="auto"/>
              <w:bottom w:val="none" w:sz="0" w:space="0" w:color="auto"/>
            </w:tcBorders>
            <w:vAlign w:val="center"/>
          </w:tcPr>
          <w:p w14:paraId="7FC45CE0" w14:textId="41C34E79" w:rsidR="00F226CC" w:rsidRPr="00F226CC" w:rsidRDefault="00F226CC" w:rsidP="00F226CC">
            <w:pPr>
              <w:tabs>
                <w:tab w:val="left" w:pos="3426"/>
              </w:tabs>
              <w:jc w:val="center"/>
              <w:cnfStyle w:val="000000100000" w:firstRow="0" w:lastRow="0" w:firstColumn="0" w:lastColumn="0" w:oddVBand="0" w:evenVBand="0" w:oddHBand="1" w:evenHBand="0" w:firstRowFirstColumn="0" w:firstRowLastColumn="0" w:lastRowFirstColumn="0" w:lastRowLastColumn="0"/>
              <w:rPr>
                <w:rFonts w:cstheme="minorHAnsi"/>
                <w:b/>
                <w:bCs/>
                <w:szCs w:val="22"/>
              </w:rPr>
            </w:pPr>
            <w:r w:rsidRPr="005C7774">
              <w:rPr>
                <w:rFonts w:eastAsia="Times New Roman" w:cstheme="minorHAnsi"/>
              </w:rPr>
              <w:t>MPSTME</w:t>
            </w:r>
          </w:p>
        </w:tc>
        <w:tc>
          <w:tcPr>
            <w:tcW w:w="1008" w:type="pct"/>
            <w:tcBorders>
              <w:top w:val="none" w:sz="0" w:space="0" w:color="auto"/>
              <w:bottom w:val="none" w:sz="0" w:space="0" w:color="auto"/>
            </w:tcBorders>
            <w:vAlign w:val="center"/>
          </w:tcPr>
          <w:p w14:paraId="2B2C079F" w14:textId="7CA6402F" w:rsidR="00F226CC" w:rsidRPr="00F226CC" w:rsidRDefault="00F226CC" w:rsidP="00F226CC">
            <w:pPr>
              <w:tabs>
                <w:tab w:val="left" w:pos="3426"/>
              </w:tabs>
              <w:jc w:val="center"/>
              <w:cnfStyle w:val="000000100000" w:firstRow="0" w:lastRow="0" w:firstColumn="0" w:lastColumn="0" w:oddVBand="0" w:evenVBand="0" w:oddHBand="1" w:evenHBand="0" w:firstRowFirstColumn="0" w:firstRowLastColumn="0" w:lastRowFirstColumn="0" w:lastRowLastColumn="0"/>
              <w:rPr>
                <w:rFonts w:cstheme="minorHAnsi"/>
                <w:b/>
                <w:bCs/>
                <w:szCs w:val="22"/>
              </w:rPr>
            </w:pPr>
            <w:r w:rsidRPr="005C7774">
              <w:rPr>
                <w:rFonts w:eastAsia="Times New Roman" w:cstheme="minorHAnsi"/>
              </w:rPr>
              <w:t>NMIMS</w:t>
            </w:r>
          </w:p>
        </w:tc>
        <w:tc>
          <w:tcPr>
            <w:tcW w:w="780" w:type="pct"/>
            <w:tcBorders>
              <w:top w:val="none" w:sz="0" w:space="0" w:color="auto"/>
              <w:bottom w:val="none" w:sz="0" w:space="0" w:color="auto"/>
            </w:tcBorders>
          </w:tcPr>
          <w:p w14:paraId="532D172F" w14:textId="72BFE533" w:rsidR="00F226CC" w:rsidRPr="004D098A" w:rsidRDefault="00F226CC" w:rsidP="00F226CC">
            <w:pPr>
              <w:tabs>
                <w:tab w:val="left" w:pos="3426"/>
              </w:tabs>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2020-2023</w:t>
            </w:r>
          </w:p>
        </w:tc>
        <w:tc>
          <w:tcPr>
            <w:tcW w:w="1486" w:type="pct"/>
            <w:tcBorders>
              <w:top w:val="none" w:sz="0" w:space="0" w:color="auto"/>
              <w:bottom w:val="none" w:sz="0" w:space="0" w:color="auto"/>
            </w:tcBorders>
          </w:tcPr>
          <w:p w14:paraId="03DF374D" w14:textId="5CB54274" w:rsidR="00F226CC" w:rsidRPr="004D098A" w:rsidRDefault="00680D45" w:rsidP="00F226CC">
            <w:pPr>
              <w:tabs>
                <w:tab w:val="left" w:pos="3426"/>
              </w:tabs>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2"/>
              </w:rPr>
            </w:pPr>
            <w:r>
              <w:rPr>
                <w:rFonts w:eastAsia="Times New Roman" w:cstheme="minorHAnsi"/>
                <w:color w:val="000000"/>
                <w:szCs w:val="22"/>
              </w:rPr>
              <w:t>3.12</w:t>
            </w:r>
            <w:r w:rsidR="00F226CC">
              <w:rPr>
                <w:rFonts w:eastAsia="Times New Roman" w:cstheme="minorHAnsi"/>
                <w:color w:val="000000"/>
                <w:szCs w:val="22"/>
              </w:rPr>
              <w:t>/4</w:t>
            </w:r>
          </w:p>
        </w:tc>
      </w:tr>
      <w:tr w:rsidR="00F226CC" w:rsidRPr="004D098A" w14:paraId="46EEF372" w14:textId="77777777" w:rsidTr="00271F0A">
        <w:trPr>
          <w:trHeight w:val="236"/>
        </w:trPr>
        <w:tc>
          <w:tcPr>
            <w:cnfStyle w:val="001000000000" w:firstRow="0" w:lastRow="0" w:firstColumn="1" w:lastColumn="0" w:oddVBand="0" w:evenVBand="0" w:oddHBand="0" w:evenHBand="0" w:firstRowFirstColumn="0" w:firstRowLastColumn="0" w:lastRowFirstColumn="0" w:lastRowLastColumn="0"/>
            <w:tcW w:w="947" w:type="pct"/>
            <w:tcBorders>
              <w:right w:val="none" w:sz="0" w:space="0" w:color="auto"/>
            </w:tcBorders>
          </w:tcPr>
          <w:p w14:paraId="6A41EC2C" w14:textId="68605C61" w:rsidR="00F226CC" w:rsidRPr="004D098A" w:rsidRDefault="00F226CC" w:rsidP="00F226CC">
            <w:pPr>
              <w:tabs>
                <w:tab w:val="left" w:pos="3426"/>
              </w:tabs>
              <w:jc w:val="center"/>
              <w:rPr>
                <w:rFonts w:cstheme="minorHAnsi"/>
                <w:b w:val="0"/>
                <w:szCs w:val="22"/>
              </w:rPr>
            </w:pPr>
            <w:r w:rsidRPr="004D098A">
              <w:rPr>
                <w:rFonts w:cstheme="minorHAnsi"/>
                <w:b w:val="0"/>
                <w:szCs w:val="22"/>
              </w:rPr>
              <w:t>Diploma (3 years)</w:t>
            </w:r>
          </w:p>
        </w:tc>
        <w:tc>
          <w:tcPr>
            <w:tcW w:w="779" w:type="pct"/>
            <w:vAlign w:val="center"/>
          </w:tcPr>
          <w:p w14:paraId="7E0E43D9" w14:textId="67ACAE7A" w:rsidR="00F226CC" w:rsidRPr="004D098A" w:rsidRDefault="00F226CC" w:rsidP="00F226CC">
            <w:pPr>
              <w:tabs>
                <w:tab w:val="left" w:pos="3426"/>
              </w:tabs>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5C7774">
              <w:rPr>
                <w:rFonts w:eastAsia="Times New Roman" w:cstheme="minorHAnsi"/>
              </w:rPr>
              <w:t>MPSTME</w:t>
            </w:r>
          </w:p>
        </w:tc>
        <w:tc>
          <w:tcPr>
            <w:tcW w:w="1008" w:type="pct"/>
            <w:vAlign w:val="center"/>
          </w:tcPr>
          <w:p w14:paraId="044DE34E" w14:textId="66AE7109" w:rsidR="00F226CC" w:rsidRPr="004D098A" w:rsidRDefault="00F226CC" w:rsidP="00F226CC">
            <w:pPr>
              <w:tabs>
                <w:tab w:val="left" w:pos="3426"/>
              </w:tabs>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5C7774">
              <w:rPr>
                <w:rFonts w:eastAsia="Times New Roman" w:cstheme="minorHAnsi"/>
              </w:rPr>
              <w:t>NMIMS</w:t>
            </w:r>
          </w:p>
        </w:tc>
        <w:tc>
          <w:tcPr>
            <w:tcW w:w="780" w:type="pct"/>
            <w:vAlign w:val="center"/>
          </w:tcPr>
          <w:p w14:paraId="3B15EA66" w14:textId="51CDD316" w:rsidR="00F226CC" w:rsidRPr="004D098A" w:rsidRDefault="00F226CC" w:rsidP="00F226CC">
            <w:pPr>
              <w:tabs>
                <w:tab w:val="left" w:pos="3426"/>
              </w:tabs>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rPr>
              <w:t>2017-2020</w:t>
            </w:r>
          </w:p>
        </w:tc>
        <w:tc>
          <w:tcPr>
            <w:tcW w:w="1486" w:type="pct"/>
            <w:vAlign w:val="center"/>
          </w:tcPr>
          <w:p w14:paraId="52CE1455" w14:textId="7C5539D9" w:rsidR="00F226CC" w:rsidRPr="004D098A" w:rsidRDefault="00F226CC" w:rsidP="00F226CC">
            <w:pPr>
              <w:tabs>
                <w:tab w:val="left" w:pos="3426"/>
              </w:tabs>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2.79/4</w:t>
            </w:r>
          </w:p>
        </w:tc>
      </w:tr>
      <w:tr w:rsidR="00F226CC" w:rsidRPr="004D098A" w14:paraId="4CE87F36" w14:textId="77777777" w:rsidTr="001F1D12">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947" w:type="pct"/>
            <w:tcBorders>
              <w:top w:val="none" w:sz="0" w:space="0" w:color="auto"/>
              <w:bottom w:val="none" w:sz="0" w:space="0" w:color="auto"/>
              <w:right w:val="none" w:sz="0" w:space="0" w:color="auto"/>
            </w:tcBorders>
          </w:tcPr>
          <w:p w14:paraId="38CCE273" w14:textId="4A5BDE4E" w:rsidR="00F226CC" w:rsidRPr="004D098A" w:rsidRDefault="00F226CC" w:rsidP="00F226CC">
            <w:pPr>
              <w:tabs>
                <w:tab w:val="left" w:pos="3426"/>
              </w:tabs>
              <w:jc w:val="center"/>
              <w:rPr>
                <w:rFonts w:cstheme="minorHAnsi"/>
                <w:b w:val="0"/>
                <w:szCs w:val="22"/>
              </w:rPr>
            </w:pPr>
            <w:r>
              <w:rPr>
                <w:rFonts w:eastAsia="Times New Roman" w:cstheme="minorHAnsi"/>
                <w:b w:val="0"/>
                <w:bCs w:val="0"/>
                <w:color w:val="000000"/>
                <w:szCs w:val="22"/>
              </w:rPr>
              <w:t>Class X</w:t>
            </w:r>
          </w:p>
        </w:tc>
        <w:tc>
          <w:tcPr>
            <w:tcW w:w="779" w:type="pct"/>
            <w:tcBorders>
              <w:top w:val="none" w:sz="0" w:space="0" w:color="auto"/>
              <w:bottom w:val="none" w:sz="0" w:space="0" w:color="auto"/>
            </w:tcBorders>
            <w:vAlign w:val="center"/>
          </w:tcPr>
          <w:p w14:paraId="2718255A" w14:textId="643E8269" w:rsidR="00F226CC" w:rsidRPr="004D098A" w:rsidRDefault="00F226CC" w:rsidP="00F226CC">
            <w:pPr>
              <w:tabs>
                <w:tab w:val="left" w:pos="3426"/>
              </w:tabs>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5C7774">
              <w:rPr>
                <w:rFonts w:cstheme="minorHAnsi"/>
              </w:rPr>
              <w:t>Jasudben M.L. school</w:t>
            </w:r>
          </w:p>
        </w:tc>
        <w:tc>
          <w:tcPr>
            <w:tcW w:w="1008" w:type="pct"/>
            <w:tcBorders>
              <w:top w:val="none" w:sz="0" w:space="0" w:color="auto"/>
              <w:bottom w:val="none" w:sz="0" w:space="0" w:color="auto"/>
            </w:tcBorders>
            <w:vAlign w:val="center"/>
          </w:tcPr>
          <w:p w14:paraId="645DC3C9" w14:textId="4D1DE14B" w:rsidR="00F226CC" w:rsidRPr="004D098A" w:rsidRDefault="00F226CC" w:rsidP="00F226CC">
            <w:pPr>
              <w:tabs>
                <w:tab w:val="left" w:pos="3426"/>
              </w:tabs>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5C7774">
              <w:rPr>
                <w:rFonts w:eastAsia="Times New Roman" w:cstheme="minorHAnsi"/>
              </w:rPr>
              <w:t>ICSE</w:t>
            </w:r>
          </w:p>
        </w:tc>
        <w:tc>
          <w:tcPr>
            <w:tcW w:w="780" w:type="pct"/>
            <w:tcBorders>
              <w:top w:val="none" w:sz="0" w:space="0" w:color="auto"/>
              <w:bottom w:val="none" w:sz="0" w:space="0" w:color="auto"/>
            </w:tcBorders>
            <w:vAlign w:val="center"/>
          </w:tcPr>
          <w:p w14:paraId="7C2CEAE8" w14:textId="0E58CA59" w:rsidR="00F226CC" w:rsidRPr="004D098A" w:rsidRDefault="00F226CC" w:rsidP="00F226CC">
            <w:pPr>
              <w:tabs>
                <w:tab w:val="left" w:pos="3426"/>
              </w:tabs>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5C7774">
              <w:rPr>
                <w:rFonts w:cstheme="minorHAnsi"/>
              </w:rPr>
              <w:t>2016-17</w:t>
            </w:r>
          </w:p>
        </w:tc>
        <w:tc>
          <w:tcPr>
            <w:tcW w:w="1486" w:type="pct"/>
            <w:tcBorders>
              <w:top w:val="none" w:sz="0" w:space="0" w:color="auto"/>
              <w:bottom w:val="none" w:sz="0" w:space="0" w:color="auto"/>
            </w:tcBorders>
            <w:vAlign w:val="center"/>
          </w:tcPr>
          <w:p w14:paraId="623CADE8" w14:textId="7F577279" w:rsidR="00F226CC" w:rsidRPr="004D098A" w:rsidRDefault="00F226CC" w:rsidP="00F226CC">
            <w:pPr>
              <w:tabs>
                <w:tab w:val="left" w:pos="3426"/>
              </w:tabs>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5C7774">
              <w:rPr>
                <w:rFonts w:cstheme="minorHAnsi"/>
              </w:rPr>
              <w:t>84%</w:t>
            </w:r>
          </w:p>
        </w:tc>
      </w:tr>
    </w:tbl>
    <w:p w14:paraId="2683AE4F" w14:textId="6B217AD6" w:rsidR="00F658EB" w:rsidRDefault="00F658EB" w:rsidP="004D098A">
      <w:pPr>
        <w:spacing w:after="0" w:line="240" w:lineRule="auto"/>
        <w:rPr>
          <w:rFonts w:cstheme="minorHAnsi"/>
          <w:b/>
          <w:i/>
          <w:sz w:val="24"/>
          <w:szCs w:val="24"/>
          <w:u w:val="single"/>
        </w:rPr>
      </w:pPr>
      <w:r w:rsidRPr="004D098A">
        <w:rPr>
          <w:rFonts w:cstheme="minorHAnsi"/>
          <w:szCs w:val="22"/>
        </w:rPr>
        <w:br/>
      </w:r>
      <w:r w:rsidR="002B18C9" w:rsidRPr="004D098A">
        <w:rPr>
          <w:rFonts w:cstheme="minorHAnsi"/>
          <w:b/>
          <w:i/>
          <w:sz w:val="24"/>
          <w:szCs w:val="24"/>
          <w:u w:val="single"/>
        </w:rPr>
        <w:t>TECHNICAL SKILLS</w:t>
      </w:r>
      <w:r w:rsidR="009A74BC" w:rsidRPr="004D098A">
        <w:rPr>
          <w:rFonts w:cstheme="minorHAnsi"/>
          <w:b/>
          <w:i/>
          <w:sz w:val="24"/>
          <w:szCs w:val="24"/>
          <w:u w:val="single"/>
        </w:rPr>
        <w:t>:</w:t>
      </w:r>
      <w:r w:rsidR="00CD7677" w:rsidRPr="004D098A">
        <w:rPr>
          <w:rFonts w:cstheme="minorHAnsi"/>
          <w:b/>
          <w:i/>
          <w:sz w:val="24"/>
          <w:szCs w:val="24"/>
          <w:u w:val="single"/>
        </w:rPr>
        <w:t xml:space="preserve"> </w:t>
      </w:r>
    </w:p>
    <w:p w14:paraId="7E724991" w14:textId="77777777" w:rsidR="004D098A" w:rsidRPr="004D098A" w:rsidRDefault="004D098A" w:rsidP="004D098A">
      <w:pPr>
        <w:spacing w:after="0" w:line="240" w:lineRule="auto"/>
        <w:rPr>
          <w:rFonts w:cstheme="minorHAnsi"/>
          <w:b/>
          <w:i/>
          <w:sz w:val="24"/>
          <w:szCs w:val="24"/>
          <w:u w:val="single"/>
        </w:rPr>
      </w:pP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4046"/>
        <w:gridCol w:w="4220"/>
      </w:tblGrid>
      <w:tr w:rsidR="00CD4349" w:rsidRPr="004D098A" w14:paraId="47935D37" w14:textId="77777777" w:rsidTr="00F226CC">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1047" w:type="pct"/>
            <w:tcBorders>
              <w:bottom w:val="none" w:sz="0" w:space="0" w:color="auto"/>
              <w:right w:val="none" w:sz="0" w:space="0" w:color="auto"/>
            </w:tcBorders>
            <w:shd w:val="clear" w:color="auto" w:fill="D0CECE" w:themeFill="background2" w:themeFillShade="E6"/>
          </w:tcPr>
          <w:p w14:paraId="24C2C951" w14:textId="77777777" w:rsidR="00F658EB" w:rsidRPr="004D098A" w:rsidRDefault="00F658EB" w:rsidP="004D098A">
            <w:pPr>
              <w:tabs>
                <w:tab w:val="left" w:pos="3426"/>
              </w:tabs>
              <w:jc w:val="center"/>
              <w:rPr>
                <w:rFonts w:eastAsia="Times New Roman" w:cstheme="minorHAnsi"/>
                <w:color w:val="000000"/>
                <w:szCs w:val="22"/>
              </w:rPr>
            </w:pPr>
            <w:r w:rsidRPr="004D098A">
              <w:rPr>
                <w:rFonts w:eastAsia="Times New Roman" w:cstheme="minorHAnsi"/>
                <w:color w:val="000000"/>
                <w:szCs w:val="22"/>
              </w:rPr>
              <w:t>Domain</w:t>
            </w:r>
          </w:p>
        </w:tc>
        <w:tc>
          <w:tcPr>
            <w:tcW w:w="1935" w:type="pct"/>
            <w:shd w:val="clear" w:color="auto" w:fill="D0CECE" w:themeFill="background2" w:themeFillShade="E6"/>
          </w:tcPr>
          <w:p w14:paraId="5FB2003D" w14:textId="77777777" w:rsidR="00F658EB" w:rsidRPr="004D098A" w:rsidRDefault="00F658EB" w:rsidP="004D098A">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098A">
              <w:rPr>
                <w:rFonts w:eastAsia="Times New Roman" w:cstheme="minorHAnsi"/>
                <w:color w:val="000000"/>
                <w:szCs w:val="22"/>
              </w:rPr>
              <w:t>Proficient in</w:t>
            </w:r>
          </w:p>
        </w:tc>
        <w:tc>
          <w:tcPr>
            <w:tcW w:w="2018" w:type="pct"/>
            <w:shd w:val="clear" w:color="auto" w:fill="D0CECE" w:themeFill="background2" w:themeFillShade="E6"/>
          </w:tcPr>
          <w:p w14:paraId="4AC01FDE" w14:textId="77777777" w:rsidR="00F658EB" w:rsidRPr="004D098A" w:rsidRDefault="00F658EB" w:rsidP="004D098A">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098A">
              <w:rPr>
                <w:rFonts w:eastAsia="Times New Roman" w:cstheme="minorHAnsi"/>
                <w:color w:val="000000"/>
                <w:szCs w:val="22"/>
              </w:rPr>
              <w:t>Familiar With</w:t>
            </w:r>
          </w:p>
        </w:tc>
      </w:tr>
      <w:tr w:rsidR="00F226CC" w:rsidRPr="004D098A" w14:paraId="08303CCB" w14:textId="77777777" w:rsidTr="00F226CC">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1047" w:type="pct"/>
            <w:tcBorders>
              <w:top w:val="none" w:sz="0" w:space="0" w:color="auto"/>
              <w:bottom w:val="none" w:sz="0" w:space="0" w:color="auto"/>
              <w:right w:val="none" w:sz="0" w:space="0" w:color="auto"/>
            </w:tcBorders>
            <w:vAlign w:val="center"/>
          </w:tcPr>
          <w:p w14:paraId="7B6BF173" w14:textId="314D8BFB" w:rsidR="00F226CC" w:rsidRPr="004D098A" w:rsidRDefault="00F226CC" w:rsidP="00F226CC">
            <w:pPr>
              <w:rPr>
                <w:rFonts w:cstheme="minorHAnsi"/>
                <w:b w:val="0"/>
                <w:szCs w:val="22"/>
              </w:rPr>
            </w:pPr>
            <w:r w:rsidRPr="005C7774">
              <w:rPr>
                <w:rFonts w:eastAsia="Times New Roman" w:cstheme="minorHAnsi"/>
              </w:rPr>
              <w:t>Web Development</w:t>
            </w:r>
          </w:p>
        </w:tc>
        <w:tc>
          <w:tcPr>
            <w:tcW w:w="1935" w:type="pct"/>
            <w:tcBorders>
              <w:top w:val="none" w:sz="0" w:space="0" w:color="auto"/>
              <w:bottom w:val="none" w:sz="0" w:space="0" w:color="auto"/>
            </w:tcBorders>
            <w:vAlign w:val="center"/>
          </w:tcPr>
          <w:p w14:paraId="771ACD3F" w14:textId="06FFE34B" w:rsidR="00F226CC" w:rsidRPr="004D098A" w:rsidRDefault="00F226CC"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sidRPr="005C7774">
              <w:rPr>
                <w:rFonts w:eastAsia="Times New Roman" w:cstheme="minorHAnsi"/>
              </w:rPr>
              <w:t>HTML, CSS</w:t>
            </w:r>
          </w:p>
        </w:tc>
        <w:tc>
          <w:tcPr>
            <w:tcW w:w="2018" w:type="pct"/>
            <w:tcBorders>
              <w:top w:val="none" w:sz="0" w:space="0" w:color="auto"/>
              <w:bottom w:val="none" w:sz="0" w:space="0" w:color="auto"/>
            </w:tcBorders>
            <w:vAlign w:val="center"/>
          </w:tcPr>
          <w:p w14:paraId="5A40EF7C" w14:textId="21BF762F" w:rsidR="00F226CC" w:rsidRPr="004D098A" w:rsidRDefault="00F226CC"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sidRPr="005C7774">
              <w:rPr>
                <w:rFonts w:eastAsia="Times New Roman" w:cstheme="minorHAnsi"/>
              </w:rPr>
              <w:t>WordPress</w:t>
            </w:r>
          </w:p>
        </w:tc>
      </w:tr>
      <w:tr w:rsidR="00F226CC" w:rsidRPr="004D098A" w14:paraId="14C685B8" w14:textId="77777777" w:rsidTr="00F226CC">
        <w:trPr>
          <w:trHeight w:val="188"/>
        </w:trPr>
        <w:tc>
          <w:tcPr>
            <w:cnfStyle w:val="001000000000" w:firstRow="0" w:lastRow="0" w:firstColumn="1" w:lastColumn="0" w:oddVBand="0" w:evenVBand="0" w:oddHBand="0" w:evenHBand="0" w:firstRowFirstColumn="0" w:firstRowLastColumn="0" w:lastRowFirstColumn="0" w:lastRowLastColumn="0"/>
            <w:tcW w:w="1047" w:type="pct"/>
            <w:tcBorders>
              <w:right w:val="none" w:sz="0" w:space="0" w:color="auto"/>
            </w:tcBorders>
            <w:vAlign w:val="center"/>
          </w:tcPr>
          <w:p w14:paraId="128BE286" w14:textId="2DF64159" w:rsidR="00F226CC" w:rsidRPr="004D098A" w:rsidRDefault="00F226CC" w:rsidP="00F226CC">
            <w:pPr>
              <w:rPr>
                <w:rFonts w:cstheme="minorHAnsi"/>
                <w:b w:val="0"/>
                <w:szCs w:val="22"/>
              </w:rPr>
            </w:pPr>
            <w:r w:rsidRPr="005C7774">
              <w:rPr>
                <w:rFonts w:eastAsia="Times New Roman" w:cstheme="minorHAnsi"/>
              </w:rPr>
              <w:t>Implementation of Technology</w:t>
            </w:r>
          </w:p>
        </w:tc>
        <w:tc>
          <w:tcPr>
            <w:tcW w:w="1935" w:type="pct"/>
            <w:vAlign w:val="center"/>
          </w:tcPr>
          <w:p w14:paraId="1B7DDD10" w14:textId="66C289B1" w:rsidR="00F226CC" w:rsidRPr="004D098A" w:rsidRDefault="00F226CC" w:rsidP="00F226CC">
            <w:pPr>
              <w:cnfStyle w:val="000000000000" w:firstRow="0" w:lastRow="0" w:firstColumn="0" w:lastColumn="0" w:oddVBand="0" w:evenVBand="0" w:oddHBand="0" w:evenHBand="0" w:firstRowFirstColumn="0" w:firstRowLastColumn="0" w:lastRowFirstColumn="0" w:lastRowLastColumn="0"/>
              <w:rPr>
                <w:rFonts w:cstheme="minorHAnsi"/>
                <w:szCs w:val="22"/>
              </w:rPr>
            </w:pPr>
          </w:p>
        </w:tc>
        <w:tc>
          <w:tcPr>
            <w:tcW w:w="2018" w:type="pct"/>
            <w:vAlign w:val="center"/>
          </w:tcPr>
          <w:p w14:paraId="469672FF" w14:textId="5666825B" w:rsidR="00F226CC" w:rsidRPr="004D098A" w:rsidRDefault="00F226CC" w:rsidP="00F226CC">
            <w:pPr>
              <w:cnfStyle w:val="000000000000" w:firstRow="0" w:lastRow="0" w:firstColumn="0" w:lastColumn="0" w:oddVBand="0" w:evenVBand="0" w:oddHBand="0" w:evenHBand="0" w:firstRowFirstColumn="0" w:firstRowLastColumn="0" w:lastRowFirstColumn="0" w:lastRowLastColumn="0"/>
              <w:rPr>
                <w:rFonts w:cstheme="minorHAnsi"/>
                <w:szCs w:val="22"/>
              </w:rPr>
            </w:pPr>
            <w:r w:rsidRPr="005C7774">
              <w:rPr>
                <w:rFonts w:eastAsia="Times New Roman" w:cstheme="minorHAnsi"/>
                <w:color w:val="000000"/>
              </w:rPr>
              <w:t xml:space="preserve">OpenCV, </w:t>
            </w:r>
            <w:r w:rsidRPr="005C7774">
              <w:rPr>
                <w:rFonts w:eastAsia="Times New Roman" w:cstheme="minorHAnsi"/>
              </w:rPr>
              <w:t xml:space="preserve">Image Processing (Python), Android Studio, </w:t>
            </w:r>
            <w:r>
              <w:rPr>
                <w:rFonts w:eastAsia="Times New Roman" w:cstheme="minorHAnsi"/>
              </w:rPr>
              <w:t xml:space="preserve">Basics of </w:t>
            </w:r>
            <w:r w:rsidRPr="005C7774">
              <w:rPr>
                <w:rFonts w:eastAsia="Times New Roman" w:cstheme="minorHAnsi"/>
              </w:rPr>
              <w:t>Image Processing (MATLAB)</w:t>
            </w:r>
            <w:r w:rsidR="00D523F7">
              <w:rPr>
                <w:rFonts w:eastAsia="Times New Roman" w:cstheme="minorHAnsi"/>
              </w:rPr>
              <w:t xml:space="preserve">, </w:t>
            </w:r>
            <w:r w:rsidR="006700BA">
              <w:rPr>
                <w:rFonts w:eastAsia="Times New Roman" w:cstheme="minorHAnsi"/>
              </w:rPr>
              <w:t>NumPy</w:t>
            </w:r>
            <w:r w:rsidR="00D523F7">
              <w:rPr>
                <w:rFonts w:eastAsia="Times New Roman" w:cstheme="minorHAnsi"/>
              </w:rPr>
              <w:t>,</w:t>
            </w:r>
            <w:r w:rsidR="006700BA">
              <w:rPr>
                <w:rFonts w:eastAsia="Times New Roman" w:cstheme="minorHAnsi"/>
              </w:rPr>
              <w:t xml:space="preserve"> Pandas</w:t>
            </w:r>
          </w:p>
        </w:tc>
      </w:tr>
      <w:tr w:rsidR="00F226CC" w:rsidRPr="004D098A" w14:paraId="502393A6" w14:textId="77777777" w:rsidTr="00F226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47" w:type="pct"/>
            <w:tcBorders>
              <w:right w:val="none" w:sz="0" w:space="0" w:color="auto"/>
            </w:tcBorders>
            <w:vAlign w:val="center"/>
          </w:tcPr>
          <w:p w14:paraId="1F049898" w14:textId="39914838" w:rsidR="00F226CC" w:rsidRPr="004D098A" w:rsidRDefault="00F226CC" w:rsidP="00F226CC">
            <w:pPr>
              <w:rPr>
                <w:rFonts w:cstheme="minorHAnsi"/>
                <w:b w:val="0"/>
                <w:szCs w:val="22"/>
              </w:rPr>
            </w:pPr>
            <w:r w:rsidRPr="005C7774">
              <w:rPr>
                <w:rFonts w:eastAsia="Times New Roman" w:cstheme="minorHAnsi"/>
              </w:rPr>
              <w:t>Scripting</w:t>
            </w:r>
          </w:p>
        </w:tc>
        <w:tc>
          <w:tcPr>
            <w:tcW w:w="1935" w:type="pct"/>
            <w:vAlign w:val="center"/>
          </w:tcPr>
          <w:p w14:paraId="0E5ED444" w14:textId="158C5720" w:rsidR="00F226CC" w:rsidRPr="004D098A" w:rsidRDefault="00F226CC"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sidRPr="005C7774">
              <w:rPr>
                <w:rFonts w:eastAsia="Times New Roman" w:cstheme="minorHAnsi"/>
              </w:rPr>
              <w:t>C++, Python</w:t>
            </w:r>
          </w:p>
        </w:tc>
        <w:tc>
          <w:tcPr>
            <w:tcW w:w="2018" w:type="pct"/>
            <w:vAlign w:val="center"/>
          </w:tcPr>
          <w:p w14:paraId="6701EE65" w14:textId="43F724BE" w:rsidR="00F226CC" w:rsidRPr="004D098A" w:rsidRDefault="00F226CC"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sidRPr="005C7774">
              <w:rPr>
                <w:rFonts w:eastAsia="Times New Roman" w:cstheme="minorHAnsi"/>
                <w:color w:val="000000"/>
              </w:rPr>
              <w:t>C</w:t>
            </w:r>
            <w:r>
              <w:rPr>
                <w:rFonts w:eastAsia="Times New Roman" w:cstheme="minorHAnsi"/>
                <w:color w:val="000000"/>
              </w:rPr>
              <w:t>, Java</w:t>
            </w:r>
          </w:p>
        </w:tc>
      </w:tr>
      <w:tr w:rsidR="00F226CC" w:rsidRPr="004D098A" w14:paraId="780BDF30" w14:textId="77777777" w:rsidTr="00F226CC">
        <w:trPr>
          <w:trHeight w:val="260"/>
        </w:trPr>
        <w:tc>
          <w:tcPr>
            <w:cnfStyle w:val="001000000000" w:firstRow="0" w:lastRow="0" w:firstColumn="1" w:lastColumn="0" w:oddVBand="0" w:evenVBand="0" w:oddHBand="0" w:evenHBand="0" w:firstRowFirstColumn="0" w:firstRowLastColumn="0" w:lastRowFirstColumn="0" w:lastRowLastColumn="0"/>
            <w:tcW w:w="1047" w:type="pct"/>
            <w:vAlign w:val="center"/>
          </w:tcPr>
          <w:p w14:paraId="1EFBA5E2" w14:textId="7B4956C0" w:rsidR="00F226CC" w:rsidRPr="005C7774" w:rsidRDefault="00F226CC" w:rsidP="00F226CC">
            <w:pPr>
              <w:rPr>
                <w:rFonts w:eastAsia="Times New Roman" w:cstheme="minorHAnsi"/>
              </w:rPr>
            </w:pPr>
            <w:r w:rsidRPr="005C7774">
              <w:rPr>
                <w:rFonts w:eastAsia="Times New Roman" w:cstheme="minorHAnsi"/>
              </w:rPr>
              <w:t>Operating System</w:t>
            </w:r>
          </w:p>
        </w:tc>
        <w:tc>
          <w:tcPr>
            <w:tcW w:w="1935" w:type="pct"/>
            <w:vAlign w:val="center"/>
          </w:tcPr>
          <w:p w14:paraId="37178C18" w14:textId="4791F9C3" w:rsidR="00F226CC" w:rsidRPr="005C7774" w:rsidRDefault="00F226CC" w:rsidP="00F226CC">
            <w:pP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C7774">
              <w:rPr>
                <w:rFonts w:eastAsia="Times New Roman" w:cstheme="minorHAnsi"/>
              </w:rPr>
              <w:t>Windows</w:t>
            </w:r>
            <w:r>
              <w:rPr>
                <w:rFonts w:eastAsia="Times New Roman" w:cstheme="minorHAnsi"/>
              </w:rPr>
              <w:t>, Android, IOS</w:t>
            </w:r>
          </w:p>
        </w:tc>
        <w:tc>
          <w:tcPr>
            <w:tcW w:w="2018" w:type="pct"/>
            <w:vAlign w:val="center"/>
          </w:tcPr>
          <w:p w14:paraId="1D664904" w14:textId="46278AFA" w:rsidR="00F226CC" w:rsidRPr="005C7774" w:rsidRDefault="00F226CC" w:rsidP="00F226C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rPr>
              <w:t>Linux, MacOS</w:t>
            </w:r>
          </w:p>
        </w:tc>
      </w:tr>
      <w:tr w:rsidR="00F226CC" w:rsidRPr="004D098A" w14:paraId="6BAFA613" w14:textId="77777777" w:rsidTr="00F226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47" w:type="pct"/>
            <w:vAlign w:val="center"/>
          </w:tcPr>
          <w:p w14:paraId="7A7E323D" w14:textId="760B6A31" w:rsidR="00F226CC" w:rsidRPr="005C7774" w:rsidRDefault="00F226CC" w:rsidP="00F226CC">
            <w:pPr>
              <w:rPr>
                <w:rFonts w:eastAsia="Times New Roman" w:cstheme="minorHAnsi"/>
              </w:rPr>
            </w:pPr>
            <w:r>
              <w:rPr>
                <w:rFonts w:eastAsia="Times New Roman" w:cstheme="minorHAnsi"/>
              </w:rPr>
              <w:t>Micro-Controller Boards</w:t>
            </w:r>
          </w:p>
        </w:tc>
        <w:tc>
          <w:tcPr>
            <w:tcW w:w="1935" w:type="pct"/>
            <w:vAlign w:val="center"/>
          </w:tcPr>
          <w:p w14:paraId="565A4D76" w14:textId="77777777" w:rsidR="00F226CC" w:rsidRPr="005C7774" w:rsidRDefault="00F226CC" w:rsidP="00F226CC">
            <w:pPr>
              <w:cnfStyle w:val="000000100000" w:firstRow="0" w:lastRow="0" w:firstColumn="0" w:lastColumn="0" w:oddVBand="0" w:evenVBand="0" w:oddHBand="1" w:evenHBand="0" w:firstRowFirstColumn="0" w:firstRowLastColumn="0" w:lastRowFirstColumn="0" w:lastRowLastColumn="0"/>
              <w:rPr>
                <w:rFonts w:eastAsia="Times New Roman" w:cstheme="minorHAnsi"/>
              </w:rPr>
            </w:pPr>
          </w:p>
        </w:tc>
        <w:tc>
          <w:tcPr>
            <w:tcW w:w="2018" w:type="pct"/>
            <w:vAlign w:val="center"/>
          </w:tcPr>
          <w:p w14:paraId="615A9915" w14:textId="2EF5BDAE" w:rsidR="00F226CC" w:rsidRPr="005C7774" w:rsidRDefault="00F226CC" w:rsidP="00F226C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rPr>
              <w:t>Arduino</w:t>
            </w:r>
          </w:p>
        </w:tc>
      </w:tr>
    </w:tbl>
    <w:p w14:paraId="35933218" w14:textId="77777777" w:rsidR="00E53C49" w:rsidRPr="004D098A" w:rsidRDefault="00E53C49" w:rsidP="004D098A">
      <w:pPr>
        <w:spacing w:after="0" w:line="240" w:lineRule="auto"/>
        <w:rPr>
          <w:rFonts w:cstheme="minorHAnsi"/>
          <w:b/>
          <w:i/>
          <w:szCs w:val="22"/>
          <w:u w:val="single"/>
        </w:rPr>
      </w:pPr>
    </w:p>
    <w:p w14:paraId="6AF58F12" w14:textId="017D3A30" w:rsidR="00E53C49" w:rsidRDefault="00E53C49" w:rsidP="004D098A">
      <w:pPr>
        <w:spacing w:after="0" w:line="240" w:lineRule="auto"/>
        <w:rPr>
          <w:rFonts w:cstheme="minorHAnsi"/>
          <w:b/>
          <w:i/>
          <w:sz w:val="24"/>
          <w:szCs w:val="24"/>
          <w:u w:val="single"/>
        </w:rPr>
      </w:pPr>
      <w:r w:rsidRPr="004D098A">
        <w:rPr>
          <w:rFonts w:cstheme="minorHAnsi"/>
          <w:b/>
          <w:i/>
          <w:sz w:val="24"/>
          <w:szCs w:val="24"/>
          <w:u w:val="single"/>
        </w:rPr>
        <w:t>KEY PROJECTS:</w:t>
      </w:r>
    </w:p>
    <w:p w14:paraId="3C2DF650" w14:textId="77777777" w:rsidR="004D098A" w:rsidRPr="004D098A" w:rsidRDefault="004D098A" w:rsidP="004D098A">
      <w:pPr>
        <w:spacing w:after="0" w:line="240" w:lineRule="auto"/>
        <w:rPr>
          <w:rFonts w:cstheme="minorHAnsi"/>
          <w:b/>
          <w:i/>
          <w:sz w:val="24"/>
          <w:szCs w:val="24"/>
          <w:u w:val="single"/>
        </w:rPr>
      </w:pP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7"/>
        <w:gridCol w:w="2269"/>
        <w:gridCol w:w="2269"/>
        <w:gridCol w:w="4931"/>
      </w:tblGrid>
      <w:tr w:rsidR="00607E87" w:rsidRPr="004D098A" w14:paraId="189A7EA4" w14:textId="30281DE2" w:rsidTr="00D523F7">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472" w:type="pct"/>
            <w:shd w:val="clear" w:color="auto" w:fill="D0CECE" w:themeFill="background2" w:themeFillShade="E6"/>
          </w:tcPr>
          <w:p w14:paraId="357097FC" w14:textId="77777777" w:rsidR="0065086B" w:rsidRPr="004D098A" w:rsidRDefault="0065086B" w:rsidP="004D098A">
            <w:pPr>
              <w:jc w:val="center"/>
              <w:rPr>
                <w:rFonts w:cstheme="minorHAnsi"/>
                <w:color w:val="auto"/>
                <w:szCs w:val="22"/>
              </w:rPr>
            </w:pPr>
            <w:r w:rsidRPr="004D098A">
              <w:rPr>
                <w:rFonts w:cstheme="minorHAnsi"/>
                <w:color w:val="auto"/>
                <w:szCs w:val="22"/>
              </w:rPr>
              <w:t>Year</w:t>
            </w:r>
          </w:p>
        </w:tc>
        <w:tc>
          <w:tcPr>
            <w:tcW w:w="1085" w:type="pct"/>
            <w:shd w:val="clear" w:color="auto" w:fill="D0CECE" w:themeFill="background2" w:themeFillShade="E6"/>
          </w:tcPr>
          <w:p w14:paraId="3B835DA3" w14:textId="050530E8" w:rsidR="0065086B" w:rsidRPr="004D098A" w:rsidRDefault="0065086B" w:rsidP="004D098A">
            <w:pPr>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2"/>
              </w:rPr>
            </w:pPr>
            <w:r w:rsidRPr="004D098A">
              <w:rPr>
                <w:rFonts w:eastAsia="Times New Roman" w:cstheme="minorHAnsi"/>
                <w:color w:val="auto"/>
                <w:szCs w:val="22"/>
              </w:rPr>
              <w:t>Project Title</w:t>
            </w:r>
          </w:p>
        </w:tc>
        <w:tc>
          <w:tcPr>
            <w:tcW w:w="1085" w:type="pct"/>
            <w:shd w:val="clear" w:color="auto" w:fill="D0CECE" w:themeFill="background2" w:themeFillShade="E6"/>
          </w:tcPr>
          <w:p w14:paraId="39AC0DCF" w14:textId="64B534E8" w:rsidR="0065086B" w:rsidRPr="004D098A" w:rsidRDefault="0065086B" w:rsidP="004D098A">
            <w:pPr>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2"/>
              </w:rPr>
            </w:pPr>
            <w:r w:rsidRPr="004D098A">
              <w:rPr>
                <w:rFonts w:cstheme="minorHAnsi"/>
                <w:color w:val="auto"/>
                <w:szCs w:val="22"/>
              </w:rPr>
              <w:t>Software/ Tools/ Platforms</w:t>
            </w:r>
          </w:p>
        </w:tc>
        <w:tc>
          <w:tcPr>
            <w:tcW w:w="2358" w:type="pct"/>
            <w:shd w:val="clear" w:color="auto" w:fill="D0CECE" w:themeFill="background2" w:themeFillShade="E6"/>
          </w:tcPr>
          <w:p w14:paraId="0E0F3029" w14:textId="79594CD6" w:rsidR="0065086B" w:rsidRPr="004D098A" w:rsidRDefault="0065086B" w:rsidP="004D098A">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098A">
              <w:rPr>
                <w:rFonts w:cstheme="minorHAnsi"/>
                <w:color w:val="auto"/>
                <w:szCs w:val="22"/>
              </w:rPr>
              <w:t>Brief Description</w:t>
            </w:r>
          </w:p>
        </w:tc>
      </w:tr>
      <w:tr w:rsidR="00D523F7" w:rsidRPr="004D098A" w14:paraId="0A1048C4" w14:textId="77B74C30" w:rsidTr="00D523F7">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72" w:type="pct"/>
            <w:vAlign w:val="center"/>
          </w:tcPr>
          <w:p w14:paraId="63AD15CA" w14:textId="58170CFE" w:rsidR="00F226CC" w:rsidRPr="004D098A" w:rsidRDefault="00F226CC" w:rsidP="00F226CC">
            <w:pPr>
              <w:rPr>
                <w:rFonts w:cstheme="minorHAnsi"/>
                <w:szCs w:val="22"/>
              </w:rPr>
            </w:pPr>
            <w:r>
              <w:rPr>
                <w:rFonts w:eastAsia="Times New Roman" w:cstheme="minorHAnsi"/>
                <w:color w:val="000000"/>
              </w:rPr>
              <w:t>2020</w:t>
            </w:r>
          </w:p>
        </w:tc>
        <w:tc>
          <w:tcPr>
            <w:tcW w:w="1085" w:type="pct"/>
            <w:vAlign w:val="center"/>
          </w:tcPr>
          <w:p w14:paraId="0229CF36" w14:textId="5CEEF900" w:rsidR="00F226CC" w:rsidRPr="004D098A" w:rsidRDefault="00607E87"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Pr>
                <w:rFonts w:eastAsia="Times New Roman" w:cstheme="minorHAnsi"/>
                <w:color w:val="000000"/>
              </w:rPr>
              <w:t>PDF Expert</w:t>
            </w:r>
          </w:p>
        </w:tc>
        <w:tc>
          <w:tcPr>
            <w:tcW w:w="1085" w:type="pct"/>
            <w:vAlign w:val="center"/>
          </w:tcPr>
          <w:p w14:paraId="18FF0284" w14:textId="7C2660D3" w:rsidR="00F226CC" w:rsidRPr="004D098A" w:rsidRDefault="00F226CC"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Pr>
                <w:rFonts w:eastAsia="Times New Roman" w:cstheme="minorHAnsi"/>
                <w:color w:val="000000"/>
              </w:rPr>
              <w:t>Technology: Android Studio (Java)</w:t>
            </w:r>
          </w:p>
        </w:tc>
        <w:tc>
          <w:tcPr>
            <w:tcW w:w="2358" w:type="pct"/>
            <w:vAlign w:val="center"/>
          </w:tcPr>
          <w:p w14:paraId="4DF2CF96" w14:textId="0367EE8A" w:rsidR="00F226CC" w:rsidRPr="00F226CC" w:rsidRDefault="00F226CC" w:rsidP="00F226CC">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Opened this project converts pictures or books to pdf, can convert image to text and get a pdf by selecting the area by your finger, group project with 1 other person</w:t>
            </w:r>
          </w:p>
        </w:tc>
      </w:tr>
      <w:tr w:rsidR="00D523F7" w:rsidRPr="004D098A" w14:paraId="3E4FE7FC" w14:textId="77129AF6" w:rsidTr="00D523F7">
        <w:trPr>
          <w:trHeight w:val="197"/>
        </w:trPr>
        <w:tc>
          <w:tcPr>
            <w:cnfStyle w:val="001000000000" w:firstRow="0" w:lastRow="0" w:firstColumn="1" w:lastColumn="0" w:oddVBand="0" w:evenVBand="0" w:oddHBand="0" w:evenHBand="0" w:firstRowFirstColumn="0" w:firstRowLastColumn="0" w:lastRowFirstColumn="0" w:lastRowLastColumn="0"/>
            <w:tcW w:w="472" w:type="pct"/>
            <w:vAlign w:val="center"/>
          </w:tcPr>
          <w:p w14:paraId="5D7BE654" w14:textId="0BDDD497" w:rsidR="00F226CC" w:rsidRPr="00F226CC" w:rsidRDefault="00F226CC" w:rsidP="00F226CC">
            <w:pPr>
              <w:rPr>
                <w:rFonts w:eastAsia="Times New Roman" w:cstheme="minorHAnsi"/>
                <w:b w:val="0"/>
                <w:bCs w:val="0"/>
                <w:color w:val="000000"/>
              </w:rPr>
            </w:pPr>
            <w:r>
              <w:rPr>
                <w:rFonts w:eastAsia="Times New Roman" w:cstheme="minorHAnsi"/>
                <w:color w:val="000000"/>
              </w:rPr>
              <w:t>2019-20</w:t>
            </w:r>
          </w:p>
        </w:tc>
        <w:tc>
          <w:tcPr>
            <w:tcW w:w="1085" w:type="pct"/>
            <w:vAlign w:val="center"/>
          </w:tcPr>
          <w:p w14:paraId="7540077E" w14:textId="3644C151" w:rsidR="00F226CC" w:rsidRPr="004D098A" w:rsidRDefault="00607E87" w:rsidP="00F226CC">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eastAsia="Times New Roman" w:cstheme="minorHAnsi"/>
                <w:color w:val="000000"/>
              </w:rPr>
              <w:t>Vector Launcher</w:t>
            </w:r>
          </w:p>
        </w:tc>
        <w:tc>
          <w:tcPr>
            <w:tcW w:w="1085" w:type="pct"/>
          </w:tcPr>
          <w:p w14:paraId="346C6AF4" w14:textId="61B5A777" w:rsidR="00F226CC" w:rsidRPr="004D098A" w:rsidRDefault="00F226CC" w:rsidP="00F226CC">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eastAsia="Times New Roman" w:cstheme="minorHAnsi"/>
                <w:color w:val="000000"/>
              </w:rPr>
              <w:t>Technology: Android Studio (Java)</w:t>
            </w:r>
          </w:p>
        </w:tc>
        <w:tc>
          <w:tcPr>
            <w:tcW w:w="2358" w:type="pct"/>
          </w:tcPr>
          <w:p w14:paraId="1FCFB7AB" w14:textId="203DF18A" w:rsidR="00F226CC" w:rsidRPr="00F226CC" w:rsidRDefault="00F226CC" w:rsidP="00F226CC">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Made an Android Phone Home Screen Launcher with different customizations, group project with 1 other person</w:t>
            </w:r>
          </w:p>
        </w:tc>
      </w:tr>
      <w:tr w:rsidR="00D523F7" w:rsidRPr="004D098A" w14:paraId="3DA6887D" w14:textId="7EC5EEF6" w:rsidTr="00D523F7">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472" w:type="pct"/>
            <w:vAlign w:val="center"/>
          </w:tcPr>
          <w:p w14:paraId="42703702" w14:textId="5A121285" w:rsidR="00F226CC" w:rsidRPr="004D098A" w:rsidRDefault="00F226CC" w:rsidP="00F226CC">
            <w:pPr>
              <w:rPr>
                <w:rFonts w:cstheme="minorHAnsi"/>
                <w:szCs w:val="22"/>
              </w:rPr>
            </w:pPr>
            <w:r>
              <w:rPr>
                <w:rFonts w:eastAsia="Times New Roman" w:cstheme="minorHAnsi"/>
                <w:color w:val="000000"/>
              </w:rPr>
              <w:t>2019</w:t>
            </w:r>
          </w:p>
        </w:tc>
        <w:tc>
          <w:tcPr>
            <w:tcW w:w="1085" w:type="pct"/>
            <w:vAlign w:val="center"/>
          </w:tcPr>
          <w:p w14:paraId="65FB25D6" w14:textId="684D3A08" w:rsidR="00F226CC" w:rsidRPr="004D098A" w:rsidRDefault="00607E87"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Pr>
                <w:rFonts w:eastAsia="Times New Roman" w:cstheme="minorHAnsi"/>
              </w:rPr>
              <w:t>Royal Enfield</w:t>
            </w:r>
          </w:p>
        </w:tc>
        <w:tc>
          <w:tcPr>
            <w:tcW w:w="1085" w:type="pct"/>
            <w:vAlign w:val="center"/>
          </w:tcPr>
          <w:p w14:paraId="6EE761F9" w14:textId="14F58766" w:rsidR="00F226CC" w:rsidRPr="004D098A" w:rsidRDefault="00F226CC"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sidRPr="000B37A2">
              <w:rPr>
                <w:rFonts w:cstheme="minorHAnsi"/>
              </w:rPr>
              <w:t>Technologies Used: HTML, CSS, JavaScript (jQuery), Google firebase.</w:t>
            </w:r>
          </w:p>
        </w:tc>
        <w:tc>
          <w:tcPr>
            <w:tcW w:w="2358" w:type="pct"/>
          </w:tcPr>
          <w:p w14:paraId="0A6D5D64" w14:textId="2A580356" w:rsidR="00F226CC" w:rsidRPr="004D098A" w:rsidRDefault="00F226CC"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sidRPr="000B37A2">
              <w:rPr>
                <w:rFonts w:cstheme="minorHAnsi"/>
              </w:rPr>
              <w:t>UI replication of the website</w:t>
            </w:r>
            <w:r>
              <w:rPr>
                <w:rFonts w:cstheme="minorHAnsi"/>
              </w:rPr>
              <w:t xml:space="preserve"> royalenfield.com</w:t>
            </w:r>
            <w:r w:rsidRPr="000B37A2">
              <w:rPr>
                <w:rFonts w:cstheme="minorHAnsi"/>
              </w:rPr>
              <w:t xml:space="preserve"> to understand basic functionality of JavaScript and jQuery</w:t>
            </w:r>
          </w:p>
        </w:tc>
      </w:tr>
      <w:tr w:rsidR="00D523F7" w:rsidRPr="004D098A" w14:paraId="7C27BC86" w14:textId="20A468EC" w:rsidTr="00D523F7">
        <w:trPr>
          <w:trHeight w:val="260"/>
        </w:trPr>
        <w:tc>
          <w:tcPr>
            <w:cnfStyle w:val="001000000000" w:firstRow="0" w:lastRow="0" w:firstColumn="1" w:lastColumn="0" w:oddVBand="0" w:evenVBand="0" w:oddHBand="0" w:evenHBand="0" w:firstRowFirstColumn="0" w:firstRowLastColumn="0" w:lastRowFirstColumn="0" w:lastRowLastColumn="0"/>
            <w:tcW w:w="472" w:type="pct"/>
            <w:vAlign w:val="center"/>
          </w:tcPr>
          <w:p w14:paraId="7951C0D9" w14:textId="49CDF997" w:rsidR="00F226CC" w:rsidRPr="004D098A" w:rsidRDefault="00F226CC" w:rsidP="00F226CC">
            <w:pPr>
              <w:rPr>
                <w:rFonts w:cstheme="minorHAnsi"/>
                <w:szCs w:val="22"/>
              </w:rPr>
            </w:pPr>
            <w:r>
              <w:rPr>
                <w:rFonts w:eastAsia="Times New Roman" w:cstheme="minorHAnsi"/>
                <w:color w:val="000000"/>
              </w:rPr>
              <w:t>2019</w:t>
            </w:r>
          </w:p>
        </w:tc>
        <w:tc>
          <w:tcPr>
            <w:tcW w:w="1085" w:type="pct"/>
            <w:vAlign w:val="center"/>
          </w:tcPr>
          <w:p w14:paraId="50603DB1" w14:textId="5D35BF82" w:rsidR="00F226CC" w:rsidRPr="004D098A" w:rsidRDefault="00607E87" w:rsidP="00F226CC">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eastAsia="Times New Roman" w:cstheme="minorHAnsi"/>
              </w:rPr>
              <w:t>Instagram Database</w:t>
            </w:r>
          </w:p>
        </w:tc>
        <w:tc>
          <w:tcPr>
            <w:tcW w:w="1085" w:type="pct"/>
            <w:vAlign w:val="center"/>
          </w:tcPr>
          <w:p w14:paraId="172B88B1" w14:textId="0A2520BC" w:rsidR="00F226CC" w:rsidRPr="004D098A" w:rsidRDefault="00F226CC" w:rsidP="00F226CC">
            <w:pPr>
              <w:cnfStyle w:val="000000000000" w:firstRow="0" w:lastRow="0" w:firstColumn="0" w:lastColumn="0" w:oddVBand="0" w:evenVBand="0" w:oddHBand="0" w:evenHBand="0" w:firstRowFirstColumn="0" w:firstRowLastColumn="0" w:lastRowFirstColumn="0" w:lastRowLastColumn="0"/>
              <w:rPr>
                <w:rFonts w:cstheme="minorHAnsi"/>
                <w:szCs w:val="22"/>
              </w:rPr>
            </w:pPr>
            <w:r w:rsidRPr="000B37A2">
              <w:rPr>
                <w:rFonts w:cstheme="minorHAnsi"/>
              </w:rPr>
              <w:t>Technologies Used: Oracle Database</w:t>
            </w:r>
          </w:p>
        </w:tc>
        <w:tc>
          <w:tcPr>
            <w:tcW w:w="2358" w:type="pct"/>
            <w:vAlign w:val="center"/>
          </w:tcPr>
          <w:p w14:paraId="5E59E3EC" w14:textId="4D6585B1" w:rsidR="00F226CC" w:rsidRPr="004D098A" w:rsidRDefault="00F226CC" w:rsidP="00F226CC">
            <w:pPr>
              <w:cnfStyle w:val="000000000000" w:firstRow="0" w:lastRow="0" w:firstColumn="0" w:lastColumn="0" w:oddVBand="0" w:evenVBand="0" w:oddHBand="0" w:evenHBand="0" w:firstRowFirstColumn="0" w:firstRowLastColumn="0" w:lastRowFirstColumn="0" w:lastRowLastColumn="0"/>
              <w:rPr>
                <w:rFonts w:cstheme="minorHAnsi"/>
                <w:szCs w:val="22"/>
              </w:rPr>
            </w:pPr>
            <w:r w:rsidRPr="000B37A2">
              <w:rPr>
                <w:rFonts w:cstheme="minorHAnsi"/>
              </w:rPr>
              <w:t>Replication of the database design of Instagram in order to learn the fundamentals of Database Designing.</w:t>
            </w:r>
          </w:p>
        </w:tc>
      </w:tr>
      <w:tr w:rsidR="00D523F7" w:rsidRPr="004D098A" w14:paraId="5F0A3BDA" w14:textId="3989CBCC" w:rsidTr="00D523F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2" w:type="pct"/>
            <w:vAlign w:val="center"/>
          </w:tcPr>
          <w:p w14:paraId="720D2829" w14:textId="1DC4065C" w:rsidR="00F226CC" w:rsidRPr="004D098A" w:rsidRDefault="00F226CC" w:rsidP="00F226CC">
            <w:pPr>
              <w:rPr>
                <w:rFonts w:cstheme="minorHAnsi"/>
                <w:szCs w:val="22"/>
              </w:rPr>
            </w:pPr>
            <w:r>
              <w:rPr>
                <w:rFonts w:eastAsia="Times New Roman" w:cstheme="minorHAnsi"/>
                <w:color w:val="000000"/>
              </w:rPr>
              <w:t>2018-19</w:t>
            </w:r>
          </w:p>
        </w:tc>
        <w:tc>
          <w:tcPr>
            <w:tcW w:w="1085" w:type="pct"/>
            <w:vAlign w:val="center"/>
          </w:tcPr>
          <w:p w14:paraId="7DCA94BE" w14:textId="77AAC7CA" w:rsidR="00F226CC" w:rsidRPr="004D098A" w:rsidRDefault="00607E87"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Pr>
                <w:rFonts w:eastAsia="Times New Roman" w:cstheme="minorHAnsi"/>
              </w:rPr>
              <w:t>OTP system</w:t>
            </w:r>
          </w:p>
        </w:tc>
        <w:tc>
          <w:tcPr>
            <w:tcW w:w="1085" w:type="pct"/>
            <w:vAlign w:val="center"/>
          </w:tcPr>
          <w:p w14:paraId="5FB933EF" w14:textId="2332BCB8" w:rsidR="00F226CC" w:rsidRPr="004D098A" w:rsidRDefault="00F226CC"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Pr>
                <w:rFonts w:eastAsia="Times New Roman" w:cstheme="minorHAnsi"/>
                <w:color w:val="000000"/>
              </w:rPr>
              <w:t>Technology: Java</w:t>
            </w:r>
          </w:p>
        </w:tc>
        <w:tc>
          <w:tcPr>
            <w:tcW w:w="2358" w:type="pct"/>
          </w:tcPr>
          <w:p w14:paraId="765C1CA2" w14:textId="7F74E24A" w:rsidR="00F226CC" w:rsidRPr="00F226CC" w:rsidRDefault="00F226CC" w:rsidP="00F226CC">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 xml:space="preserve">Solo project to make an </w:t>
            </w:r>
            <w:r w:rsidRPr="005C7774">
              <w:rPr>
                <w:rFonts w:eastAsia="Times New Roman" w:cstheme="minorHAnsi"/>
              </w:rPr>
              <w:t>OTP system</w:t>
            </w:r>
            <w:r>
              <w:rPr>
                <w:rFonts w:eastAsia="Times New Roman" w:cstheme="minorHAnsi"/>
              </w:rPr>
              <w:t xml:space="preserve"> using GUI on email</w:t>
            </w:r>
          </w:p>
        </w:tc>
      </w:tr>
      <w:tr w:rsidR="00D523F7" w:rsidRPr="004D098A" w14:paraId="382452AA" w14:textId="46C376A6" w:rsidTr="00D523F7">
        <w:trPr>
          <w:trHeight w:val="70"/>
        </w:trPr>
        <w:tc>
          <w:tcPr>
            <w:cnfStyle w:val="001000000000" w:firstRow="0" w:lastRow="0" w:firstColumn="1" w:lastColumn="0" w:oddVBand="0" w:evenVBand="0" w:oddHBand="0" w:evenHBand="0" w:firstRowFirstColumn="0" w:firstRowLastColumn="0" w:lastRowFirstColumn="0" w:lastRowLastColumn="0"/>
            <w:tcW w:w="472" w:type="pct"/>
            <w:vAlign w:val="center"/>
          </w:tcPr>
          <w:p w14:paraId="70BE4E7A" w14:textId="4C1CA469" w:rsidR="00F226CC" w:rsidRPr="004D098A" w:rsidRDefault="00F226CC" w:rsidP="00F226CC">
            <w:pPr>
              <w:rPr>
                <w:rFonts w:cstheme="minorHAnsi"/>
                <w:szCs w:val="22"/>
              </w:rPr>
            </w:pPr>
            <w:r>
              <w:rPr>
                <w:rFonts w:eastAsia="Times New Roman" w:cstheme="minorHAnsi"/>
                <w:color w:val="000000"/>
              </w:rPr>
              <w:t>2018</w:t>
            </w:r>
          </w:p>
        </w:tc>
        <w:tc>
          <w:tcPr>
            <w:tcW w:w="1085" w:type="pct"/>
            <w:vAlign w:val="center"/>
          </w:tcPr>
          <w:p w14:paraId="4FD59F7F" w14:textId="6862A112" w:rsidR="00F226CC" w:rsidRPr="004D098A" w:rsidRDefault="00607E87" w:rsidP="00F226CC">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eastAsia="Times New Roman" w:cstheme="minorHAnsi"/>
              </w:rPr>
              <w:t>Snake Game</w:t>
            </w:r>
          </w:p>
        </w:tc>
        <w:tc>
          <w:tcPr>
            <w:tcW w:w="1085" w:type="pct"/>
            <w:vAlign w:val="center"/>
          </w:tcPr>
          <w:p w14:paraId="5154AAAB" w14:textId="1F945B61" w:rsidR="00F226CC" w:rsidRPr="004D098A" w:rsidRDefault="00F226CC" w:rsidP="00F226CC">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eastAsia="Times New Roman" w:cstheme="minorHAnsi"/>
                <w:color w:val="000000"/>
              </w:rPr>
              <w:t>Technology: C++</w:t>
            </w:r>
          </w:p>
        </w:tc>
        <w:tc>
          <w:tcPr>
            <w:tcW w:w="2358" w:type="pct"/>
          </w:tcPr>
          <w:p w14:paraId="53ABABA0" w14:textId="5F8C5EE1" w:rsidR="00F226CC" w:rsidRPr="00F226CC" w:rsidRDefault="00F226CC" w:rsidP="00F226CC">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Solo project to make a Snake Game using GUI</w:t>
            </w:r>
          </w:p>
        </w:tc>
      </w:tr>
      <w:tr w:rsidR="00D523F7" w:rsidRPr="004D098A" w14:paraId="5B2D5066" w14:textId="7BE3F37C" w:rsidTr="00D523F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2" w:type="pct"/>
          </w:tcPr>
          <w:p w14:paraId="3A6D93E5" w14:textId="487A6270" w:rsidR="00F226CC" w:rsidRPr="004D098A" w:rsidRDefault="00607E87" w:rsidP="00F226CC">
            <w:pPr>
              <w:rPr>
                <w:rFonts w:cstheme="minorHAnsi"/>
                <w:szCs w:val="22"/>
              </w:rPr>
            </w:pPr>
            <w:r w:rsidRPr="00607E87">
              <w:rPr>
                <w:rFonts w:cstheme="minorHAnsi"/>
                <w:szCs w:val="22"/>
              </w:rPr>
              <w:t>2021</w:t>
            </w:r>
          </w:p>
        </w:tc>
        <w:tc>
          <w:tcPr>
            <w:tcW w:w="1085" w:type="pct"/>
          </w:tcPr>
          <w:p w14:paraId="31B4079F" w14:textId="77777777" w:rsidR="00607E87" w:rsidRPr="00607E87" w:rsidRDefault="00607E87" w:rsidP="00607E8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607E87">
              <w:rPr>
                <w:rFonts w:cstheme="minorHAnsi"/>
                <w:szCs w:val="22"/>
              </w:rPr>
              <w:t>Chronic Disease</w:t>
            </w:r>
          </w:p>
          <w:p w14:paraId="62953680" w14:textId="77777777" w:rsidR="00607E87" w:rsidRPr="00607E87" w:rsidRDefault="00607E87" w:rsidP="00607E8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607E87">
              <w:rPr>
                <w:rFonts w:cstheme="minorHAnsi"/>
                <w:szCs w:val="22"/>
              </w:rPr>
              <w:t>Detection System using</w:t>
            </w:r>
          </w:p>
          <w:p w14:paraId="1158C13E" w14:textId="77777777" w:rsidR="00607E87" w:rsidRPr="00607E87" w:rsidRDefault="00607E87" w:rsidP="00607E8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607E87">
              <w:rPr>
                <w:rFonts w:cstheme="minorHAnsi"/>
                <w:szCs w:val="22"/>
              </w:rPr>
              <w:t>Machine Learning – B.</w:t>
            </w:r>
          </w:p>
          <w:p w14:paraId="18CF84D9" w14:textId="14FA1ADA" w:rsidR="00F226CC" w:rsidRPr="004D098A" w:rsidRDefault="00607E87" w:rsidP="00607E8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607E87">
              <w:rPr>
                <w:rFonts w:cstheme="minorHAnsi"/>
                <w:szCs w:val="22"/>
              </w:rPr>
              <w:t>Tech Final Year Project</w:t>
            </w:r>
          </w:p>
        </w:tc>
        <w:tc>
          <w:tcPr>
            <w:tcW w:w="1085" w:type="pct"/>
          </w:tcPr>
          <w:p w14:paraId="6C282556" w14:textId="5E8F2231" w:rsidR="00F226CC" w:rsidRPr="004D098A" w:rsidRDefault="00607E87" w:rsidP="00F226CC">
            <w:pPr>
              <w:cnfStyle w:val="000000100000" w:firstRow="0" w:lastRow="0" w:firstColumn="0" w:lastColumn="0" w:oddVBand="0" w:evenVBand="0" w:oddHBand="1" w:evenHBand="0" w:firstRowFirstColumn="0" w:firstRowLastColumn="0" w:lastRowFirstColumn="0" w:lastRowLastColumn="0"/>
              <w:rPr>
                <w:rFonts w:cstheme="minorHAnsi"/>
                <w:szCs w:val="22"/>
              </w:rPr>
            </w:pPr>
            <w:r w:rsidRPr="00607E87">
              <w:rPr>
                <w:rFonts w:cstheme="minorHAnsi"/>
                <w:szCs w:val="22"/>
              </w:rPr>
              <w:t>Python, Machine Learning</w:t>
            </w:r>
          </w:p>
        </w:tc>
        <w:tc>
          <w:tcPr>
            <w:tcW w:w="2358" w:type="pct"/>
          </w:tcPr>
          <w:p w14:paraId="74FF7F9A" w14:textId="77777777" w:rsidR="00607E87" w:rsidRPr="00607E87" w:rsidRDefault="00607E87" w:rsidP="00607E8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607E87">
              <w:rPr>
                <w:rFonts w:cstheme="minorHAnsi"/>
                <w:szCs w:val="22"/>
              </w:rPr>
              <w:t>An expert system used to detect/predict</w:t>
            </w:r>
          </w:p>
          <w:p w14:paraId="08CF3820" w14:textId="77777777" w:rsidR="00607E87" w:rsidRPr="00607E87" w:rsidRDefault="00607E87" w:rsidP="00607E8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607E87">
              <w:rPr>
                <w:rFonts w:cstheme="minorHAnsi"/>
                <w:szCs w:val="22"/>
              </w:rPr>
              <w:t>various chronic diseases by collecting</w:t>
            </w:r>
          </w:p>
          <w:p w14:paraId="10A8DCCC" w14:textId="77777777" w:rsidR="00607E87" w:rsidRPr="00607E87" w:rsidRDefault="00607E87" w:rsidP="00607E8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607E87">
              <w:rPr>
                <w:rFonts w:cstheme="minorHAnsi"/>
                <w:szCs w:val="22"/>
              </w:rPr>
              <w:t>various health details of a patient using ML</w:t>
            </w:r>
          </w:p>
          <w:p w14:paraId="392B484A" w14:textId="77777777" w:rsidR="00607E87" w:rsidRPr="00607E87" w:rsidRDefault="00607E87" w:rsidP="00607E8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607E87">
              <w:rPr>
                <w:rFonts w:cstheme="minorHAnsi"/>
                <w:szCs w:val="22"/>
              </w:rPr>
              <w:t>models to provide a helping hand to</w:t>
            </w:r>
          </w:p>
          <w:p w14:paraId="7300DE7F" w14:textId="4C8111FA" w:rsidR="00F226CC" w:rsidRPr="004D098A" w:rsidRDefault="00607E87" w:rsidP="00607E8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607E87">
              <w:rPr>
                <w:rFonts w:cstheme="minorHAnsi"/>
                <w:szCs w:val="22"/>
              </w:rPr>
              <w:t>doctors.</w:t>
            </w:r>
          </w:p>
        </w:tc>
      </w:tr>
    </w:tbl>
    <w:p w14:paraId="74723224" w14:textId="7F2F27D8" w:rsidR="00E53C49" w:rsidRPr="004D098A" w:rsidRDefault="00E53C49" w:rsidP="004D098A">
      <w:pPr>
        <w:spacing w:after="0" w:line="240" w:lineRule="auto"/>
        <w:rPr>
          <w:rFonts w:cstheme="minorHAnsi"/>
          <w:b/>
          <w:i/>
          <w:szCs w:val="22"/>
          <w:u w:val="single"/>
        </w:rPr>
      </w:pPr>
    </w:p>
    <w:p w14:paraId="052CFAFF" w14:textId="77777777" w:rsidR="00484ACD" w:rsidRDefault="00484ACD" w:rsidP="004D098A">
      <w:pPr>
        <w:spacing w:after="0" w:line="240" w:lineRule="auto"/>
        <w:rPr>
          <w:rFonts w:cstheme="minorHAnsi"/>
          <w:b/>
          <w:i/>
          <w:sz w:val="24"/>
          <w:szCs w:val="24"/>
          <w:u w:val="single"/>
        </w:rPr>
      </w:pPr>
    </w:p>
    <w:p w14:paraId="02BB8951" w14:textId="2A065F9A" w:rsidR="004D098A" w:rsidRPr="004D098A" w:rsidRDefault="007E1B03" w:rsidP="004D098A">
      <w:pPr>
        <w:spacing w:after="0" w:line="240" w:lineRule="auto"/>
        <w:rPr>
          <w:rFonts w:cstheme="minorHAnsi"/>
          <w:b/>
          <w:i/>
          <w:sz w:val="24"/>
          <w:szCs w:val="24"/>
          <w:u w:val="single"/>
        </w:rPr>
      </w:pPr>
      <w:r w:rsidRPr="004D098A">
        <w:rPr>
          <w:rFonts w:cstheme="minorHAnsi"/>
          <w:b/>
          <w:i/>
          <w:sz w:val="24"/>
          <w:szCs w:val="24"/>
          <w:u w:val="single"/>
        </w:rPr>
        <w:lastRenderedPageBreak/>
        <w:t>CERTIFICATIONS:</w:t>
      </w:r>
    </w:p>
    <w:p w14:paraId="1EDE13B9" w14:textId="6987CAF2" w:rsidR="00071BAA" w:rsidRPr="00071BAA" w:rsidRDefault="00D523F7" w:rsidP="004D098A">
      <w:pPr>
        <w:pStyle w:val="ListParagraph"/>
        <w:numPr>
          <w:ilvl w:val="0"/>
          <w:numId w:val="32"/>
        </w:numPr>
        <w:spacing w:after="0" w:line="240" w:lineRule="auto"/>
        <w:rPr>
          <w:rFonts w:cstheme="minorHAnsi"/>
          <w:b/>
          <w:i/>
          <w:szCs w:val="22"/>
          <w:u w:val="single"/>
        </w:rPr>
      </w:pPr>
      <w:r>
        <w:t xml:space="preserve">May,2019 </w:t>
      </w:r>
      <w:r w:rsidR="00071BAA">
        <w:t xml:space="preserve">Python Programming Workshop ‘PyLearn’ </w:t>
      </w:r>
    </w:p>
    <w:p w14:paraId="118BF122" w14:textId="09C327E4" w:rsidR="007E1B03" w:rsidRPr="004D098A" w:rsidRDefault="00F226CC" w:rsidP="004D098A">
      <w:pPr>
        <w:pStyle w:val="ListParagraph"/>
        <w:numPr>
          <w:ilvl w:val="0"/>
          <w:numId w:val="32"/>
        </w:numPr>
        <w:spacing w:after="0" w:line="240" w:lineRule="auto"/>
        <w:rPr>
          <w:rFonts w:cstheme="minorHAnsi"/>
          <w:b/>
          <w:i/>
          <w:szCs w:val="22"/>
          <w:u w:val="single"/>
        </w:rPr>
      </w:pPr>
      <w:r>
        <w:rPr>
          <w:rFonts w:eastAsia="Times New Roman" w:cstheme="minorHAnsi"/>
        </w:rPr>
        <w:t>May,</w:t>
      </w:r>
      <w:r w:rsidRPr="005C7774">
        <w:rPr>
          <w:rFonts w:eastAsia="Times New Roman" w:cstheme="minorHAnsi"/>
        </w:rPr>
        <w:t>202</w:t>
      </w:r>
      <w:r>
        <w:rPr>
          <w:rFonts w:eastAsia="Times New Roman" w:cstheme="minorHAnsi"/>
        </w:rPr>
        <w:t>1</w:t>
      </w:r>
      <w:r w:rsidRPr="005C7774">
        <w:rPr>
          <w:rFonts w:eastAsia="Times New Roman" w:cstheme="minorHAnsi"/>
        </w:rPr>
        <w:t xml:space="preserve"> Basics of Machine Learning (In Progress)</w:t>
      </w:r>
      <w:r w:rsidR="007E1B03" w:rsidRPr="004D098A">
        <w:rPr>
          <w:rFonts w:cstheme="minorHAnsi"/>
          <w:bCs/>
          <w:iCs/>
          <w:szCs w:val="22"/>
        </w:rPr>
        <w:t>.</w:t>
      </w:r>
    </w:p>
    <w:p w14:paraId="377ADAF8" w14:textId="77777777" w:rsidR="007E1B03" w:rsidRPr="004D098A" w:rsidRDefault="007E1B03" w:rsidP="004D098A">
      <w:pPr>
        <w:spacing w:after="0" w:line="240" w:lineRule="auto"/>
        <w:rPr>
          <w:rFonts w:cstheme="minorHAnsi"/>
          <w:b/>
          <w:i/>
          <w:szCs w:val="22"/>
          <w:u w:val="single"/>
        </w:rPr>
      </w:pPr>
    </w:p>
    <w:p w14:paraId="5BFA8E28" w14:textId="6F8F9DFF" w:rsidR="00E53C49" w:rsidRDefault="00E53C49" w:rsidP="004D098A">
      <w:pPr>
        <w:spacing w:after="0" w:line="240" w:lineRule="auto"/>
        <w:rPr>
          <w:rFonts w:cstheme="minorHAnsi"/>
          <w:b/>
          <w:i/>
          <w:sz w:val="24"/>
          <w:szCs w:val="24"/>
          <w:u w:val="single"/>
        </w:rPr>
      </w:pPr>
      <w:r w:rsidRPr="004D098A">
        <w:rPr>
          <w:rFonts w:cstheme="minorHAnsi"/>
          <w:b/>
          <w:i/>
          <w:sz w:val="24"/>
          <w:szCs w:val="24"/>
          <w:u w:val="single"/>
        </w:rPr>
        <w:t>ACCOMPLISHMENTS:</w:t>
      </w:r>
    </w:p>
    <w:p w14:paraId="73AD3AF8" w14:textId="77777777" w:rsidR="004D098A" w:rsidRPr="004D098A" w:rsidRDefault="004D098A" w:rsidP="004D098A">
      <w:pPr>
        <w:spacing w:after="0" w:line="240" w:lineRule="auto"/>
        <w:rPr>
          <w:rFonts w:cstheme="minorHAnsi"/>
          <w:b/>
          <w:i/>
          <w:sz w:val="24"/>
          <w:szCs w:val="24"/>
          <w:u w:val="single"/>
        </w:rPr>
      </w:pPr>
    </w:p>
    <w:tbl>
      <w:tblPr>
        <w:tblStyle w:val="TableGrid"/>
        <w:tblW w:w="0" w:type="auto"/>
        <w:tblLook w:val="04A0" w:firstRow="1" w:lastRow="0" w:firstColumn="1" w:lastColumn="0" w:noHBand="0" w:noVBand="1"/>
      </w:tblPr>
      <w:tblGrid>
        <w:gridCol w:w="2122"/>
        <w:gridCol w:w="8334"/>
      </w:tblGrid>
      <w:tr w:rsidR="00B46C9C" w:rsidRPr="004D098A" w14:paraId="6B8263DA" w14:textId="77777777" w:rsidTr="0065086B">
        <w:tc>
          <w:tcPr>
            <w:tcW w:w="2122" w:type="dxa"/>
            <w:shd w:val="clear" w:color="auto" w:fill="D0CECE" w:themeFill="background2" w:themeFillShade="E6"/>
          </w:tcPr>
          <w:p w14:paraId="543BFB97" w14:textId="3ECE8A4A" w:rsidR="00B46C9C" w:rsidRPr="004D098A" w:rsidRDefault="00B46C9C" w:rsidP="004D098A">
            <w:pPr>
              <w:rPr>
                <w:rFonts w:cstheme="minorHAnsi"/>
                <w:b/>
                <w:szCs w:val="22"/>
              </w:rPr>
            </w:pPr>
            <w:r w:rsidRPr="004D098A">
              <w:rPr>
                <w:rFonts w:cstheme="minorHAnsi"/>
                <w:b/>
                <w:szCs w:val="22"/>
              </w:rPr>
              <w:t xml:space="preserve">Co-curricular </w:t>
            </w:r>
          </w:p>
        </w:tc>
        <w:tc>
          <w:tcPr>
            <w:tcW w:w="8334" w:type="dxa"/>
          </w:tcPr>
          <w:p w14:paraId="1C2FA966" w14:textId="458EE035" w:rsidR="00B46C9C" w:rsidRPr="00D523F7" w:rsidRDefault="00D523F7" w:rsidP="00D523F7">
            <w:pPr>
              <w:pStyle w:val="ListParagraph"/>
              <w:numPr>
                <w:ilvl w:val="0"/>
                <w:numId w:val="40"/>
              </w:numPr>
              <w:rPr>
                <w:rFonts w:cstheme="minorHAnsi"/>
                <w:szCs w:val="22"/>
              </w:rPr>
            </w:pPr>
            <w:r>
              <w:t>Python Programming Workshop ‘PyLearn’ by N.O.W. Mozilla Campus Club during May 2019</w:t>
            </w:r>
          </w:p>
        </w:tc>
      </w:tr>
    </w:tbl>
    <w:p w14:paraId="79EDDF0F" w14:textId="5F31D091" w:rsidR="00E53C49" w:rsidRPr="004D098A" w:rsidRDefault="00E53C49" w:rsidP="004D098A">
      <w:pPr>
        <w:spacing w:after="0" w:line="240" w:lineRule="auto"/>
        <w:rPr>
          <w:rFonts w:cstheme="minorHAnsi"/>
          <w:szCs w:val="22"/>
        </w:rPr>
      </w:pPr>
    </w:p>
    <w:p w14:paraId="00C46F6D" w14:textId="518E6B77" w:rsidR="004D098A" w:rsidRPr="005E3EE2" w:rsidRDefault="003642C2" w:rsidP="004D098A">
      <w:pPr>
        <w:spacing w:after="0" w:line="240" w:lineRule="auto"/>
        <w:rPr>
          <w:rFonts w:cstheme="minorHAnsi"/>
          <w:szCs w:val="22"/>
        </w:rPr>
      </w:pPr>
      <w:r w:rsidRPr="004D098A">
        <w:rPr>
          <w:rFonts w:cstheme="minorHAnsi"/>
          <w:b/>
          <w:i/>
          <w:sz w:val="24"/>
          <w:szCs w:val="24"/>
          <w:u w:val="single"/>
        </w:rPr>
        <w:t>IN</w:t>
      </w:r>
      <w:r w:rsidR="00805C7B" w:rsidRPr="004D098A">
        <w:rPr>
          <w:rFonts w:cstheme="minorHAnsi"/>
          <w:b/>
          <w:i/>
          <w:sz w:val="24"/>
          <w:szCs w:val="24"/>
          <w:u w:val="single"/>
        </w:rPr>
        <w:t>PLANT TRAINING</w:t>
      </w:r>
      <w:r w:rsidR="00E809E0" w:rsidRPr="004D098A">
        <w:rPr>
          <w:rFonts w:cstheme="minorHAnsi"/>
          <w:b/>
          <w:i/>
          <w:sz w:val="24"/>
          <w:szCs w:val="24"/>
          <w:u w:val="single"/>
        </w:rPr>
        <w:t xml:space="preserve"> – ACADEMICS </w:t>
      </w:r>
      <w:r w:rsidR="002B5271" w:rsidRPr="004D098A">
        <w:rPr>
          <w:rFonts w:cstheme="minorHAnsi"/>
          <w:b/>
          <w:i/>
          <w:sz w:val="24"/>
          <w:szCs w:val="24"/>
          <w:u w:val="single"/>
        </w:rPr>
        <w:t xml:space="preserve">/ </w:t>
      </w:r>
      <w:r w:rsidR="00E809E0" w:rsidRPr="004D098A">
        <w:rPr>
          <w:rFonts w:cstheme="minorHAnsi"/>
          <w:b/>
          <w:i/>
          <w:sz w:val="24"/>
          <w:szCs w:val="24"/>
          <w:u w:val="single"/>
        </w:rPr>
        <w:t>ADDITONAL INTERNSHIPS</w:t>
      </w:r>
      <w:r w:rsidR="002B5271" w:rsidRPr="004D098A">
        <w:rPr>
          <w:rFonts w:cstheme="minorHAnsi"/>
          <w:b/>
          <w:i/>
          <w:sz w:val="24"/>
          <w:szCs w:val="24"/>
          <w:u w:val="single"/>
        </w:rPr>
        <w:t>:</w:t>
      </w:r>
    </w:p>
    <w:p w14:paraId="0223BDA2" w14:textId="0DFFEB43" w:rsidR="00FC2B43" w:rsidRDefault="00071BAA" w:rsidP="004D098A">
      <w:pPr>
        <w:spacing w:after="0" w:line="240" w:lineRule="auto"/>
        <w:rPr>
          <w:rFonts w:cstheme="minorHAnsi"/>
          <w:bCs/>
          <w:i/>
          <w:iCs/>
          <w:szCs w:val="22"/>
        </w:rPr>
      </w:pPr>
      <w:r>
        <w:rPr>
          <w:rFonts w:cstheme="minorHAnsi"/>
          <w:b/>
          <w:szCs w:val="22"/>
        </w:rPr>
        <w:t>Granuler</w:t>
      </w:r>
      <w:r w:rsidR="004D098A">
        <w:rPr>
          <w:rFonts w:cstheme="minorHAnsi"/>
          <w:b/>
          <w:szCs w:val="22"/>
        </w:rPr>
        <w:tab/>
      </w:r>
      <w:r w:rsidR="004D098A">
        <w:rPr>
          <w:rFonts w:cstheme="minorHAnsi"/>
          <w:b/>
          <w:szCs w:val="22"/>
        </w:rPr>
        <w:tab/>
      </w:r>
      <w:r w:rsidR="00E50B81" w:rsidRPr="004D098A">
        <w:rPr>
          <w:rFonts w:cstheme="minorHAnsi"/>
          <w:b/>
          <w:szCs w:val="22"/>
        </w:rPr>
        <w:tab/>
      </w:r>
      <w:r w:rsidR="00E50B81" w:rsidRPr="004D098A">
        <w:rPr>
          <w:rFonts w:cstheme="minorHAnsi"/>
          <w:b/>
          <w:szCs w:val="22"/>
        </w:rPr>
        <w:tab/>
      </w:r>
      <w:r w:rsidR="00E50B81" w:rsidRPr="004D098A">
        <w:rPr>
          <w:rFonts w:cstheme="minorHAnsi"/>
          <w:b/>
          <w:szCs w:val="22"/>
        </w:rPr>
        <w:tab/>
      </w:r>
      <w:r w:rsidR="00E50B81" w:rsidRPr="004D098A">
        <w:rPr>
          <w:rFonts w:cstheme="minorHAnsi"/>
          <w:b/>
          <w:szCs w:val="22"/>
        </w:rPr>
        <w:tab/>
      </w:r>
      <w:r w:rsidR="00E50B81" w:rsidRPr="004D098A">
        <w:rPr>
          <w:rFonts w:cstheme="minorHAnsi"/>
          <w:b/>
          <w:szCs w:val="22"/>
        </w:rPr>
        <w:tab/>
      </w:r>
      <w:r>
        <w:rPr>
          <w:rFonts w:cstheme="minorHAnsi"/>
          <w:b/>
          <w:szCs w:val="22"/>
        </w:rPr>
        <w:t>14</w:t>
      </w:r>
      <w:r w:rsidRPr="00071BAA">
        <w:rPr>
          <w:rFonts w:cstheme="minorHAnsi"/>
          <w:b/>
          <w:szCs w:val="22"/>
          <w:vertAlign w:val="superscript"/>
        </w:rPr>
        <w:t>th</w:t>
      </w:r>
      <w:r>
        <w:rPr>
          <w:rFonts w:cstheme="minorHAnsi"/>
          <w:b/>
          <w:szCs w:val="22"/>
        </w:rPr>
        <w:t xml:space="preserve"> </w:t>
      </w:r>
      <w:r w:rsidR="00AF7DCB">
        <w:rPr>
          <w:rFonts w:cstheme="minorHAnsi"/>
          <w:b/>
          <w:szCs w:val="22"/>
        </w:rPr>
        <w:t>January,</w:t>
      </w:r>
      <w:r w:rsidR="00615333">
        <w:rPr>
          <w:rFonts w:cstheme="minorHAnsi"/>
          <w:b/>
          <w:szCs w:val="22"/>
        </w:rPr>
        <w:t xml:space="preserve"> 2020</w:t>
      </w:r>
      <w:r w:rsidR="00E50B81" w:rsidRPr="004D098A">
        <w:rPr>
          <w:rFonts w:cstheme="minorHAnsi"/>
          <w:b/>
          <w:szCs w:val="22"/>
        </w:rPr>
        <w:t xml:space="preserve"> </w:t>
      </w:r>
      <w:r w:rsidR="00615333">
        <w:rPr>
          <w:rFonts w:cstheme="minorHAnsi"/>
          <w:b/>
          <w:szCs w:val="22"/>
        </w:rPr>
        <w:t>to</w:t>
      </w:r>
      <w:r w:rsidR="00E50B81" w:rsidRPr="004D098A">
        <w:rPr>
          <w:rFonts w:cstheme="minorHAnsi"/>
          <w:b/>
          <w:szCs w:val="22"/>
        </w:rPr>
        <w:t xml:space="preserve"> </w:t>
      </w:r>
      <w:r>
        <w:rPr>
          <w:rFonts w:cstheme="minorHAnsi"/>
          <w:b/>
          <w:szCs w:val="22"/>
        </w:rPr>
        <w:t>20</w:t>
      </w:r>
      <w:r w:rsidRPr="00071BAA">
        <w:rPr>
          <w:rFonts w:cstheme="minorHAnsi"/>
          <w:b/>
          <w:szCs w:val="22"/>
          <w:vertAlign w:val="superscript"/>
        </w:rPr>
        <w:t>th</w:t>
      </w:r>
      <w:r>
        <w:rPr>
          <w:rFonts w:cstheme="minorHAnsi"/>
          <w:b/>
          <w:szCs w:val="22"/>
        </w:rPr>
        <w:t xml:space="preserve"> May</w:t>
      </w:r>
      <w:r w:rsidR="00AF7DCB">
        <w:rPr>
          <w:rFonts w:cstheme="minorHAnsi"/>
          <w:b/>
          <w:szCs w:val="22"/>
        </w:rPr>
        <w:t>,</w:t>
      </w:r>
      <w:r w:rsidR="00615333">
        <w:rPr>
          <w:rFonts w:cstheme="minorHAnsi"/>
          <w:b/>
          <w:szCs w:val="22"/>
        </w:rPr>
        <w:t xml:space="preserve"> 2020</w:t>
      </w:r>
      <w:r w:rsidR="00607E87">
        <w:rPr>
          <w:rFonts w:cstheme="minorHAnsi"/>
          <w:b/>
          <w:szCs w:val="22"/>
        </w:rPr>
        <w:t xml:space="preserve"> |</w:t>
      </w:r>
      <w:r w:rsidR="00E50B81" w:rsidRPr="004D098A">
        <w:rPr>
          <w:rFonts w:cstheme="minorHAnsi"/>
          <w:b/>
          <w:szCs w:val="22"/>
        </w:rPr>
        <w:t xml:space="preserve"> </w:t>
      </w:r>
      <w:r>
        <w:rPr>
          <w:rFonts w:cstheme="minorHAnsi"/>
          <w:b/>
          <w:szCs w:val="22"/>
        </w:rPr>
        <w:t>VIII</w:t>
      </w:r>
      <w:r w:rsidR="00E50B81" w:rsidRPr="004D098A">
        <w:rPr>
          <w:rFonts w:cstheme="minorHAnsi"/>
          <w:b/>
          <w:szCs w:val="22"/>
        </w:rPr>
        <w:t xml:space="preserve"> Sem</w:t>
      </w:r>
      <w:r w:rsidR="004D098A">
        <w:rPr>
          <w:rFonts w:cstheme="minorHAnsi"/>
          <w:b/>
          <w:szCs w:val="22"/>
        </w:rPr>
        <w:br/>
      </w:r>
    </w:p>
    <w:p w14:paraId="786833AE" w14:textId="77777777" w:rsidR="002D38F8" w:rsidRPr="002D38F8" w:rsidRDefault="002D38F8" w:rsidP="002D38F8">
      <w:pPr>
        <w:spacing w:after="0" w:line="240" w:lineRule="auto"/>
        <w:rPr>
          <w:rFonts w:cstheme="minorHAnsi"/>
          <w:b/>
          <w:bCs/>
          <w:i/>
          <w:iCs/>
          <w:szCs w:val="22"/>
        </w:rPr>
      </w:pPr>
      <w:r w:rsidRPr="002D38F8">
        <w:rPr>
          <w:rFonts w:cstheme="minorHAnsi"/>
          <w:b/>
          <w:bCs/>
          <w:i/>
          <w:iCs/>
          <w:szCs w:val="22"/>
        </w:rPr>
        <w:t>Project ERP (Enterprise Resource Planning)</w:t>
      </w:r>
    </w:p>
    <w:p w14:paraId="509383A2" w14:textId="4B5FD741" w:rsidR="002D38F8" w:rsidRPr="002D38F8" w:rsidRDefault="002D38F8" w:rsidP="002D38F8">
      <w:pPr>
        <w:pStyle w:val="ListParagraph"/>
        <w:numPr>
          <w:ilvl w:val="0"/>
          <w:numId w:val="47"/>
        </w:numPr>
        <w:spacing w:after="0" w:line="240" w:lineRule="auto"/>
        <w:rPr>
          <w:rFonts w:cstheme="minorHAnsi"/>
          <w:i/>
          <w:iCs/>
          <w:szCs w:val="22"/>
        </w:rPr>
      </w:pPr>
      <w:r w:rsidRPr="002D38F8">
        <w:rPr>
          <w:rFonts w:cstheme="minorHAnsi"/>
          <w:i/>
          <w:iCs/>
          <w:szCs w:val="22"/>
        </w:rPr>
        <w:t>Compared different ERPs like Zoho, Odoo etc. and Dynamics 365 ERP specifically in detail to present it to client</w:t>
      </w:r>
    </w:p>
    <w:p w14:paraId="462DCD92" w14:textId="77777777" w:rsidR="002D38F8" w:rsidRPr="002D38F8" w:rsidRDefault="002D38F8" w:rsidP="002D38F8">
      <w:pPr>
        <w:spacing w:after="0" w:line="240" w:lineRule="auto"/>
        <w:rPr>
          <w:rFonts w:cstheme="minorHAnsi"/>
          <w:b/>
          <w:bCs/>
          <w:i/>
          <w:iCs/>
          <w:szCs w:val="22"/>
        </w:rPr>
      </w:pPr>
      <w:r w:rsidRPr="002D38F8">
        <w:rPr>
          <w:rFonts w:cstheme="minorHAnsi"/>
          <w:b/>
          <w:bCs/>
          <w:i/>
          <w:iCs/>
          <w:szCs w:val="22"/>
        </w:rPr>
        <w:t>Project Skillup (Customer Relation Management Implementation)</w:t>
      </w:r>
    </w:p>
    <w:p w14:paraId="66342D35" w14:textId="0626A932" w:rsidR="002D38F8" w:rsidRPr="002D38F8" w:rsidRDefault="002D38F8" w:rsidP="002D38F8">
      <w:pPr>
        <w:pStyle w:val="ListParagraph"/>
        <w:numPr>
          <w:ilvl w:val="0"/>
          <w:numId w:val="47"/>
        </w:numPr>
        <w:spacing w:after="0" w:line="240" w:lineRule="auto"/>
        <w:rPr>
          <w:rFonts w:cstheme="minorHAnsi"/>
          <w:i/>
          <w:iCs/>
          <w:szCs w:val="22"/>
        </w:rPr>
      </w:pPr>
      <w:r w:rsidRPr="002D38F8">
        <w:rPr>
          <w:rFonts w:cstheme="minorHAnsi"/>
          <w:i/>
          <w:iCs/>
          <w:szCs w:val="22"/>
        </w:rPr>
        <w:t xml:space="preserve">Built a CRM system for Granuler CIO Consulting. </w:t>
      </w:r>
    </w:p>
    <w:p w14:paraId="7AB73BEB" w14:textId="641BA003" w:rsidR="002D38F8" w:rsidRPr="002D38F8" w:rsidRDefault="002D38F8" w:rsidP="002D38F8">
      <w:pPr>
        <w:pStyle w:val="ListParagraph"/>
        <w:numPr>
          <w:ilvl w:val="0"/>
          <w:numId w:val="47"/>
        </w:numPr>
        <w:spacing w:after="0" w:line="240" w:lineRule="auto"/>
        <w:rPr>
          <w:rFonts w:cstheme="minorHAnsi"/>
          <w:b/>
          <w:bCs/>
          <w:i/>
          <w:iCs/>
          <w:szCs w:val="22"/>
        </w:rPr>
      </w:pPr>
      <w:r w:rsidRPr="002D38F8">
        <w:rPr>
          <w:rFonts w:cstheme="minorHAnsi"/>
          <w:i/>
          <w:iCs/>
          <w:szCs w:val="22"/>
        </w:rPr>
        <w:t>Gathered requirements from client and finalized on HubSpot CRM. Implemented and trained the client for the</w:t>
      </w:r>
      <w:r w:rsidRPr="002D38F8">
        <w:rPr>
          <w:rFonts w:cstheme="minorHAnsi"/>
          <w:b/>
          <w:bCs/>
          <w:i/>
          <w:iCs/>
          <w:szCs w:val="22"/>
        </w:rPr>
        <w:t xml:space="preserve"> </w:t>
      </w:r>
      <w:r w:rsidRPr="002D38F8">
        <w:rPr>
          <w:rFonts w:cstheme="minorHAnsi"/>
          <w:i/>
          <w:iCs/>
          <w:szCs w:val="22"/>
        </w:rPr>
        <w:t>same</w:t>
      </w:r>
    </w:p>
    <w:p w14:paraId="62829543" w14:textId="77777777" w:rsidR="002D38F8" w:rsidRPr="002D38F8" w:rsidRDefault="002D38F8" w:rsidP="002D38F8">
      <w:pPr>
        <w:spacing w:after="0" w:line="240" w:lineRule="auto"/>
        <w:rPr>
          <w:rFonts w:cstheme="minorHAnsi"/>
          <w:b/>
          <w:bCs/>
          <w:i/>
          <w:iCs/>
          <w:szCs w:val="22"/>
        </w:rPr>
      </w:pPr>
      <w:r w:rsidRPr="002D38F8">
        <w:rPr>
          <w:rFonts w:cstheme="minorHAnsi"/>
          <w:b/>
          <w:bCs/>
          <w:i/>
          <w:iCs/>
          <w:szCs w:val="22"/>
        </w:rPr>
        <w:t>Project Data analytics</w:t>
      </w:r>
    </w:p>
    <w:p w14:paraId="46A524F3" w14:textId="54AB44AF" w:rsidR="002D38F8" w:rsidRPr="002D38F8" w:rsidRDefault="002D38F8" w:rsidP="002D38F8">
      <w:pPr>
        <w:pStyle w:val="ListParagraph"/>
        <w:numPr>
          <w:ilvl w:val="0"/>
          <w:numId w:val="47"/>
        </w:numPr>
        <w:spacing w:after="0" w:line="240" w:lineRule="auto"/>
        <w:rPr>
          <w:rFonts w:cstheme="minorHAnsi"/>
          <w:b/>
          <w:bCs/>
          <w:i/>
          <w:iCs/>
          <w:szCs w:val="22"/>
        </w:rPr>
      </w:pPr>
      <w:r w:rsidRPr="002D38F8">
        <w:rPr>
          <w:rFonts w:cstheme="minorHAnsi"/>
          <w:i/>
          <w:iCs/>
          <w:szCs w:val="22"/>
        </w:rPr>
        <w:t>Performed data visualization for the company's data using Tableau and gave a report for the same</w:t>
      </w:r>
    </w:p>
    <w:p w14:paraId="4887508C" w14:textId="1410A1C3" w:rsidR="002D38F8" w:rsidRPr="002D38F8" w:rsidRDefault="002D38F8" w:rsidP="002D38F8">
      <w:pPr>
        <w:spacing w:after="0" w:line="240" w:lineRule="auto"/>
        <w:rPr>
          <w:rFonts w:cstheme="minorHAnsi"/>
          <w:b/>
          <w:bCs/>
          <w:i/>
          <w:iCs/>
          <w:szCs w:val="22"/>
        </w:rPr>
      </w:pPr>
      <w:r w:rsidRPr="002D38F8">
        <w:rPr>
          <w:rFonts w:cstheme="minorHAnsi"/>
          <w:b/>
          <w:bCs/>
          <w:i/>
          <w:iCs/>
          <w:szCs w:val="22"/>
        </w:rPr>
        <w:t>Project RPA (Robotic Process Automation)</w:t>
      </w:r>
    </w:p>
    <w:p w14:paraId="2B4BC746" w14:textId="53895991" w:rsidR="00813DB7" w:rsidRPr="002D38F8" w:rsidRDefault="002D38F8" w:rsidP="002D38F8">
      <w:pPr>
        <w:pStyle w:val="ListParagraph"/>
        <w:numPr>
          <w:ilvl w:val="0"/>
          <w:numId w:val="47"/>
        </w:numPr>
        <w:spacing w:after="0" w:line="240" w:lineRule="auto"/>
        <w:rPr>
          <w:rFonts w:cstheme="minorHAnsi"/>
          <w:b/>
          <w:szCs w:val="22"/>
        </w:rPr>
      </w:pPr>
      <w:r w:rsidRPr="002D38F8">
        <w:rPr>
          <w:rFonts w:cstheme="minorHAnsi"/>
          <w:i/>
          <w:iCs/>
          <w:szCs w:val="22"/>
        </w:rPr>
        <w:t>Using UiPath, I created a Bot which logs in to the CRM system, collect data, goes into contacts module, and exports the xlsx file to save it locally on the device. Then opens tableau tool to performs data analysis and visualization and compare lead status</w:t>
      </w:r>
    </w:p>
    <w:p w14:paraId="7D201F87" w14:textId="77777777" w:rsidR="002D38F8" w:rsidRDefault="002D38F8" w:rsidP="004D098A">
      <w:pPr>
        <w:spacing w:after="0" w:line="240" w:lineRule="auto"/>
        <w:rPr>
          <w:rFonts w:cstheme="minorHAnsi"/>
          <w:b/>
          <w:szCs w:val="22"/>
        </w:rPr>
      </w:pPr>
    </w:p>
    <w:p w14:paraId="06AFF10A" w14:textId="5CB94008" w:rsidR="00FC2B43" w:rsidRDefault="00071BAA" w:rsidP="004D098A">
      <w:pPr>
        <w:spacing w:after="0" w:line="240" w:lineRule="auto"/>
        <w:rPr>
          <w:rFonts w:cstheme="minorHAnsi"/>
          <w:bCs/>
          <w:i/>
          <w:iCs/>
          <w:szCs w:val="22"/>
        </w:rPr>
      </w:pPr>
      <w:r w:rsidRPr="00071BAA">
        <w:rPr>
          <w:rFonts w:cstheme="minorHAnsi"/>
          <w:b/>
          <w:szCs w:val="22"/>
        </w:rPr>
        <w:t>Intelligence Node</w:t>
      </w:r>
      <w:r w:rsidR="004D098A">
        <w:rPr>
          <w:rFonts w:cstheme="minorHAnsi"/>
          <w:b/>
          <w:szCs w:val="22"/>
        </w:rPr>
        <w:tab/>
      </w:r>
      <w:r w:rsidR="004D098A">
        <w:rPr>
          <w:rFonts w:cstheme="minorHAnsi"/>
          <w:b/>
          <w:szCs w:val="22"/>
        </w:rPr>
        <w:tab/>
      </w:r>
      <w:r w:rsidR="00E50B81" w:rsidRPr="004D098A">
        <w:rPr>
          <w:rFonts w:cstheme="minorHAnsi"/>
          <w:b/>
          <w:szCs w:val="22"/>
        </w:rPr>
        <w:tab/>
      </w:r>
      <w:r w:rsidR="00E50B81" w:rsidRPr="004D098A">
        <w:rPr>
          <w:rFonts w:cstheme="minorHAnsi"/>
          <w:b/>
          <w:szCs w:val="22"/>
        </w:rPr>
        <w:tab/>
      </w:r>
      <w:r w:rsidR="00E50B81" w:rsidRPr="004D098A">
        <w:rPr>
          <w:rFonts w:cstheme="minorHAnsi"/>
          <w:b/>
          <w:szCs w:val="22"/>
        </w:rPr>
        <w:tab/>
      </w:r>
      <w:r w:rsidR="00E50B81" w:rsidRPr="004D098A">
        <w:rPr>
          <w:rFonts w:cstheme="minorHAnsi"/>
          <w:b/>
          <w:szCs w:val="22"/>
        </w:rPr>
        <w:tab/>
      </w:r>
      <w:r w:rsidR="0065086B" w:rsidRPr="004D098A">
        <w:rPr>
          <w:rFonts w:cstheme="minorHAnsi"/>
          <w:b/>
          <w:szCs w:val="22"/>
        </w:rPr>
        <w:t xml:space="preserve"> </w:t>
      </w:r>
      <w:r w:rsidR="00615333" w:rsidRPr="00615333">
        <w:rPr>
          <w:rFonts w:cstheme="minorHAnsi"/>
          <w:b/>
          <w:szCs w:val="22"/>
          <w:lang w:val="en-IN"/>
        </w:rPr>
        <w:t>July 2</w:t>
      </w:r>
      <w:r w:rsidR="00AF7DCB" w:rsidRPr="00615333">
        <w:rPr>
          <w:rFonts w:cstheme="minorHAnsi"/>
          <w:b/>
          <w:szCs w:val="22"/>
          <w:lang w:val="en-IN"/>
        </w:rPr>
        <w:t>, 2018,</w:t>
      </w:r>
      <w:r w:rsidR="00615333" w:rsidRPr="00615333">
        <w:rPr>
          <w:rFonts w:cstheme="minorHAnsi"/>
          <w:b/>
          <w:szCs w:val="22"/>
          <w:lang w:val="en-IN"/>
        </w:rPr>
        <w:t xml:space="preserve"> to July 13</w:t>
      </w:r>
      <w:r w:rsidR="00AF7DCB" w:rsidRPr="00615333">
        <w:rPr>
          <w:rFonts w:cstheme="minorHAnsi"/>
          <w:b/>
          <w:szCs w:val="22"/>
          <w:lang w:val="en-IN"/>
        </w:rPr>
        <w:t>, 2018</w:t>
      </w:r>
      <w:r w:rsidR="00607E87">
        <w:rPr>
          <w:rFonts w:cstheme="minorHAnsi"/>
          <w:b/>
          <w:szCs w:val="22"/>
        </w:rPr>
        <w:t xml:space="preserve"> |</w:t>
      </w:r>
      <w:r w:rsidR="0065086B" w:rsidRPr="004D098A">
        <w:rPr>
          <w:rFonts w:cstheme="minorHAnsi"/>
          <w:b/>
          <w:szCs w:val="22"/>
        </w:rPr>
        <w:t xml:space="preserve"> </w:t>
      </w:r>
      <w:r>
        <w:rPr>
          <w:rFonts w:cstheme="minorHAnsi"/>
          <w:b/>
          <w:szCs w:val="22"/>
        </w:rPr>
        <w:t xml:space="preserve">II </w:t>
      </w:r>
      <w:r w:rsidR="00E50B81" w:rsidRPr="004D098A">
        <w:rPr>
          <w:rFonts w:cstheme="minorHAnsi"/>
          <w:b/>
          <w:szCs w:val="22"/>
        </w:rPr>
        <w:t>Sem</w:t>
      </w:r>
      <w:r>
        <w:rPr>
          <w:rFonts w:cstheme="minorHAnsi"/>
          <w:b/>
          <w:szCs w:val="22"/>
        </w:rPr>
        <w:t xml:space="preserve"> </w:t>
      </w:r>
      <w:r w:rsidR="004D098A">
        <w:rPr>
          <w:rFonts w:cstheme="minorHAnsi"/>
          <w:b/>
          <w:szCs w:val="22"/>
        </w:rPr>
        <w:br/>
      </w:r>
    </w:p>
    <w:p w14:paraId="396F7355" w14:textId="6CBE1D7C" w:rsidR="002F2026" w:rsidRPr="00FC2B43" w:rsidRDefault="00071BAA" w:rsidP="004D098A">
      <w:pPr>
        <w:spacing w:after="0" w:line="240" w:lineRule="auto"/>
        <w:rPr>
          <w:rFonts w:cstheme="minorHAnsi"/>
          <w:b/>
          <w:szCs w:val="22"/>
        </w:rPr>
      </w:pPr>
      <w:r>
        <w:rPr>
          <w:rFonts w:cstheme="minorHAnsi"/>
          <w:b/>
          <w:bCs/>
          <w:i/>
          <w:iCs/>
          <w:szCs w:val="22"/>
        </w:rPr>
        <w:t>QA Testing</w:t>
      </w:r>
    </w:p>
    <w:p w14:paraId="5D2163DE" w14:textId="7D53F9D7" w:rsidR="00813DB7" w:rsidRPr="004D098A" w:rsidRDefault="002D38F8" w:rsidP="004D098A">
      <w:pPr>
        <w:pStyle w:val="ListParagraph"/>
        <w:numPr>
          <w:ilvl w:val="1"/>
          <w:numId w:val="27"/>
        </w:numPr>
        <w:spacing w:after="0" w:line="240" w:lineRule="auto"/>
        <w:rPr>
          <w:rFonts w:cstheme="minorHAnsi"/>
          <w:b/>
          <w:szCs w:val="22"/>
        </w:rPr>
      </w:pPr>
      <w:r>
        <w:rPr>
          <w:rFonts w:cstheme="minorHAnsi"/>
          <w:bCs/>
          <w:szCs w:val="22"/>
        </w:rPr>
        <w:t>Learnt basics of web applications, understood the how testing works and tested on a few web applications</w:t>
      </w:r>
    </w:p>
    <w:p w14:paraId="62739DF2" w14:textId="77777777" w:rsidR="00C71663" w:rsidRPr="00071BAA" w:rsidRDefault="00C71663" w:rsidP="00071BAA">
      <w:pPr>
        <w:spacing w:after="0" w:line="240" w:lineRule="auto"/>
        <w:rPr>
          <w:rFonts w:cstheme="minorHAnsi"/>
          <w:b/>
          <w:szCs w:val="22"/>
        </w:rPr>
      </w:pPr>
    </w:p>
    <w:p w14:paraId="6933CD19" w14:textId="77777777" w:rsidR="007E1B03" w:rsidRPr="004D098A" w:rsidRDefault="007E1B03" w:rsidP="004D098A">
      <w:pPr>
        <w:spacing w:after="0" w:line="240" w:lineRule="auto"/>
        <w:rPr>
          <w:rFonts w:cstheme="minorHAnsi"/>
          <w:b/>
          <w:i/>
          <w:szCs w:val="22"/>
          <w:u w:val="single"/>
        </w:rPr>
      </w:pPr>
    </w:p>
    <w:p w14:paraId="763D453D" w14:textId="5FBD89DF" w:rsidR="004D098A" w:rsidRPr="004D098A" w:rsidRDefault="007F6140" w:rsidP="004D098A">
      <w:pPr>
        <w:spacing w:after="0" w:line="240" w:lineRule="auto"/>
        <w:rPr>
          <w:rFonts w:cstheme="minorHAnsi"/>
          <w:b/>
          <w:i/>
          <w:sz w:val="24"/>
          <w:szCs w:val="24"/>
          <w:u w:val="single"/>
        </w:rPr>
      </w:pPr>
      <w:r w:rsidRPr="004D098A">
        <w:rPr>
          <w:rFonts w:cstheme="minorHAnsi"/>
          <w:b/>
          <w:i/>
          <w:sz w:val="24"/>
          <w:szCs w:val="24"/>
          <w:u w:val="single"/>
        </w:rPr>
        <w:t>ACHIEVEMENTS/ PARTICIPATION:</w:t>
      </w:r>
    </w:p>
    <w:tbl>
      <w:tblPr>
        <w:tblStyle w:val="TableGrid"/>
        <w:tblW w:w="0" w:type="auto"/>
        <w:tblLook w:val="04A0" w:firstRow="1" w:lastRow="0" w:firstColumn="1" w:lastColumn="0" w:noHBand="0" w:noVBand="1"/>
      </w:tblPr>
      <w:tblGrid>
        <w:gridCol w:w="2122"/>
        <w:gridCol w:w="8334"/>
      </w:tblGrid>
      <w:tr w:rsidR="002B0070" w:rsidRPr="004D098A" w14:paraId="538B6D2A" w14:textId="77777777" w:rsidTr="0065086B">
        <w:tc>
          <w:tcPr>
            <w:tcW w:w="2122" w:type="dxa"/>
            <w:shd w:val="clear" w:color="auto" w:fill="D0CECE" w:themeFill="background2" w:themeFillShade="E6"/>
          </w:tcPr>
          <w:p w14:paraId="31F0DB9F" w14:textId="1C003CEC" w:rsidR="002B0070" w:rsidRPr="004D098A" w:rsidRDefault="002B0070" w:rsidP="004D098A">
            <w:pPr>
              <w:rPr>
                <w:rFonts w:cstheme="minorHAnsi"/>
                <w:b/>
                <w:szCs w:val="22"/>
              </w:rPr>
            </w:pPr>
            <w:r w:rsidRPr="004D098A">
              <w:rPr>
                <w:rFonts w:cstheme="minorHAnsi"/>
                <w:b/>
                <w:szCs w:val="22"/>
              </w:rPr>
              <w:t>Extra-curricular</w:t>
            </w:r>
          </w:p>
        </w:tc>
        <w:tc>
          <w:tcPr>
            <w:tcW w:w="8334" w:type="dxa"/>
          </w:tcPr>
          <w:p w14:paraId="522046D3" w14:textId="77777777" w:rsidR="00607E87" w:rsidRPr="00071BAA" w:rsidRDefault="00607E87" w:rsidP="00607E87">
            <w:pPr>
              <w:pStyle w:val="ListParagraph"/>
              <w:numPr>
                <w:ilvl w:val="0"/>
                <w:numId w:val="42"/>
              </w:numPr>
              <w:spacing w:after="160" w:line="259" w:lineRule="auto"/>
              <w:rPr>
                <w:rFonts w:cstheme="minorHAnsi"/>
                <w:szCs w:val="22"/>
              </w:rPr>
            </w:pPr>
            <w:r w:rsidRPr="00071BAA">
              <w:rPr>
                <w:rFonts w:cstheme="minorHAnsi"/>
                <w:color w:val="000000"/>
                <w:szCs w:val="22"/>
              </w:rPr>
              <w:t>Participating in EYRC competition hosted by IIT Bombay</w:t>
            </w:r>
          </w:p>
          <w:p w14:paraId="0CC5917A" w14:textId="6F2034A2" w:rsidR="00607E87" w:rsidRPr="00607E87" w:rsidRDefault="00607E87" w:rsidP="00607E87">
            <w:pPr>
              <w:pStyle w:val="ListParagraph"/>
              <w:numPr>
                <w:ilvl w:val="0"/>
                <w:numId w:val="42"/>
              </w:numPr>
              <w:spacing w:line="259" w:lineRule="auto"/>
              <w:rPr>
                <w:rFonts w:cstheme="minorHAnsi"/>
                <w:szCs w:val="22"/>
              </w:rPr>
            </w:pPr>
            <w:r w:rsidRPr="00071BAA">
              <w:rPr>
                <w:rFonts w:cstheme="minorHAnsi"/>
                <w:color w:val="000000"/>
                <w:szCs w:val="22"/>
              </w:rPr>
              <w:t>Member of Research Cell</w:t>
            </w:r>
          </w:p>
          <w:p w14:paraId="67D0E153" w14:textId="42E6011D" w:rsidR="00071BAA" w:rsidRPr="005C7774" w:rsidRDefault="00071BAA" w:rsidP="00607E87">
            <w:pPr>
              <w:pStyle w:val="NormalWeb"/>
              <w:numPr>
                <w:ilvl w:val="0"/>
                <w:numId w:val="42"/>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Executive in </w:t>
            </w:r>
            <w:r w:rsidRPr="005C7774">
              <w:rPr>
                <w:rFonts w:asciiTheme="minorHAnsi" w:hAnsiTheme="minorHAnsi" w:cstheme="minorHAnsi"/>
                <w:color w:val="000000"/>
                <w:sz w:val="22"/>
                <w:szCs w:val="22"/>
              </w:rPr>
              <w:t>in Team D.A.R.V.I.N </w:t>
            </w:r>
            <w:r>
              <w:rPr>
                <w:rFonts w:asciiTheme="minorHAnsi" w:hAnsiTheme="minorHAnsi" w:cstheme="minorHAnsi"/>
                <w:color w:val="000000"/>
                <w:sz w:val="22"/>
                <w:szCs w:val="22"/>
              </w:rPr>
              <w:t>for IGVC competition</w:t>
            </w:r>
          </w:p>
          <w:p w14:paraId="00262CA5" w14:textId="734EE87D" w:rsidR="00607E87" w:rsidRPr="00607E87" w:rsidRDefault="00607E87" w:rsidP="00607E87">
            <w:pPr>
              <w:pStyle w:val="NormalWeb"/>
              <w:numPr>
                <w:ilvl w:val="0"/>
                <w:numId w:val="42"/>
              </w:numPr>
              <w:spacing w:before="0" w:beforeAutospacing="0" w:after="0" w:afterAutospacing="0"/>
              <w:textAlignment w:val="baseline"/>
              <w:rPr>
                <w:rFonts w:asciiTheme="minorHAnsi" w:hAnsiTheme="minorHAnsi" w:cstheme="minorHAnsi"/>
                <w:b/>
                <w:bCs/>
                <w:color w:val="000000"/>
                <w:sz w:val="22"/>
                <w:szCs w:val="22"/>
              </w:rPr>
            </w:pPr>
            <w:r>
              <w:rPr>
                <w:rFonts w:asciiTheme="minorHAnsi" w:hAnsiTheme="minorHAnsi" w:cstheme="minorHAnsi"/>
                <w:color w:val="000000"/>
                <w:sz w:val="22"/>
                <w:szCs w:val="22"/>
              </w:rPr>
              <w:t>Attended Model United Nations by Cathedral School, Jasudben ML School</w:t>
            </w:r>
          </w:p>
        </w:tc>
      </w:tr>
      <w:tr w:rsidR="007F6140" w:rsidRPr="004D098A" w14:paraId="29B1522E" w14:textId="77777777" w:rsidTr="0065086B">
        <w:tc>
          <w:tcPr>
            <w:tcW w:w="2122" w:type="dxa"/>
            <w:shd w:val="clear" w:color="auto" w:fill="D0CECE" w:themeFill="background2" w:themeFillShade="E6"/>
          </w:tcPr>
          <w:p w14:paraId="3A468BEB" w14:textId="02C4227A" w:rsidR="007F6140" w:rsidRPr="004D098A" w:rsidRDefault="00617E6B" w:rsidP="004D098A">
            <w:pPr>
              <w:rPr>
                <w:rFonts w:cstheme="minorHAnsi"/>
                <w:b/>
                <w:szCs w:val="22"/>
              </w:rPr>
            </w:pPr>
            <w:r w:rsidRPr="004D098A">
              <w:rPr>
                <w:rFonts w:cstheme="minorHAnsi"/>
                <w:b/>
                <w:szCs w:val="22"/>
              </w:rPr>
              <w:t>Position of responsibility</w:t>
            </w:r>
          </w:p>
        </w:tc>
        <w:tc>
          <w:tcPr>
            <w:tcW w:w="8334" w:type="dxa"/>
          </w:tcPr>
          <w:p w14:paraId="10AEFE97" w14:textId="262AC6FB" w:rsidR="00071BAA" w:rsidRPr="00071BAA" w:rsidRDefault="00607E87" w:rsidP="00607E87">
            <w:pPr>
              <w:pStyle w:val="ListParagraph"/>
              <w:numPr>
                <w:ilvl w:val="0"/>
                <w:numId w:val="37"/>
              </w:numPr>
              <w:spacing w:after="160" w:line="259" w:lineRule="auto"/>
              <w:rPr>
                <w:rFonts w:cstheme="minorHAnsi"/>
                <w:szCs w:val="22"/>
              </w:rPr>
            </w:pPr>
            <w:r>
              <w:rPr>
                <w:rFonts w:cstheme="minorHAnsi"/>
                <w:color w:val="000000"/>
                <w:szCs w:val="22"/>
              </w:rPr>
              <w:t>Vice-Captain</w:t>
            </w:r>
            <w:r w:rsidR="00071BAA" w:rsidRPr="005C7774">
              <w:rPr>
                <w:rFonts w:cstheme="minorHAnsi"/>
                <w:color w:val="000000"/>
                <w:szCs w:val="22"/>
              </w:rPr>
              <w:t xml:space="preserve"> in Team D.A.R.V.I.N </w:t>
            </w:r>
            <w:r w:rsidR="00071BAA">
              <w:rPr>
                <w:rFonts w:cstheme="minorHAnsi"/>
                <w:color w:val="000000"/>
                <w:szCs w:val="22"/>
              </w:rPr>
              <w:t>for IGVC competition</w:t>
            </w:r>
          </w:p>
          <w:p w14:paraId="4BB0823D" w14:textId="77777777" w:rsidR="007F6140" w:rsidRPr="00071BAA" w:rsidRDefault="00071BAA" w:rsidP="00607E87">
            <w:pPr>
              <w:pStyle w:val="ListParagraph"/>
              <w:numPr>
                <w:ilvl w:val="0"/>
                <w:numId w:val="37"/>
              </w:numPr>
              <w:rPr>
                <w:rFonts w:cstheme="minorHAnsi"/>
                <w:szCs w:val="22"/>
              </w:rPr>
            </w:pPr>
            <w:r w:rsidRPr="005C7774">
              <w:rPr>
                <w:rFonts w:cstheme="minorHAnsi"/>
                <w:color w:val="000000"/>
                <w:szCs w:val="22"/>
              </w:rPr>
              <w:t>Sub-Head in Software in Team D.A.R.V.I.N </w:t>
            </w:r>
            <w:r>
              <w:rPr>
                <w:rFonts w:cstheme="minorHAnsi"/>
                <w:color w:val="000000"/>
                <w:szCs w:val="22"/>
              </w:rPr>
              <w:t>for IGVC competition</w:t>
            </w:r>
          </w:p>
          <w:p w14:paraId="4D8133BA" w14:textId="77777777" w:rsidR="00071BAA" w:rsidRPr="005C7774" w:rsidRDefault="00071BAA" w:rsidP="00607E87">
            <w:pPr>
              <w:pStyle w:val="NormalWeb"/>
              <w:numPr>
                <w:ilvl w:val="0"/>
                <w:numId w:val="37"/>
              </w:numPr>
              <w:spacing w:before="0" w:beforeAutospacing="0" w:after="0" w:afterAutospacing="0"/>
              <w:textAlignment w:val="baseline"/>
              <w:rPr>
                <w:rFonts w:asciiTheme="minorHAnsi" w:hAnsiTheme="minorHAnsi" w:cstheme="minorHAnsi"/>
                <w:color w:val="000000"/>
                <w:sz w:val="22"/>
                <w:szCs w:val="22"/>
              </w:rPr>
            </w:pPr>
            <w:r w:rsidRPr="005C7774">
              <w:rPr>
                <w:rFonts w:asciiTheme="minorHAnsi" w:hAnsiTheme="minorHAnsi" w:cstheme="minorHAnsi"/>
                <w:color w:val="000000"/>
                <w:sz w:val="22"/>
                <w:szCs w:val="22"/>
              </w:rPr>
              <w:t>Head of The Editorial Project Logistics &amp; Hospitality</w:t>
            </w:r>
          </w:p>
          <w:p w14:paraId="70AA510A" w14:textId="77777777" w:rsidR="00071BAA" w:rsidRPr="005C7774" w:rsidRDefault="00071BAA" w:rsidP="00607E87">
            <w:pPr>
              <w:pStyle w:val="NormalWeb"/>
              <w:numPr>
                <w:ilvl w:val="0"/>
                <w:numId w:val="37"/>
              </w:numPr>
              <w:spacing w:before="0" w:beforeAutospacing="0" w:after="0" w:afterAutospacing="0"/>
              <w:textAlignment w:val="baseline"/>
              <w:rPr>
                <w:rFonts w:asciiTheme="minorHAnsi" w:hAnsiTheme="minorHAnsi" w:cstheme="minorHAnsi"/>
                <w:color w:val="000000"/>
                <w:sz w:val="22"/>
                <w:szCs w:val="22"/>
              </w:rPr>
            </w:pPr>
            <w:r w:rsidRPr="005C7774">
              <w:rPr>
                <w:rFonts w:asciiTheme="minorHAnsi" w:hAnsiTheme="minorHAnsi" w:cstheme="minorHAnsi"/>
                <w:color w:val="000000"/>
                <w:sz w:val="22"/>
                <w:szCs w:val="22"/>
              </w:rPr>
              <w:t>Sub-head of</w:t>
            </w:r>
            <w:r>
              <w:rPr>
                <w:rFonts w:asciiTheme="minorHAnsi" w:hAnsiTheme="minorHAnsi" w:cstheme="minorHAnsi"/>
                <w:color w:val="000000"/>
                <w:sz w:val="22"/>
                <w:szCs w:val="22"/>
              </w:rPr>
              <w:t xml:space="preserve"> </w:t>
            </w:r>
            <w:r w:rsidRPr="005C7774">
              <w:rPr>
                <w:rFonts w:asciiTheme="minorHAnsi" w:hAnsiTheme="minorHAnsi" w:cstheme="minorHAnsi"/>
                <w:color w:val="000000"/>
                <w:sz w:val="22"/>
                <w:szCs w:val="22"/>
              </w:rPr>
              <w:t>Logistics</w:t>
            </w:r>
            <w:r>
              <w:rPr>
                <w:rFonts w:asciiTheme="minorHAnsi" w:hAnsiTheme="minorHAnsi" w:cstheme="minorHAnsi"/>
                <w:color w:val="000000"/>
                <w:sz w:val="22"/>
                <w:szCs w:val="22"/>
              </w:rPr>
              <w:t xml:space="preserve"> Cultural Festival</w:t>
            </w:r>
          </w:p>
          <w:p w14:paraId="417C63E4" w14:textId="77777777" w:rsidR="00071BAA" w:rsidRDefault="00071BAA" w:rsidP="00607E87">
            <w:pPr>
              <w:pStyle w:val="NormalWeb"/>
              <w:numPr>
                <w:ilvl w:val="0"/>
                <w:numId w:val="37"/>
              </w:numPr>
              <w:spacing w:before="0" w:beforeAutospacing="0" w:after="0" w:afterAutospacing="0"/>
              <w:textAlignment w:val="baseline"/>
              <w:rPr>
                <w:rFonts w:asciiTheme="minorHAnsi" w:hAnsiTheme="minorHAnsi" w:cstheme="minorHAnsi"/>
                <w:color w:val="000000"/>
                <w:sz w:val="22"/>
                <w:szCs w:val="22"/>
              </w:rPr>
            </w:pPr>
            <w:r w:rsidRPr="005C7774">
              <w:rPr>
                <w:rFonts w:asciiTheme="minorHAnsi" w:hAnsiTheme="minorHAnsi" w:cstheme="minorHAnsi"/>
                <w:color w:val="000000"/>
                <w:sz w:val="22"/>
                <w:szCs w:val="22"/>
              </w:rPr>
              <w:t>Sub-Head of</w:t>
            </w:r>
            <w:r>
              <w:rPr>
                <w:rFonts w:asciiTheme="minorHAnsi" w:hAnsiTheme="minorHAnsi" w:cstheme="minorHAnsi"/>
                <w:color w:val="000000"/>
                <w:sz w:val="22"/>
                <w:szCs w:val="22"/>
              </w:rPr>
              <w:t xml:space="preserve"> </w:t>
            </w:r>
            <w:r w:rsidRPr="00915F9B">
              <w:rPr>
                <w:rFonts w:asciiTheme="minorHAnsi" w:hAnsiTheme="minorHAnsi" w:cstheme="minorHAnsi"/>
                <w:color w:val="000000"/>
                <w:sz w:val="22"/>
                <w:szCs w:val="22"/>
              </w:rPr>
              <w:t>Logistics</w:t>
            </w:r>
            <w:r w:rsidRPr="005C7774">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Technical Festival </w:t>
            </w:r>
          </w:p>
          <w:p w14:paraId="3F729455" w14:textId="309805B1" w:rsidR="00607E87" w:rsidRPr="00607E87" w:rsidRDefault="00607E87" w:rsidP="00607E87">
            <w:pPr>
              <w:pStyle w:val="NormalWeb"/>
              <w:numPr>
                <w:ilvl w:val="0"/>
                <w:numId w:val="37"/>
              </w:numPr>
              <w:spacing w:before="0" w:beforeAutospacing="0" w:after="0" w:afterAutospacing="0"/>
              <w:textAlignment w:val="baseline"/>
              <w:rPr>
                <w:rFonts w:asciiTheme="minorHAnsi" w:hAnsiTheme="minorHAnsi" w:cstheme="minorHAnsi"/>
                <w:b/>
                <w:bCs/>
                <w:color w:val="000000"/>
                <w:sz w:val="22"/>
                <w:szCs w:val="22"/>
              </w:rPr>
            </w:pPr>
            <w:r w:rsidRPr="005C7774">
              <w:rPr>
                <w:rFonts w:asciiTheme="minorHAnsi" w:hAnsiTheme="minorHAnsi" w:cstheme="minorHAnsi"/>
                <w:color w:val="000000"/>
                <w:sz w:val="22"/>
                <w:szCs w:val="22"/>
              </w:rPr>
              <w:t>Captain of Roller Hockey National Team</w:t>
            </w:r>
          </w:p>
        </w:tc>
      </w:tr>
      <w:tr w:rsidR="007F6140" w:rsidRPr="004D098A" w14:paraId="04FF7EDB" w14:textId="77777777" w:rsidTr="0065086B">
        <w:tc>
          <w:tcPr>
            <w:tcW w:w="2122" w:type="dxa"/>
            <w:shd w:val="clear" w:color="auto" w:fill="D0CECE" w:themeFill="background2" w:themeFillShade="E6"/>
          </w:tcPr>
          <w:p w14:paraId="12AA6543" w14:textId="696A057C" w:rsidR="007F6140" w:rsidRPr="004D098A" w:rsidRDefault="0065086B" w:rsidP="004D098A">
            <w:pPr>
              <w:rPr>
                <w:rFonts w:cstheme="minorHAnsi"/>
                <w:b/>
                <w:szCs w:val="22"/>
              </w:rPr>
            </w:pPr>
            <w:r w:rsidRPr="004D098A">
              <w:rPr>
                <w:rFonts w:cstheme="minorHAnsi"/>
                <w:b/>
                <w:szCs w:val="22"/>
              </w:rPr>
              <w:t>Community</w:t>
            </w:r>
            <w:r w:rsidR="00617E6B" w:rsidRPr="004D098A">
              <w:rPr>
                <w:rFonts w:cstheme="minorHAnsi"/>
                <w:b/>
                <w:szCs w:val="22"/>
              </w:rPr>
              <w:t xml:space="preserve"> Service</w:t>
            </w:r>
          </w:p>
        </w:tc>
        <w:tc>
          <w:tcPr>
            <w:tcW w:w="8334" w:type="dxa"/>
          </w:tcPr>
          <w:p w14:paraId="671ACA41" w14:textId="77777777" w:rsidR="00A7472B" w:rsidRPr="00607E87" w:rsidRDefault="00A7472B" w:rsidP="00607E87">
            <w:pPr>
              <w:pStyle w:val="ListParagraph"/>
              <w:numPr>
                <w:ilvl w:val="0"/>
                <w:numId w:val="37"/>
              </w:numPr>
              <w:spacing w:after="160" w:line="259" w:lineRule="auto"/>
              <w:rPr>
                <w:rFonts w:cstheme="minorHAnsi"/>
                <w:szCs w:val="22"/>
              </w:rPr>
            </w:pPr>
            <w:r w:rsidRPr="004D098A">
              <w:rPr>
                <w:rFonts w:cstheme="minorHAnsi"/>
                <w:szCs w:val="22"/>
              </w:rPr>
              <w:t xml:space="preserve"> </w:t>
            </w:r>
            <w:r w:rsidR="00607E87" w:rsidRPr="00071BAA">
              <w:rPr>
                <w:rFonts w:cstheme="minorHAnsi"/>
                <w:color w:val="000000"/>
                <w:szCs w:val="22"/>
              </w:rPr>
              <w:t>Board of Director for Rotaract Club of Bombay Airport</w:t>
            </w:r>
          </w:p>
          <w:p w14:paraId="23300A15" w14:textId="2A644D7B" w:rsidR="00607E87" w:rsidRPr="00607E87" w:rsidRDefault="00607E87" w:rsidP="00607E87">
            <w:pPr>
              <w:pStyle w:val="ListParagraph"/>
              <w:numPr>
                <w:ilvl w:val="0"/>
                <w:numId w:val="37"/>
              </w:numPr>
              <w:spacing w:after="160" w:line="259" w:lineRule="auto"/>
              <w:rPr>
                <w:rFonts w:cstheme="minorHAnsi"/>
                <w:szCs w:val="22"/>
              </w:rPr>
            </w:pPr>
            <w:r w:rsidRPr="005C7774">
              <w:rPr>
                <w:rFonts w:cstheme="minorHAnsi"/>
                <w:color w:val="000000"/>
                <w:szCs w:val="22"/>
              </w:rPr>
              <w:t>Member of Rotaract Club of Bombay Airport</w:t>
            </w:r>
          </w:p>
        </w:tc>
      </w:tr>
    </w:tbl>
    <w:p w14:paraId="3F021969" w14:textId="77777777" w:rsidR="00617E6B" w:rsidRPr="004D098A" w:rsidRDefault="00617E6B" w:rsidP="004D098A">
      <w:pPr>
        <w:spacing w:after="0" w:line="240" w:lineRule="auto"/>
        <w:rPr>
          <w:rFonts w:cstheme="minorHAnsi"/>
          <w:b/>
          <w:i/>
          <w:szCs w:val="22"/>
          <w:u w:val="single"/>
        </w:rPr>
      </w:pPr>
    </w:p>
    <w:p w14:paraId="5FE31128" w14:textId="055F2175" w:rsidR="00384B4D" w:rsidRPr="004D098A" w:rsidRDefault="002B5271" w:rsidP="004D098A">
      <w:pPr>
        <w:spacing w:after="0" w:line="240" w:lineRule="auto"/>
        <w:rPr>
          <w:rFonts w:cstheme="minorHAnsi"/>
          <w:b/>
          <w:i/>
          <w:sz w:val="24"/>
          <w:szCs w:val="24"/>
          <w:u w:val="single"/>
        </w:rPr>
      </w:pPr>
      <w:r w:rsidRPr="004D098A">
        <w:rPr>
          <w:rFonts w:cstheme="minorHAnsi"/>
          <w:b/>
          <w:i/>
          <w:sz w:val="24"/>
          <w:szCs w:val="24"/>
          <w:u w:val="single"/>
        </w:rPr>
        <w:t>PROFILE LINKS:</w:t>
      </w:r>
    </w:p>
    <w:p w14:paraId="4E1AC608" w14:textId="4312CD91" w:rsidR="00D523F7" w:rsidRDefault="005E10E4" w:rsidP="004D098A">
      <w:pPr>
        <w:spacing w:after="0" w:line="240" w:lineRule="auto"/>
        <w:rPr>
          <w:rFonts w:cstheme="minorHAnsi"/>
          <w:szCs w:val="22"/>
        </w:rPr>
      </w:pPr>
      <w:r w:rsidRPr="004D098A">
        <w:rPr>
          <w:rFonts w:cstheme="minorHAnsi"/>
          <w:szCs w:val="22"/>
        </w:rPr>
        <w:t>LinkedIn</w:t>
      </w:r>
      <w:r w:rsidR="00805C7B" w:rsidRPr="004D098A">
        <w:rPr>
          <w:rFonts w:cstheme="minorHAnsi"/>
          <w:szCs w:val="22"/>
        </w:rPr>
        <w:t xml:space="preserve">: </w:t>
      </w:r>
      <w:hyperlink r:id="rId8" w:history="1">
        <w:r w:rsidR="00AF7DCB" w:rsidRPr="0099202A">
          <w:rPr>
            <w:rStyle w:val="Hyperlink"/>
            <w:rFonts w:cstheme="minorHAnsi"/>
            <w:color w:val="0070C0"/>
            <w:szCs w:val="22"/>
          </w:rPr>
          <w:t>Vaibhav Raheja</w:t>
        </w:r>
      </w:hyperlink>
      <w:r w:rsidR="00805C7B" w:rsidRPr="004D098A">
        <w:rPr>
          <w:rFonts w:cstheme="minorHAnsi"/>
          <w:szCs w:val="22"/>
        </w:rPr>
        <w:br/>
      </w:r>
      <w:r w:rsidR="00617E6B" w:rsidRPr="004D098A">
        <w:rPr>
          <w:rFonts w:cstheme="minorHAnsi"/>
          <w:szCs w:val="22"/>
        </w:rPr>
        <w:br/>
      </w:r>
      <w:r w:rsidRPr="004D098A">
        <w:rPr>
          <w:rFonts w:cstheme="minorHAnsi"/>
          <w:szCs w:val="22"/>
        </w:rPr>
        <w:t>GitHub</w:t>
      </w:r>
      <w:r w:rsidR="00A7472B" w:rsidRPr="004D098A">
        <w:rPr>
          <w:rFonts w:cstheme="minorHAnsi"/>
          <w:szCs w:val="22"/>
        </w:rPr>
        <w:t xml:space="preserve">: </w:t>
      </w:r>
      <w:hyperlink r:id="rId9" w:history="1">
        <w:r w:rsidR="00AF7DCB" w:rsidRPr="00AF7DCB">
          <w:rPr>
            <w:rStyle w:val="Hyperlink"/>
            <w:rFonts w:cstheme="minorHAnsi"/>
            <w:szCs w:val="22"/>
          </w:rPr>
          <w:t>Vaibhav Raheja</w:t>
        </w:r>
      </w:hyperlink>
    </w:p>
    <w:p w14:paraId="7B8641A7" w14:textId="164F6CBB" w:rsidR="00B410DA" w:rsidRPr="004D098A" w:rsidRDefault="00B410DA" w:rsidP="004D098A">
      <w:pPr>
        <w:spacing w:after="0" w:line="240" w:lineRule="auto"/>
        <w:rPr>
          <w:rFonts w:cstheme="minorHAnsi"/>
          <w:szCs w:val="22"/>
        </w:rPr>
      </w:pPr>
    </w:p>
    <w:sectPr w:rsidR="00B410DA" w:rsidRPr="004D098A" w:rsidSect="005D37B8">
      <w:headerReference w:type="default" r:id="rId10"/>
      <w:headerReference w:type="first" r:id="rId11"/>
      <w:pgSz w:w="11906" w:h="16838" w:code="9"/>
      <w:pgMar w:top="72"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41594" w14:textId="77777777" w:rsidR="00461995" w:rsidRDefault="00461995" w:rsidP="00B607BD">
      <w:pPr>
        <w:spacing w:after="0" w:line="240" w:lineRule="auto"/>
      </w:pPr>
      <w:r>
        <w:separator/>
      </w:r>
    </w:p>
  </w:endnote>
  <w:endnote w:type="continuationSeparator" w:id="0">
    <w:p w14:paraId="1087B5AA" w14:textId="77777777" w:rsidR="00461995" w:rsidRDefault="00461995" w:rsidP="00B6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E2613" w14:textId="77777777" w:rsidR="00461995" w:rsidRDefault="00461995" w:rsidP="00B607BD">
      <w:pPr>
        <w:spacing w:after="0" w:line="240" w:lineRule="auto"/>
      </w:pPr>
      <w:r>
        <w:separator/>
      </w:r>
    </w:p>
  </w:footnote>
  <w:footnote w:type="continuationSeparator" w:id="0">
    <w:p w14:paraId="500E04A9" w14:textId="77777777" w:rsidR="00461995" w:rsidRDefault="00461995" w:rsidP="00B60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D4379" w14:textId="54F9C8AD" w:rsidR="005D37B8" w:rsidRPr="0085072D" w:rsidRDefault="0065086B" w:rsidP="008352E8">
    <w:pPr>
      <w:pStyle w:val="Header"/>
      <w:rPr>
        <w:rFonts w:eastAsia="Times New Roman" w:cs="Times New Roman"/>
        <w:sz w:val="24"/>
        <w:szCs w:val="24"/>
      </w:rPr>
    </w:pPr>
    <w:r>
      <w:rPr>
        <w:rFonts w:ascii="Times New Roman" w:hAnsi="Times New Roman" w:cs="Times New Roman"/>
        <w:b/>
        <w:noProof/>
        <w:sz w:val="26"/>
        <w:szCs w:val="26"/>
        <w:lang w:val="en-IN" w:eastAsia="en-IN" w:bidi="ar-SA"/>
      </w:rPr>
      <w:drawing>
        <wp:anchor distT="0" distB="0" distL="114300" distR="114300" simplePos="0" relativeHeight="251664384" behindDoc="0" locked="0" layoutInCell="1" allowOverlap="1" wp14:anchorId="190A8E04" wp14:editId="3CED2B6E">
          <wp:simplePos x="0" y="0"/>
          <wp:positionH relativeFrom="column">
            <wp:posOffset>4572000</wp:posOffset>
          </wp:positionH>
          <wp:positionV relativeFrom="paragraph">
            <wp:posOffset>75565</wp:posOffset>
          </wp:positionV>
          <wp:extent cx="2333625" cy="62096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PSTME Logo.gif"/>
                  <pic:cNvPicPr/>
                </pic:nvPicPr>
                <pic:blipFill>
                  <a:blip r:embed="rId1">
                    <a:extLst>
                      <a:ext uri="{28A0092B-C50C-407E-A947-70E740481C1C}">
                        <a14:useLocalDpi xmlns:a14="http://schemas.microsoft.com/office/drawing/2010/main" val="0"/>
                      </a:ext>
                    </a:extLst>
                  </a:blip>
                  <a:stretch>
                    <a:fillRect/>
                  </a:stretch>
                </pic:blipFill>
                <pic:spPr>
                  <a:xfrm>
                    <a:off x="0" y="0"/>
                    <a:ext cx="2333625" cy="620965"/>
                  </a:xfrm>
                  <a:prstGeom prst="rect">
                    <a:avLst/>
                  </a:prstGeom>
                </pic:spPr>
              </pic:pic>
            </a:graphicData>
          </a:graphic>
          <wp14:sizeRelH relativeFrom="page">
            <wp14:pctWidth>0</wp14:pctWidth>
          </wp14:sizeRelH>
          <wp14:sizeRelV relativeFrom="page">
            <wp14:pctHeight>0</wp14:pctHeight>
          </wp14:sizeRelV>
        </wp:anchor>
      </w:drawing>
    </w:r>
    <w:r w:rsidR="005D37B8">
      <w:rPr>
        <w:rFonts w:ascii="Times New Roman" w:eastAsia="Times New Roman" w:hAnsi="Times New Roman" w:cs="Times New Roman"/>
        <w:sz w:val="24"/>
      </w:rPr>
      <w:tab/>
    </w:r>
    <w:r w:rsidR="005D37B8">
      <w:rPr>
        <w:rFonts w:ascii="Times New Roman" w:eastAsia="Times New Roman" w:hAnsi="Times New Roman" w:cs="Times New Roman"/>
        <w:sz w:val="24"/>
      </w:rPr>
      <w:tab/>
      <w:t xml:space="preserve">                                               </w:t>
    </w:r>
    <w:r w:rsidR="005D37B8">
      <w:rPr>
        <w:rFonts w:ascii="Times New Roman" w:eastAsia="Times New Roman" w:hAnsi="Times New Roman" w:cs="Times New Roman"/>
        <w:sz w:val="24"/>
      </w:rPr>
      <w:br/>
    </w:r>
    <w:r w:rsidR="00D523F7" w:rsidRPr="0085072D">
      <w:rPr>
        <w:rFonts w:eastAsia="Times New Roman" w:cs="Times New Roman"/>
        <w:b/>
        <w:sz w:val="24"/>
        <w:szCs w:val="24"/>
      </w:rPr>
      <w:t>B</w:t>
    </w:r>
    <w:r w:rsidR="00D523F7">
      <w:rPr>
        <w:rFonts w:cs="Times New Roman"/>
        <w:b/>
        <w:noProof/>
        <w:sz w:val="24"/>
        <w:szCs w:val="24"/>
      </w:rPr>
      <w:t>.</w:t>
    </w:r>
    <w:r w:rsidR="00D523F7" w:rsidRPr="0085072D">
      <w:rPr>
        <w:rFonts w:cs="Times New Roman"/>
        <w:b/>
        <w:noProof/>
        <w:sz w:val="24"/>
        <w:szCs w:val="24"/>
      </w:rPr>
      <w:t xml:space="preserve"> Tech</w:t>
    </w:r>
    <w:r w:rsidR="00C64B31" w:rsidRPr="0085072D">
      <w:rPr>
        <w:rFonts w:cs="Times New Roman"/>
        <w:b/>
        <w:noProof/>
        <w:sz w:val="24"/>
        <w:szCs w:val="24"/>
      </w:rPr>
      <w:t xml:space="preserve"> </w:t>
    </w:r>
    <w:r w:rsidR="0085072D" w:rsidRPr="0085072D">
      <w:rPr>
        <w:rFonts w:cs="Times New Roman"/>
        <w:b/>
        <w:noProof/>
        <w:sz w:val="24"/>
        <w:szCs w:val="24"/>
      </w:rPr>
      <w:t>– S</w:t>
    </w:r>
    <w:r w:rsidR="009125D3">
      <w:rPr>
        <w:rFonts w:cs="Times New Roman"/>
        <w:b/>
        <w:noProof/>
        <w:sz w:val="24"/>
        <w:szCs w:val="24"/>
      </w:rPr>
      <w:t>tream</w:t>
    </w:r>
    <w:r w:rsidR="0085072D" w:rsidRPr="0085072D">
      <w:rPr>
        <w:rFonts w:cs="Times New Roman"/>
        <w:b/>
        <w:noProof/>
        <w:sz w:val="24"/>
        <w:szCs w:val="24"/>
      </w:rPr>
      <w:t xml:space="preserve"> </w:t>
    </w:r>
    <w:r w:rsidR="00E50B81" w:rsidRPr="0085072D">
      <w:rPr>
        <w:rFonts w:cs="Times New Roman"/>
        <w:b/>
        <w:noProof/>
        <w:sz w:val="24"/>
        <w:szCs w:val="24"/>
      </w:rPr>
      <w:t>(</w:t>
    </w:r>
    <w:r w:rsidR="005D37B8" w:rsidRPr="0085072D">
      <w:rPr>
        <w:rFonts w:cs="Times New Roman"/>
        <w:b/>
        <w:noProof/>
        <w:sz w:val="24"/>
        <w:szCs w:val="24"/>
      </w:rPr>
      <w:t>After 10</w:t>
    </w:r>
    <w:r w:rsidR="005D37B8" w:rsidRPr="0085072D">
      <w:rPr>
        <w:rFonts w:cs="Times New Roman"/>
        <w:b/>
        <w:noProof/>
        <w:sz w:val="24"/>
        <w:szCs w:val="24"/>
        <w:vertAlign w:val="superscript"/>
      </w:rPr>
      <w:t>th</w:t>
    </w:r>
    <w:r w:rsidR="00E50B81" w:rsidRPr="0085072D">
      <w:rPr>
        <w:rFonts w:cs="Times New Roman"/>
        <w:b/>
        <w:noProof/>
        <w:sz w:val="24"/>
        <w:szCs w:val="24"/>
      </w:rPr>
      <w:t>)</w:t>
    </w:r>
    <w:r w:rsidRPr="0085072D">
      <w:rPr>
        <w:rFonts w:cs="Times New Roman"/>
        <w:b/>
        <w:noProof/>
        <w:sz w:val="24"/>
        <w:szCs w:val="24"/>
      </w:rPr>
      <w:br/>
    </w:r>
    <w:r w:rsidRPr="0085072D">
      <w:rPr>
        <w:rFonts w:eastAsia="Times New Roman" w:cs="Times New Roman"/>
        <w:b/>
        <w:sz w:val="24"/>
        <w:szCs w:val="24"/>
      </w:rPr>
      <w:t>N</w:t>
    </w:r>
    <w:r w:rsidR="00F720DF">
      <w:rPr>
        <w:rFonts w:eastAsia="Times New Roman" w:cs="Times New Roman"/>
        <w:b/>
        <w:sz w:val="24"/>
        <w:szCs w:val="24"/>
      </w:rPr>
      <w:t>ame</w:t>
    </w:r>
    <w:r w:rsidR="00D523F7">
      <w:rPr>
        <w:rFonts w:eastAsia="Times New Roman" w:cs="Times New Roman"/>
        <w:b/>
        <w:sz w:val="24"/>
        <w:szCs w:val="24"/>
      </w:rPr>
      <w:t xml:space="preserve">: </w:t>
    </w:r>
    <w:r w:rsidR="00D523F7">
      <w:rPr>
        <w:rFonts w:ascii="Times New Roman" w:eastAsia="Times New Roman" w:hAnsi="Times New Roman" w:cs="Times New Roman"/>
        <w:color w:val="000000"/>
        <w:sz w:val="24"/>
        <w:szCs w:val="24"/>
      </w:rPr>
      <w:t xml:space="preserve">Vaibhav </w:t>
    </w:r>
    <w:r w:rsidR="00D523F7">
      <w:rPr>
        <w:rFonts w:ascii="Times New Roman" w:eastAsia="Times New Roman" w:hAnsi="Times New Roman" w:cs="Times New Roman"/>
        <w:sz w:val="24"/>
        <w:szCs w:val="24"/>
      </w:rPr>
      <w:t>Dhanesh</w:t>
    </w:r>
    <w:r w:rsidR="00D523F7">
      <w:rPr>
        <w:rFonts w:ascii="Times New Roman" w:eastAsia="Times New Roman" w:hAnsi="Times New Roman" w:cs="Times New Roman"/>
        <w:color w:val="000000"/>
        <w:sz w:val="24"/>
        <w:szCs w:val="24"/>
      </w:rPr>
      <w:t xml:space="preserve"> Raheja</w:t>
    </w:r>
    <w:r w:rsidR="00850637" w:rsidRPr="0085072D">
      <w:rPr>
        <w:rFonts w:cs="Times New Roman"/>
        <w:b/>
        <w:noProof/>
        <w:sz w:val="24"/>
        <w:szCs w:val="24"/>
      </w:rPr>
      <w:br/>
      <w:t>D</w:t>
    </w:r>
    <w:r w:rsidR="00F720DF">
      <w:rPr>
        <w:rFonts w:cs="Times New Roman"/>
        <w:b/>
        <w:noProof/>
        <w:sz w:val="24"/>
        <w:szCs w:val="24"/>
      </w:rPr>
      <w:t>ate of Birth</w:t>
    </w:r>
    <w:r w:rsidR="00D523F7">
      <w:rPr>
        <w:rFonts w:cs="Times New Roman"/>
        <w:b/>
        <w:noProof/>
        <w:sz w:val="24"/>
        <w:szCs w:val="24"/>
      </w:rPr>
      <w:t xml:space="preserve">: </w:t>
    </w:r>
    <w:r w:rsidR="00D523F7">
      <w:rPr>
        <w:rFonts w:ascii="Times New Roman" w:eastAsia="Times New Roman" w:hAnsi="Times New Roman" w:cs="Times New Roman"/>
        <w:color w:val="000000"/>
        <w:sz w:val="24"/>
        <w:szCs w:val="24"/>
      </w:rPr>
      <w:t>26/04/2001</w:t>
    </w:r>
    <w:r w:rsidR="005D37B8" w:rsidRPr="0085072D">
      <w:rPr>
        <w:rFonts w:cs="Times New Roman"/>
        <w:b/>
        <w:noProof/>
        <w:sz w:val="24"/>
        <w:szCs w:val="24"/>
      </w:rPr>
      <w:tab/>
    </w:r>
    <w:r w:rsidR="005D37B8" w:rsidRPr="0085072D">
      <w:rPr>
        <w:rFonts w:cs="Times New Roman"/>
        <w:b/>
        <w:noProof/>
        <w:sz w:val="24"/>
        <w:szCs w:val="24"/>
      </w:rPr>
      <w:tab/>
    </w:r>
    <w:r w:rsidR="005D37B8" w:rsidRPr="0085072D">
      <w:rPr>
        <w:rFonts w:cs="Times New Roman"/>
        <w:b/>
        <w:noProof/>
        <w:sz w:val="24"/>
        <w:szCs w:val="24"/>
      </w:rPr>
      <w:tab/>
    </w:r>
    <w:r w:rsidR="005D37B8" w:rsidRPr="0085072D">
      <w:rPr>
        <w:rFonts w:eastAsia="Times New Roman" w:cs="Times New Roman"/>
        <w:noProof/>
        <w:sz w:val="24"/>
        <w:szCs w:val="24"/>
        <w:lang w:val="en-IN" w:eastAsia="en-IN" w:bidi="ar-SA"/>
      </w:rPr>
      <w:t xml:space="preserve"> </w:t>
    </w:r>
  </w:p>
  <w:p w14:paraId="42629A30" w14:textId="4FE0A775" w:rsidR="00C64B31" w:rsidRPr="005D37B8" w:rsidRDefault="00850637" w:rsidP="008352E8">
    <w:pPr>
      <w:pStyle w:val="Header"/>
      <w:rPr>
        <w:rFonts w:ascii="Times New Roman" w:hAnsi="Times New Roman" w:cs="Times New Roman"/>
        <w:b/>
        <w:noProof/>
        <w:sz w:val="26"/>
        <w:szCs w:val="26"/>
      </w:rPr>
    </w:pPr>
    <w:r>
      <w:rPr>
        <w:noProof/>
        <w:lang w:val="en-IN" w:eastAsia="en-IN" w:bidi="ar-SA"/>
      </w:rPr>
      <mc:AlternateContent>
        <mc:Choice Requires="wps">
          <w:drawing>
            <wp:anchor distT="0" distB="0" distL="114300" distR="114300" simplePos="0" relativeHeight="251663360" behindDoc="0" locked="0" layoutInCell="1" allowOverlap="1" wp14:anchorId="012F765E" wp14:editId="4531838B">
              <wp:simplePos x="0" y="0"/>
              <wp:positionH relativeFrom="page">
                <wp:align>right</wp:align>
              </wp:positionH>
              <wp:positionV relativeFrom="paragraph">
                <wp:posOffset>27940</wp:posOffset>
              </wp:positionV>
              <wp:extent cx="7829550" cy="0"/>
              <wp:effectExtent l="0" t="19050" r="19050" b="19050"/>
              <wp:wrapNone/>
              <wp:docPr id="74" name="Straight Connector 74"/>
              <wp:cNvGraphicFramePr/>
              <a:graphic xmlns:a="http://schemas.openxmlformats.org/drawingml/2006/main">
                <a:graphicData uri="http://schemas.microsoft.com/office/word/2010/wordprocessingShape">
                  <wps:wsp>
                    <wps:cNvCnPr/>
                    <wps:spPr>
                      <a:xfrm>
                        <a:off x="0" y="0"/>
                        <a:ext cx="78295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D9469D" id="Straight Connector 74" o:spid="_x0000_s1026" style="position:absolute;z-index:25166336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 from="565.3pt,2.2pt" to="1181.8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" strokecolor="black [3213]" strokeweight="2.25pt">
              <v:stroke joinstyle="miter"/>
              <w10:wrap anchorx="page"/>
            </v:line>
          </w:pict>
        </mc:Fallback>
      </mc:AlternateContent>
    </w:r>
    <w:r w:rsidR="005D37B8">
      <w:rPr>
        <w:rFonts w:ascii="Times New Roman" w:hAnsi="Times New Roman" w:cs="Times New Roman"/>
        <w:b/>
        <w:noProof/>
        <w:sz w:val="26"/>
        <w:szCs w:val="26"/>
      </w:rPr>
      <w:tab/>
    </w:r>
    <w:r w:rsidR="005D37B8">
      <w:rPr>
        <w:rFonts w:ascii="Times New Roman" w:hAnsi="Times New Roman" w:cs="Times New Roman"/>
        <w:b/>
        <w:noProof/>
        <w:sz w:val="26"/>
        <w:szCs w:val="26"/>
      </w:rPr>
      <w:tab/>
    </w:r>
    <w:r w:rsidR="005D37B8">
      <w:rPr>
        <w:rFonts w:ascii="Times New Roman" w:hAnsi="Times New Roman" w:cs="Times New Roman"/>
        <w:b/>
        <w:noProof/>
        <w:sz w:val="26"/>
        <w:szCs w:val="2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57F07" w14:textId="6383C47C" w:rsidR="00B41F6A" w:rsidRPr="00CE4198" w:rsidRDefault="00B41F6A" w:rsidP="00CE4198">
    <w:pPr>
      <w:spacing w:after="320" w:line="276" w:lineRule="auto"/>
      <w:ind w:right="5840"/>
      <w:rPr>
        <w:rFonts w:eastAsia="Times New Roman" w:cs="Calibri"/>
        <w:sz w:val="24"/>
      </w:rPr>
    </w:pPr>
    <w:bookmarkStart w:id="0" w:name="_Hlk522337870"/>
    <w:bookmarkStart w:id="1" w:name="_Hlk522565392"/>
    <w:bookmarkStart w:id="2" w:name="_Hlk522565393"/>
    <w:bookmarkStart w:id="3" w:name="_Hlk524259215"/>
    <w:bookmarkStart w:id="4" w:name="_Hlk524259216"/>
    <w:r w:rsidRPr="00257AAA">
      <w:rPr>
        <w:rFonts w:eastAsia="Times New Roman" w:cs="Calibri"/>
        <w:b/>
        <w:noProof/>
        <w:sz w:val="28"/>
        <w:szCs w:val="22"/>
        <w:lang w:val="en-IN" w:eastAsia="en-IN" w:bidi="ar-SA"/>
      </w:rPr>
      <w:drawing>
        <wp:anchor distT="0" distB="0" distL="114300" distR="114300" simplePos="0" relativeHeight="251659264" behindDoc="0" locked="0" layoutInCell="1" allowOverlap="1" wp14:anchorId="5F7A4A89" wp14:editId="429692C6">
          <wp:simplePos x="0" y="0"/>
          <wp:positionH relativeFrom="column">
            <wp:posOffset>5819775</wp:posOffset>
          </wp:positionH>
          <wp:positionV relativeFrom="paragraph">
            <wp:posOffset>-169545</wp:posOffset>
          </wp:positionV>
          <wp:extent cx="990600" cy="961390"/>
          <wp:effectExtent l="0" t="0" r="0" b="0"/>
          <wp:wrapSquare wrapText="bothSides"/>
          <wp:docPr id="15" name="Picture 15" descr="C:\Users\Meet00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et007\Desktop\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670" t="2337" r="71313" b="2816"/>
                  <a:stretch/>
                </pic:blipFill>
                <pic:spPr bwMode="auto">
                  <a:xfrm>
                    <a:off x="0" y="0"/>
                    <a:ext cx="990600" cy="9613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57AAA">
      <w:rPr>
        <w:rFonts w:eastAsia="Times New Roman" w:cs="Calibri"/>
        <w:b/>
        <w:sz w:val="28"/>
        <w:szCs w:val="22"/>
      </w:rPr>
      <w:t xml:space="preserve">B. TECH </w:t>
    </w:r>
    <w:r>
      <w:rPr>
        <w:rFonts w:eastAsia="Times New Roman" w:cs="Calibri"/>
        <w:b/>
        <w:sz w:val="28"/>
        <w:szCs w:val="22"/>
      </w:rPr>
      <w:t xml:space="preserve">INTEGRATED </w:t>
    </w:r>
    <w:r w:rsidRPr="00257AAA">
      <w:rPr>
        <w:rFonts w:eastAsia="Times New Roman" w:cs="Calibri"/>
        <w:b/>
        <w:sz w:val="28"/>
        <w:szCs w:val="22"/>
      </w:rPr>
      <w:t>COMPUTER</w:t>
    </w:r>
    <w:r>
      <w:rPr>
        <w:rFonts w:eastAsia="Times New Roman" w:cs="Calibri"/>
        <w:b/>
        <w:sz w:val="28"/>
        <w:szCs w:val="22"/>
      </w:rPr>
      <w:t>S</w:t>
    </w:r>
    <w:r>
      <w:rPr>
        <w:rFonts w:eastAsia="Times New Roman" w:cs="Calibri"/>
        <w:b/>
        <w:sz w:val="24"/>
      </w:rPr>
      <w:br/>
    </w:r>
    <w:r>
      <w:rPr>
        <w:rFonts w:eastAsia="Times New Roman" w:cs="Calibri"/>
        <w:sz w:val="24"/>
      </w:rPr>
      <w:t xml:space="preserve">    </w:t>
    </w:r>
    <w:r w:rsidRPr="00496C24">
      <w:rPr>
        <w:rFonts w:eastAsia="Times New Roman" w:cs="Calibri"/>
        <w:sz w:val="24"/>
      </w:rPr>
      <w:t xml:space="preserve">Name – </w:t>
    </w:r>
    <w:r>
      <w:rPr>
        <w:rFonts w:eastAsia="Times New Roman" w:cs="Calibri"/>
        <w:sz w:val="24"/>
      </w:rPr>
      <w:t>Darshin Kalpesh Shah</w:t>
    </w:r>
    <w:r>
      <w:rPr>
        <w:rFonts w:eastAsia="Times New Roman" w:cs="Calibri"/>
        <w:sz w:val="24"/>
      </w:rPr>
      <w:br/>
      <w:t xml:space="preserve">    </w:t>
    </w:r>
    <w:r w:rsidRPr="00496C24">
      <w:rPr>
        <w:rFonts w:eastAsia="Times New Roman" w:cs="Calibri"/>
        <w:sz w:val="24"/>
      </w:rPr>
      <w:t>Date of Birth – 1</w:t>
    </w:r>
    <w:r>
      <w:rPr>
        <w:rFonts w:eastAsia="Times New Roman" w:cs="Calibri"/>
        <w:sz w:val="24"/>
      </w:rPr>
      <w:t>6</w:t>
    </w:r>
    <w:r w:rsidRPr="00496C24">
      <w:rPr>
        <w:rFonts w:eastAsia="Times New Roman" w:cs="Calibri"/>
        <w:sz w:val="24"/>
        <w:vertAlign w:val="superscript"/>
      </w:rPr>
      <w:t>th</w:t>
    </w:r>
    <w:r>
      <w:rPr>
        <w:rFonts w:eastAsia="Times New Roman" w:cs="Calibri"/>
        <w:sz w:val="24"/>
        <w:vertAlign w:val="superscript"/>
      </w:rPr>
      <w:t xml:space="preserve"> </w:t>
    </w:r>
    <w:r>
      <w:rPr>
        <w:rFonts w:eastAsia="Times New Roman" w:cs="Calibri"/>
        <w:sz w:val="24"/>
      </w:rPr>
      <w:t>July,</w:t>
    </w:r>
    <w:r w:rsidRPr="00496C24">
      <w:rPr>
        <w:rFonts w:eastAsia="Times New Roman" w:cs="Calibri"/>
        <w:sz w:val="24"/>
      </w:rPr>
      <w:t xml:space="preserve"> 1998</w:t>
    </w:r>
    <w:bookmarkEnd w:id="0"/>
    <w:bookmarkEnd w:id="1"/>
    <w:bookmarkEnd w:id="2"/>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53E9"/>
    <w:multiLevelType w:val="hybridMultilevel"/>
    <w:tmpl w:val="9EFCBE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 w15:restartNumberingAfterBreak="0">
    <w:nsid w:val="066F7EC2"/>
    <w:multiLevelType w:val="hybridMultilevel"/>
    <w:tmpl w:val="7EA047E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71C79E1"/>
    <w:multiLevelType w:val="hybridMultilevel"/>
    <w:tmpl w:val="F18C3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165515"/>
    <w:multiLevelType w:val="hybridMultilevel"/>
    <w:tmpl w:val="9CA283DA"/>
    <w:lvl w:ilvl="0" w:tplc="132491DE">
      <w:start w:val="2018"/>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7D272F"/>
    <w:multiLevelType w:val="hybridMultilevel"/>
    <w:tmpl w:val="D494DF64"/>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4A0279"/>
    <w:multiLevelType w:val="hybridMultilevel"/>
    <w:tmpl w:val="F45AD2AE"/>
    <w:lvl w:ilvl="0" w:tplc="AD3A232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070C81"/>
    <w:multiLevelType w:val="hybridMultilevel"/>
    <w:tmpl w:val="C7F6B644"/>
    <w:lvl w:ilvl="0" w:tplc="AD3A232E">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1488685A"/>
    <w:multiLevelType w:val="hybridMultilevel"/>
    <w:tmpl w:val="13D2C5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6B27260"/>
    <w:multiLevelType w:val="hybridMultilevel"/>
    <w:tmpl w:val="2D568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D94678"/>
    <w:multiLevelType w:val="hybridMultilevel"/>
    <w:tmpl w:val="3BCA0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3B00BA"/>
    <w:multiLevelType w:val="hybridMultilevel"/>
    <w:tmpl w:val="043267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E7F1D38"/>
    <w:multiLevelType w:val="hybridMultilevel"/>
    <w:tmpl w:val="865037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36F2140"/>
    <w:multiLevelType w:val="hybridMultilevel"/>
    <w:tmpl w:val="B922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7B4C4C"/>
    <w:multiLevelType w:val="hybridMultilevel"/>
    <w:tmpl w:val="46E4024E"/>
    <w:lvl w:ilvl="0" w:tplc="40090001">
      <w:start w:val="1"/>
      <w:numFmt w:val="bullet"/>
      <w:lvlText w:val=""/>
      <w:lvlJc w:val="left"/>
      <w:pPr>
        <w:ind w:left="360" w:hanging="360"/>
      </w:pPr>
      <w:rPr>
        <w:rFonts w:ascii="Symbol" w:hAnsi="Symbol" w:hint="default"/>
      </w:rPr>
    </w:lvl>
    <w:lvl w:ilvl="1" w:tplc="40090001">
      <w:start w:val="1"/>
      <w:numFmt w:val="bullet"/>
      <w:lvlText w:val=""/>
      <w:lvlJc w:val="left"/>
      <w:pPr>
        <w:ind w:left="1080" w:hanging="360"/>
      </w:pPr>
      <w:rPr>
        <w:rFonts w:ascii="Symbol" w:hAnsi="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259B6CF0"/>
    <w:multiLevelType w:val="hybridMultilevel"/>
    <w:tmpl w:val="E748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F5E"/>
    <w:multiLevelType w:val="hybridMultilevel"/>
    <w:tmpl w:val="D7FA2B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2FE34EA5"/>
    <w:multiLevelType w:val="hybridMultilevel"/>
    <w:tmpl w:val="BAFA9AE0"/>
    <w:lvl w:ilvl="0" w:tplc="AD3A232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4FC5710"/>
    <w:multiLevelType w:val="hybridMultilevel"/>
    <w:tmpl w:val="95EAAB9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39192B4F"/>
    <w:multiLevelType w:val="hybridMultilevel"/>
    <w:tmpl w:val="68A4F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9E53451"/>
    <w:multiLevelType w:val="hybridMultilevel"/>
    <w:tmpl w:val="66FEAF6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3AC83FD5"/>
    <w:multiLevelType w:val="hybridMultilevel"/>
    <w:tmpl w:val="27CC35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FF31FEE"/>
    <w:multiLevelType w:val="hybridMultilevel"/>
    <w:tmpl w:val="4E3E137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A61823"/>
    <w:multiLevelType w:val="hybridMultilevel"/>
    <w:tmpl w:val="66F2BE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EF18C5"/>
    <w:multiLevelType w:val="hybridMultilevel"/>
    <w:tmpl w:val="EABA8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6196AAD"/>
    <w:multiLevelType w:val="hybridMultilevel"/>
    <w:tmpl w:val="7B10A610"/>
    <w:lvl w:ilvl="0" w:tplc="FBA6A892">
      <w:start w:val="1"/>
      <w:numFmt w:val="bullet"/>
      <w:lvlText w:val=""/>
      <w:lvlJc w:val="left"/>
      <w:pPr>
        <w:ind w:left="1080" w:hanging="360"/>
      </w:pPr>
      <w:rPr>
        <w:rFonts w:ascii="Symbol" w:hAnsi="Symbol" w:hint="default"/>
        <w:color w:val="auto"/>
      </w:rPr>
    </w:lvl>
    <w:lvl w:ilvl="1" w:tplc="40090001">
      <w:start w:val="1"/>
      <w:numFmt w:val="bullet"/>
      <w:lvlText w:val=""/>
      <w:lvlJc w:val="left"/>
      <w:pPr>
        <w:ind w:left="1800" w:hanging="360"/>
      </w:pPr>
      <w:rPr>
        <w:rFonts w:ascii="Symbol" w:hAnsi="Symbol"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463E0A7E"/>
    <w:multiLevelType w:val="hybridMultilevel"/>
    <w:tmpl w:val="8DAA2F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78C1779"/>
    <w:multiLevelType w:val="hybridMultilevel"/>
    <w:tmpl w:val="833057DA"/>
    <w:lvl w:ilvl="0" w:tplc="4009000F">
      <w:start w:val="1"/>
      <w:numFmt w:val="decimal"/>
      <w:lvlText w:val="%1."/>
      <w:lvlJc w:val="left"/>
      <w:pPr>
        <w:ind w:left="360" w:hanging="360"/>
      </w:pPr>
      <w:rPr>
        <w:rFonts w:hint="default"/>
      </w:rPr>
    </w:lvl>
    <w:lvl w:ilvl="1" w:tplc="40090001">
      <w:start w:val="1"/>
      <w:numFmt w:val="bullet"/>
      <w:lvlText w:val=""/>
      <w:lvlJc w:val="left"/>
      <w:pPr>
        <w:ind w:left="1080" w:hanging="360"/>
      </w:pPr>
      <w:rPr>
        <w:rFonts w:ascii="Symbol" w:hAnsi="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48B33DBC"/>
    <w:multiLevelType w:val="hybridMultilevel"/>
    <w:tmpl w:val="07CA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59638A"/>
    <w:multiLevelType w:val="hybridMultilevel"/>
    <w:tmpl w:val="E7A4245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2D0EB6"/>
    <w:multiLevelType w:val="hybridMultilevel"/>
    <w:tmpl w:val="1EFABD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52FC4FE4"/>
    <w:multiLevelType w:val="hybridMultilevel"/>
    <w:tmpl w:val="523E99AC"/>
    <w:lvl w:ilvl="0" w:tplc="AD3A232E">
      <w:start w:val="1"/>
      <w:numFmt w:val="bullet"/>
      <w:lvlText w:val=""/>
      <w:lvlJc w:val="left"/>
      <w:pPr>
        <w:ind w:left="410" w:hanging="360"/>
      </w:pPr>
      <w:rPr>
        <w:rFonts w:ascii="Symbol" w:hAnsi="Symbol" w:hint="default"/>
        <w:color w:val="auto"/>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53DE2FE9"/>
    <w:multiLevelType w:val="hybridMultilevel"/>
    <w:tmpl w:val="D4A67670"/>
    <w:lvl w:ilvl="0" w:tplc="A6BA9692">
      <w:start w:val="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451433"/>
    <w:multiLevelType w:val="hybridMultilevel"/>
    <w:tmpl w:val="0B702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357703"/>
    <w:multiLevelType w:val="hybridMultilevel"/>
    <w:tmpl w:val="544A31C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5D97459E"/>
    <w:multiLevelType w:val="hybridMultilevel"/>
    <w:tmpl w:val="283259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04A3E90"/>
    <w:multiLevelType w:val="hybridMultilevel"/>
    <w:tmpl w:val="95FC7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BB7D4B"/>
    <w:multiLevelType w:val="hybridMultilevel"/>
    <w:tmpl w:val="E10296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D3379C9"/>
    <w:multiLevelType w:val="hybridMultilevel"/>
    <w:tmpl w:val="D5EC3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5828A7"/>
    <w:multiLevelType w:val="hybridMultilevel"/>
    <w:tmpl w:val="ADF620B2"/>
    <w:lvl w:ilvl="0" w:tplc="FBA6A892">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EDC4C9D"/>
    <w:multiLevelType w:val="hybridMultilevel"/>
    <w:tmpl w:val="C8C48E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709264D4"/>
    <w:multiLevelType w:val="hybridMultilevel"/>
    <w:tmpl w:val="E076A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54712A"/>
    <w:multiLevelType w:val="hybridMultilevel"/>
    <w:tmpl w:val="3A28A01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2" w15:restartNumberingAfterBreak="0">
    <w:nsid w:val="716030E9"/>
    <w:multiLevelType w:val="hybridMultilevel"/>
    <w:tmpl w:val="4D6228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15:restartNumberingAfterBreak="0">
    <w:nsid w:val="743E329B"/>
    <w:multiLevelType w:val="hybridMultilevel"/>
    <w:tmpl w:val="B8E47C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8FD5ECD"/>
    <w:multiLevelType w:val="hybridMultilevel"/>
    <w:tmpl w:val="76BA1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E677EB5"/>
    <w:multiLevelType w:val="hybridMultilevel"/>
    <w:tmpl w:val="1856DC14"/>
    <w:lvl w:ilvl="0" w:tplc="3DBA6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8"/>
  </w:num>
  <w:num w:numId="3">
    <w:abstractNumId w:val="33"/>
  </w:num>
  <w:num w:numId="4">
    <w:abstractNumId w:val="45"/>
  </w:num>
  <w:num w:numId="5">
    <w:abstractNumId w:val="2"/>
  </w:num>
  <w:num w:numId="6">
    <w:abstractNumId w:val="4"/>
  </w:num>
  <w:num w:numId="7">
    <w:abstractNumId w:val="19"/>
  </w:num>
  <w:num w:numId="8">
    <w:abstractNumId w:val="16"/>
  </w:num>
  <w:num w:numId="9">
    <w:abstractNumId w:val="5"/>
  </w:num>
  <w:num w:numId="10">
    <w:abstractNumId w:val="6"/>
  </w:num>
  <w:num w:numId="11">
    <w:abstractNumId w:val="30"/>
  </w:num>
  <w:num w:numId="12">
    <w:abstractNumId w:val="32"/>
  </w:num>
  <w:num w:numId="13">
    <w:abstractNumId w:val="27"/>
  </w:num>
  <w:num w:numId="14">
    <w:abstractNumId w:val="31"/>
  </w:num>
  <w:num w:numId="15">
    <w:abstractNumId w:val="0"/>
  </w:num>
  <w:num w:numId="16">
    <w:abstractNumId w:val="21"/>
  </w:num>
  <w:num w:numId="17">
    <w:abstractNumId w:val="8"/>
  </w:num>
  <w:num w:numId="18">
    <w:abstractNumId w:val="35"/>
  </w:num>
  <w:num w:numId="19">
    <w:abstractNumId w:val="16"/>
  </w:num>
  <w:num w:numId="20">
    <w:abstractNumId w:val="37"/>
  </w:num>
  <w:num w:numId="21">
    <w:abstractNumId w:val="14"/>
  </w:num>
  <w:num w:numId="22">
    <w:abstractNumId w:val="40"/>
  </w:num>
  <w:num w:numId="23">
    <w:abstractNumId w:val="12"/>
  </w:num>
  <w:num w:numId="24">
    <w:abstractNumId w:val="15"/>
  </w:num>
  <w:num w:numId="25">
    <w:abstractNumId w:val="23"/>
  </w:num>
  <w:num w:numId="26">
    <w:abstractNumId w:val="43"/>
  </w:num>
  <w:num w:numId="27">
    <w:abstractNumId w:val="13"/>
  </w:num>
  <w:num w:numId="28">
    <w:abstractNumId w:val="7"/>
  </w:num>
  <w:num w:numId="29">
    <w:abstractNumId w:val="1"/>
  </w:num>
  <w:num w:numId="30">
    <w:abstractNumId w:val="17"/>
  </w:num>
  <w:num w:numId="31">
    <w:abstractNumId w:val="29"/>
  </w:num>
  <w:num w:numId="32">
    <w:abstractNumId w:val="34"/>
  </w:num>
  <w:num w:numId="33">
    <w:abstractNumId w:val="18"/>
  </w:num>
  <w:num w:numId="34">
    <w:abstractNumId w:val="36"/>
  </w:num>
  <w:num w:numId="35">
    <w:abstractNumId w:val="10"/>
  </w:num>
  <w:num w:numId="36">
    <w:abstractNumId w:val="11"/>
  </w:num>
  <w:num w:numId="37">
    <w:abstractNumId w:val="42"/>
  </w:num>
  <w:num w:numId="38">
    <w:abstractNumId w:val="20"/>
  </w:num>
  <w:num w:numId="39">
    <w:abstractNumId w:val="41"/>
  </w:num>
  <w:num w:numId="40">
    <w:abstractNumId w:val="38"/>
  </w:num>
  <w:num w:numId="41">
    <w:abstractNumId w:val="44"/>
  </w:num>
  <w:num w:numId="42">
    <w:abstractNumId w:val="39"/>
  </w:num>
  <w:num w:numId="43">
    <w:abstractNumId w:val="25"/>
  </w:num>
  <w:num w:numId="44">
    <w:abstractNumId w:val="9"/>
  </w:num>
  <w:num w:numId="45">
    <w:abstractNumId w:val="26"/>
  </w:num>
  <w:num w:numId="46">
    <w:abstractNumId w:val="24"/>
  </w:num>
  <w:num w:numId="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MjG1NDe3tLAwMTBV0lEKTi0uzszPAykwtagFAKW8OTAtAAAA"/>
  </w:docVars>
  <w:rsids>
    <w:rsidRoot w:val="00B607BD"/>
    <w:rsid w:val="00000C86"/>
    <w:rsid w:val="00001AEB"/>
    <w:rsid w:val="00002A88"/>
    <w:rsid w:val="00002CB0"/>
    <w:rsid w:val="00003987"/>
    <w:rsid w:val="00007CD4"/>
    <w:rsid w:val="00010C5C"/>
    <w:rsid w:val="00011AAB"/>
    <w:rsid w:val="000122D7"/>
    <w:rsid w:val="000147F9"/>
    <w:rsid w:val="0002453C"/>
    <w:rsid w:val="000249A3"/>
    <w:rsid w:val="00030566"/>
    <w:rsid w:val="00033CB1"/>
    <w:rsid w:val="00034DC3"/>
    <w:rsid w:val="00045371"/>
    <w:rsid w:val="00046F72"/>
    <w:rsid w:val="00051E22"/>
    <w:rsid w:val="00054B6C"/>
    <w:rsid w:val="00055A5D"/>
    <w:rsid w:val="00056545"/>
    <w:rsid w:val="000623C6"/>
    <w:rsid w:val="000629EA"/>
    <w:rsid w:val="00067B84"/>
    <w:rsid w:val="00070C88"/>
    <w:rsid w:val="00071BAA"/>
    <w:rsid w:val="000739B1"/>
    <w:rsid w:val="000742C4"/>
    <w:rsid w:val="0007501E"/>
    <w:rsid w:val="00075314"/>
    <w:rsid w:val="00077E13"/>
    <w:rsid w:val="00083CC3"/>
    <w:rsid w:val="0008455F"/>
    <w:rsid w:val="00084AED"/>
    <w:rsid w:val="00096A22"/>
    <w:rsid w:val="00097254"/>
    <w:rsid w:val="000A1EF8"/>
    <w:rsid w:val="000A270E"/>
    <w:rsid w:val="000A5FA8"/>
    <w:rsid w:val="000B057D"/>
    <w:rsid w:val="000B6738"/>
    <w:rsid w:val="000B6C1F"/>
    <w:rsid w:val="000C1404"/>
    <w:rsid w:val="000C172B"/>
    <w:rsid w:val="000C17CC"/>
    <w:rsid w:val="000C4444"/>
    <w:rsid w:val="000C7139"/>
    <w:rsid w:val="000D0C49"/>
    <w:rsid w:val="000D0F90"/>
    <w:rsid w:val="000D154F"/>
    <w:rsid w:val="000D68EC"/>
    <w:rsid w:val="000D768C"/>
    <w:rsid w:val="000E58ED"/>
    <w:rsid w:val="000F222D"/>
    <w:rsid w:val="000F3708"/>
    <w:rsid w:val="000F43A9"/>
    <w:rsid w:val="00102B0D"/>
    <w:rsid w:val="0010640E"/>
    <w:rsid w:val="001066FF"/>
    <w:rsid w:val="00110578"/>
    <w:rsid w:val="00112A9D"/>
    <w:rsid w:val="00113711"/>
    <w:rsid w:val="00113DF0"/>
    <w:rsid w:val="00116B09"/>
    <w:rsid w:val="001200D8"/>
    <w:rsid w:val="00134156"/>
    <w:rsid w:val="00142988"/>
    <w:rsid w:val="00145CF1"/>
    <w:rsid w:val="00146E38"/>
    <w:rsid w:val="0015011B"/>
    <w:rsid w:val="001602D0"/>
    <w:rsid w:val="00160697"/>
    <w:rsid w:val="001637DA"/>
    <w:rsid w:val="00174B0B"/>
    <w:rsid w:val="00174BA1"/>
    <w:rsid w:val="001805CF"/>
    <w:rsid w:val="00184B31"/>
    <w:rsid w:val="00185BC3"/>
    <w:rsid w:val="001908BE"/>
    <w:rsid w:val="00192676"/>
    <w:rsid w:val="00192ED5"/>
    <w:rsid w:val="001953DC"/>
    <w:rsid w:val="001A20E6"/>
    <w:rsid w:val="001A35D8"/>
    <w:rsid w:val="001B0462"/>
    <w:rsid w:val="001B3DE9"/>
    <w:rsid w:val="001C14A8"/>
    <w:rsid w:val="001C24EE"/>
    <w:rsid w:val="001C5084"/>
    <w:rsid w:val="001D3FAA"/>
    <w:rsid w:val="001D415A"/>
    <w:rsid w:val="001D4492"/>
    <w:rsid w:val="001D5712"/>
    <w:rsid w:val="001F0249"/>
    <w:rsid w:val="001F0CE5"/>
    <w:rsid w:val="001F236E"/>
    <w:rsid w:val="00201267"/>
    <w:rsid w:val="00201D24"/>
    <w:rsid w:val="00204CC4"/>
    <w:rsid w:val="00206A0D"/>
    <w:rsid w:val="00214854"/>
    <w:rsid w:val="00214FED"/>
    <w:rsid w:val="0022051F"/>
    <w:rsid w:val="002210AD"/>
    <w:rsid w:val="00221931"/>
    <w:rsid w:val="00223A5E"/>
    <w:rsid w:val="00227305"/>
    <w:rsid w:val="002305DC"/>
    <w:rsid w:val="00230796"/>
    <w:rsid w:val="002309F4"/>
    <w:rsid w:val="00235EBF"/>
    <w:rsid w:val="00236D1C"/>
    <w:rsid w:val="0024292F"/>
    <w:rsid w:val="00245544"/>
    <w:rsid w:val="002605CC"/>
    <w:rsid w:val="00260914"/>
    <w:rsid w:val="00261AE2"/>
    <w:rsid w:val="00264439"/>
    <w:rsid w:val="002671BF"/>
    <w:rsid w:val="00267875"/>
    <w:rsid w:val="00272C09"/>
    <w:rsid w:val="0027320B"/>
    <w:rsid w:val="00276DE8"/>
    <w:rsid w:val="00280F8F"/>
    <w:rsid w:val="00281319"/>
    <w:rsid w:val="00282555"/>
    <w:rsid w:val="002848FB"/>
    <w:rsid w:val="00285B6E"/>
    <w:rsid w:val="00291FF2"/>
    <w:rsid w:val="00292DB5"/>
    <w:rsid w:val="00294D85"/>
    <w:rsid w:val="002958DA"/>
    <w:rsid w:val="002A2368"/>
    <w:rsid w:val="002A2DD5"/>
    <w:rsid w:val="002A34B3"/>
    <w:rsid w:val="002A5D0F"/>
    <w:rsid w:val="002A7491"/>
    <w:rsid w:val="002B0070"/>
    <w:rsid w:val="002B027E"/>
    <w:rsid w:val="002B0D1F"/>
    <w:rsid w:val="002B18C9"/>
    <w:rsid w:val="002B1DBE"/>
    <w:rsid w:val="002B3940"/>
    <w:rsid w:val="002B401B"/>
    <w:rsid w:val="002B5271"/>
    <w:rsid w:val="002B5A55"/>
    <w:rsid w:val="002C1762"/>
    <w:rsid w:val="002C20E4"/>
    <w:rsid w:val="002C2613"/>
    <w:rsid w:val="002C5CE4"/>
    <w:rsid w:val="002D1F61"/>
    <w:rsid w:val="002D38F8"/>
    <w:rsid w:val="002E17A1"/>
    <w:rsid w:val="002E2454"/>
    <w:rsid w:val="002E342E"/>
    <w:rsid w:val="002E3976"/>
    <w:rsid w:val="002E49C0"/>
    <w:rsid w:val="002E5F9E"/>
    <w:rsid w:val="002E719E"/>
    <w:rsid w:val="002F151B"/>
    <w:rsid w:val="002F1B4C"/>
    <w:rsid w:val="002F2026"/>
    <w:rsid w:val="002F26C9"/>
    <w:rsid w:val="0031122E"/>
    <w:rsid w:val="00311AE0"/>
    <w:rsid w:val="00313CF3"/>
    <w:rsid w:val="00316099"/>
    <w:rsid w:val="00320F54"/>
    <w:rsid w:val="00321C4D"/>
    <w:rsid w:val="00326E57"/>
    <w:rsid w:val="003275CE"/>
    <w:rsid w:val="0033391D"/>
    <w:rsid w:val="00335804"/>
    <w:rsid w:val="003361F0"/>
    <w:rsid w:val="00336B4B"/>
    <w:rsid w:val="00340999"/>
    <w:rsid w:val="003411B3"/>
    <w:rsid w:val="00343058"/>
    <w:rsid w:val="00343BB1"/>
    <w:rsid w:val="003602C0"/>
    <w:rsid w:val="00361373"/>
    <w:rsid w:val="00361BC9"/>
    <w:rsid w:val="00362557"/>
    <w:rsid w:val="003642C2"/>
    <w:rsid w:val="003678FB"/>
    <w:rsid w:val="00371129"/>
    <w:rsid w:val="00372F0E"/>
    <w:rsid w:val="00376C3F"/>
    <w:rsid w:val="00384B4D"/>
    <w:rsid w:val="003862AF"/>
    <w:rsid w:val="003A15E7"/>
    <w:rsid w:val="003A6043"/>
    <w:rsid w:val="003A6CFF"/>
    <w:rsid w:val="003B30D9"/>
    <w:rsid w:val="003B3E3D"/>
    <w:rsid w:val="003C15AB"/>
    <w:rsid w:val="003C5C54"/>
    <w:rsid w:val="003D2ECF"/>
    <w:rsid w:val="003D7E4F"/>
    <w:rsid w:val="003E1E1B"/>
    <w:rsid w:val="003E3ED8"/>
    <w:rsid w:val="003E5BDF"/>
    <w:rsid w:val="003F77FA"/>
    <w:rsid w:val="00400D07"/>
    <w:rsid w:val="00402427"/>
    <w:rsid w:val="004045B0"/>
    <w:rsid w:val="0040568E"/>
    <w:rsid w:val="00406887"/>
    <w:rsid w:val="00407A8F"/>
    <w:rsid w:val="00407BF1"/>
    <w:rsid w:val="00410562"/>
    <w:rsid w:val="004170A8"/>
    <w:rsid w:val="004210D0"/>
    <w:rsid w:val="0042111F"/>
    <w:rsid w:val="00422174"/>
    <w:rsid w:val="00422D08"/>
    <w:rsid w:val="00431AC1"/>
    <w:rsid w:val="0043656B"/>
    <w:rsid w:val="00440C47"/>
    <w:rsid w:val="00451877"/>
    <w:rsid w:val="00455BFC"/>
    <w:rsid w:val="00455D8C"/>
    <w:rsid w:val="00455E10"/>
    <w:rsid w:val="00460668"/>
    <w:rsid w:val="00461995"/>
    <w:rsid w:val="00463646"/>
    <w:rsid w:val="00464D96"/>
    <w:rsid w:val="004662B6"/>
    <w:rsid w:val="0046704E"/>
    <w:rsid w:val="00480A44"/>
    <w:rsid w:val="00481368"/>
    <w:rsid w:val="004838AF"/>
    <w:rsid w:val="00484ACD"/>
    <w:rsid w:val="00490A6E"/>
    <w:rsid w:val="00493EDD"/>
    <w:rsid w:val="004A4FCD"/>
    <w:rsid w:val="004A5FA3"/>
    <w:rsid w:val="004B1FF7"/>
    <w:rsid w:val="004B230E"/>
    <w:rsid w:val="004B552D"/>
    <w:rsid w:val="004B5F95"/>
    <w:rsid w:val="004C2496"/>
    <w:rsid w:val="004C76A4"/>
    <w:rsid w:val="004D098A"/>
    <w:rsid w:val="004D3506"/>
    <w:rsid w:val="004D369D"/>
    <w:rsid w:val="004F0F42"/>
    <w:rsid w:val="004F3A75"/>
    <w:rsid w:val="004F54E3"/>
    <w:rsid w:val="004F7A0F"/>
    <w:rsid w:val="0050245D"/>
    <w:rsid w:val="00512B2E"/>
    <w:rsid w:val="0051377F"/>
    <w:rsid w:val="0051654C"/>
    <w:rsid w:val="00520D6D"/>
    <w:rsid w:val="00524075"/>
    <w:rsid w:val="0052505D"/>
    <w:rsid w:val="00527974"/>
    <w:rsid w:val="00532BD7"/>
    <w:rsid w:val="00534552"/>
    <w:rsid w:val="0054053C"/>
    <w:rsid w:val="0054057E"/>
    <w:rsid w:val="00542B17"/>
    <w:rsid w:val="00544052"/>
    <w:rsid w:val="005457FC"/>
    <w:rsid w:val="00547A1C"/>
    <w:rsid w:val="00550E92"/>
    <w:rsid w:val="00552584"/>
    <w:rsid w:val="00552DDC"/>
    <w:rsid w:val="005533EE"/>
    <w:rsid w:val="0056379D"/>
    <w:rsid w:val="00565F54"/>
    <w:rsid w:val="005751F2"/>
    <w:rsid w:val="00576748"/>
    <w:rsid w:val="005777BD"/>
    <w:rsid w:val="00581BA6"/>
    <w:rsid w:val="00582CFD"/>
    <w:rsid w:val="00584B46"/>
    <w:rsid w:val="00591EC0"/>
    <w:rsid w:val="005927B2"/>
    <w:rsid w:val="00592ACF"/>
    <w:rsid w:val="00593C4D"/>
    <w:rsid w:val="0059454C"/>
    <w:rsid w:val="00594FDC"/>
    <w:rsid w:val="00595D76"/>
    <w:rsid w:val="005A1E44"/>
    <w:rsid w:val="005A303C"/>
    <w:rsid w:val="005A6CE5"/>
    <w:rsid w:val="005A73FF"/>
    <w:rsid w:val="005B06B0"/>
    <w:rsid w:val="005B07B3"/>
    <w:rsid w:val="005B0AAE"/>
    <w:rsid w:val="005B40B4"/>
    <w:rsid w:val="005B5C50"/>
    <w:rsid w:val="005B623D"/>
    <w:rsid w:val="005B7182"/>
    <w:rsid w:val="005B724E"/>
    <w:rsid w:val="005D0616"/>
    <w:rsid w:val="005D2101"/>
    <w:rsid w:val="005D37B8"/>
    <w:rsid w:val="005D3F6B"/>
    <w:rsid w:val="005D74D0"/>
    <w:rsid w:val="005E10E4"/>
    <w:rsid w:val="005E1ABF"/>
    <w:rsid w:val="005E3EE2"/>
    <w:rsid w:val="005E77D1"/>
    <w:rsid w:val="005F0357"/>
    <w:rsid w:val="005F2BCF"/>
    <w:rsid w:val="00601DFB"/>
    <w:rsid w:val="00605BA6"/>
    <w:rsid w:val="00607E87"/>
    <w:rsid w:val="006144AF"/>
    <w:rsid w:val="00615333"/>
    <w:rsid w:val="006173A4"/>
    <w:rsid w:val="006178AD"/>
    <w:rsid w:val="00617E6B"/>
    <w:rsid w:val="0062384B"/>
    <w:rsid w:val="00626827"/>
    <w:rsid w:val="006305A7"/>
    <w:rsid w:val="00643BCF"/>
    <w:rsid w:val="00646E91"/>
    <w:rsid w:val="0064769F"/>
    <w:rsid w:val="006476AB"/>
    <w:rsid w:val="0065086B"/>
    <w:rsid w:val="00651C40"/>
    <w:rsid w:val="00654729"/>
    <w:rsid w:val="006700BA"/>
    <w:rsid w:val="00670A83"/>
    <w:rsid w:val="00670F67"/>
    <w:rsid w:val="006717FD"/>
    <w:rsid w:val="0067327B"/>
    <w:rsid w:val="00680D45"/>
    <w:rsid w:val="00681DA2"/>
    <w:rsid w:val="006837EB"/>
    <w:rsid w:val="0068617D"/>
    <w:rsid w:val="0069315C"/>
    <w:rsid w:val="00693843"/>
    <w:rsid w:val="006950F1"/>
    <w:rsid w:val="00695484"/>
    <w:rsid w:val="00697F39"/>
    <w:rsid w:val="006A0D4B"/>
    <w:rsid w:val="006A7AC2"/>
    <w:rsid w:val="006B12F7"/>
    <w:rsid w:val="006B2522"/>
    <w:rsid w:val="006B7004"/>
    <w:rsid w:val="006B7DB2"/>
    <w:rsid w:val="006C1004"/>
    <w:rsid w:val="006C1531"/>
    <w:rsid w:val="006C28B6"/>
    <w:rsid w:val="006C48B9"/>
    <w:rsid w:val="006C7839"/>
    <w:rsid w:val="006C7DE1"/>
    <w:rsid w:val="006D17A3"/>
    <w:rsid w:val="006D4A0D"/>
    <w:rsid w:val="006D7774"/>
    <w:rsid w:val="007009AE"/>
    <w:rsid w:val="007066E8"/>
    <w:rsid w:val="0071150F"/>
    <w:rsid w:val="007125AE"/>
    <w:rsid w:val="00714DBA"/>
    <w:rsid w:val="007167D4"/>
    <w:rsid w:val="0072138E"/>
    <w:rsid w:val="00725085"/>
    <w:rsid w:val="00727D78"/>
    <w:rsid w:val="00727FAA"/>
    <w:rsid w:val="00730F04"/>
    <w:rsid w:val="00732252"/>
    <w:rsid w:val="0073612B"/>
    <w:rsid w:val="00737A07"/>
    <w:rsid w:val="00741C2F"/>
    <w:rsid w:val="00743067"/>
    <w:rsid w:val="007525D9"/>
    <w:rsid w:val="007533EE"/>
    <w:rsid w:val="00753F50"/>
    <w:rsid w:val="007604A9"/>
    <w:rsid w:val="00761787"/>
    <w:rsid w:val="00763CC9"/>
    <w:rsid w:val="00766F2E"/>
    <w:rsid w:val="00772D80"/>
    <w:rsid w:val="00776711"/>
    <w:rsid w:val="007857F0"/>
    <w:rsid w:val="00786170"/>
    <w:rsid w:val="00786B0F"/>
    <w:rsid w:val="0079274F"/>
    <w:rsid w:val="007956E5"/>
    <w:rsid w:val="007A105D"/>
    <w:rsid w:val="007B2528"/>
    <w:rsid w:val="007B51CB"/>
    <w:rsid w:val="007B6939"/>
    <w:rsid w:val="007C077D"/>
    <w:rsid w:val="007C6DC2"/>
    <w:rsid w:val="007D3255"/>
    <w:rsid w:val="007D4F5B"/>
    <w:rsid w:val="007E1092"/>
    <w:rsid w:val="007E1B03"/>
    <w:rsid w:val="007E2241"/>
    <w:rsid w:val="007E7814"/>
    <w:rsid w:val="007F6140"/>
    <w:rsid w:val="00801C6C"/>
    <w:rsid w:val="00805C7B"/>
    <w:rsid w:val="00807362"/>
    <w:rsid w:val="00807DB2"/>
    <w:rsid w:val="00813DB7"/>
    <w:rsid w:val="00814238"/>
    <w:rsid w:val="008144C9"/>
    <w:rsid w:val="00816C24"/>
    <w:rsid w:val="00823642"/>
    <w:rsid w:val="008242FF"/>
    <w:rsid w:val="00825097"/>
    <w:rsid w:val="00826CD7"/>
    <w:rsid w:val="008334BF"/>
    <w:rsid w:val="008349B5"/>
    <w:rsid w:val="00834C2F"/>
    <w:rsid w:val="008352E8"/>
    <w:rsid w:val="008411DE"/>
    <w:rsid w:val="0085060B"/>
    <w:rsid w:val="00850637"/>
    <w:rsid w:val="0085072D"/>
    <w:rsid w:val="00860FDB"/>
    <w:rsid w:val="00863F54"/>
    <w:rsid w:val="008651F6"/>
    <w:rsid w:val="00865DEF"/>
    <w:rsid w:val="00865FBC"/>
    <w:rsid w:val="00876D8D"/>
    <w:rsid w:val="00880C95"/>
    <w:rsid w:val="00885C44"/>
    <w:rsid w:val="008878CB"/>
    <w:rsid w:val="00893D43"/>
    <w:rsid w:val="00894CE9"/>
    <w:rsid w:val="00895253"/>
    <w:rsid w:val="008970DE"/>
    <w:rsid w:val="008A2730"/>
    <w:rsid w:val="008A488F"/>
    <w:rsid w:val="008A63A5"/>
    <w:rsid w:val="008B0DA8"/>
    <w:rsid w:val="008B1E80"/>
    <w:rsid w:val="008C2FAE"/>
    <w:rsid w:val="008C44FD"/>
    <w:rsid w:val="008C4E3A"/>
    <w:rsid w:val="008C582C"/>
    <w:rsid w:val="008D16B5"/>
    <w:rsid w:val="008D20AD"/>
    <w:rsid w:val="008D3EE8"/>
    <w:rsid w:val="008D4C1D"/>
    <w:rsid w:val="008E43C6"/>
    <w:rsid w:val="008E6480"/>
    <w:rsid w:val="008F15C5"/>
    <w:rsid w:val="008F24B4"/>
    <w:rsid w:val="008F3EA0"/>
    <w:rsid w:val="008F5576"/>
    <w:rsid w:val="00905E31"/>
    <w:rsid w:val="00906ABD"/>
    <w:rsid w:val="009125D3"/>
    <w:rsid w:val="00917DEB"/>
    <w:rsid w:val="00921160"/>
    <w:rsid w:val="009212DB"/>
    <w:rsid w:val="00923C79"/>
    <w:rsid w:val="009274E3"/>
    <w:rsid w:val="00931743"/>
    <w:rsid w:val="00933ED0"/>
    <w:rsid w:val="009360A2"/>
    <w:rsid w:val="00941FA5"/>
    <w:rsid w:val="009465E0"/>
    <w:rsid w:val="0095007E"/>
    <w:rsid w:val="0095356F"/>
    <w:rsid w:val="00954DA2"/>
    <w:rsid w:val="00957088"/>
    <w:rsid w:val="0096359E"/>
    <w:rsid w:val="00965EF1"/>
    <w:rsid w:val="009734FE"/>
    <w:rsid w:val="00974800"/>
    <w:rsid w:val="00975BC4"/>
    <w:rsid w:val="009778D1"/>
    <w:rsid w:val="009824AD"/>
    <w:rsid w:val="0098574B"/>
    <w:rsid w:val="0098579D"/>
    <w:rsid w:val="00986EE0"/>
    <w:rsid w:val="00987E24"/>
    <w:rsid w:val="0099202A"/>
    <w:rsid w:val="00997699"/>
    <w:rsid w:val="009A1D59"/>
    <w:rsid w:val="009A70E2"/>
    <w:rsid w:val="009A74BC"/>
    <w:rsid w:val="009B2936"/>
    <w:rsid w:val="009B4D37"/>
    <w:rsid w:val="009B752B"/>
    <w:rsid w:val="009B7752"/>
    <w:rsid w:val="009C2F8F"/>
    <w:rsid w:val="009C36D9"/>
    <w:rsid w:val="009C4715"/>
    <w:rsid w:val="009C7DBA"/>
    <w:rsid w:val="009D36E3"/>
    <w:rsid w:val="009D6D8B"/>
    <w:rsid w:val="009D7CD5"/>
    <w:rsid w:val="009E3B77"/>
    <w:rsid w:val="009E4CEF"/>
    <w:rsid w:val="009E62AA"/>
    <w:rsid w:val="009F0995"/>
    <w:rsid w:val="009F1B32"/>
    <w:rsid w:val="009F38DB"/>
    <w:rsid w:val="00A0142E"/>
    <w:rsid w:val="00A01B64"/>
    <w:rsid w:val="00A023A9"/>
    <w:rsid w:val="00A025DE"/>
    <w:rsid w:val="00A06362"/>
    <w:rsid w:val="00A06E08"/>
    <w:rsid w:val="00A12A3A"/>
    <w:rsid w:val="00A1343D"/>
    <w:rsid w:val="00A17BEB"/>
    <w:rsid w:val="00A219E2"/>
    <w:rsid w:val="00A23293"/>
    <w:rsid w:val="00A2651D"/>
    <w:rsid w:val="00A2797F"/>
    <w:rsid w:val="00A27B8D"/>
    <w:rsid w:val="00A32CB6"/>
    <w:rsid w:val="00A41214"/>
    <w:rsid w:val="00A415B2"/>
    <w:rsid w:val="00A43027"/>
    <w:rsid w:val="00A44F72"/>
    <w:rsid w:val="00A52434"/>
    <w:rsid w:val="00A531BB"/>
    <w:rsid w:val="00A53396"/>
    <w:rsid w:val="00A56C13"/>
    <w:rsid w:val="00A61385"/>
    <w:rsid w:val="00A63287"/>
    <w:rsid w:val="00A64D53"/>
    <w:rsid w:val="00A701C5"/>
    <w:rsid w:val="00A7300A"/>
    <w:rsid w:val="00A7472B"/>
    <w:rsid w:val="00A8070C"/>
    <w:rsid w:val="00A81119"/>
    <w:rsid w:val="00A823F5"/>
    <w:rsid w:val="00A8317A"/>
    <w:rsid w:val="00A86630"/>
    <w:rsid w:val="00A86DB6"/>
    <w:rsid w:val="00A9503A"/>
    <w:rsid w:val="00A96590"/>
    <w:rsid w:val="00AA1776"/>
    <w:rsid w:val="00AA3F04"/>
    <w:rsid w:val="00AA73AF"/>
    <w:rsid w:val="00AB415C"/>
    <w:rsid w:val="00AC5B61"/>
    <w:rsid w:val="00AD61BA"/>
    <w:rsid w:val="00AE7E55"/>
    <w:rsid w:val="00AF38BE"/>
    <w:rsid w:val="00AF5142"/>
    <w:rsid w:val="00AF6588"/>
    <w:rsid w:val="00AF7DCB"/>
    <w:rsid w:val="00B01BB6"/>
    <w:rsid w:val="00B01DC7"/>
    <w:rsid w:val="00B0324E"/>
    <w:rsid w:val="00B039F6"/>
    <w:rsid w:val="00B07966"/>
    <w:rsid w:val="00B1779B"/>
    <w:rsid w:val="00B22E21"/>
    <w:rsid w:val="00B23192"/>
    <w:rsid w:val="00B26290"/>
    <w:rsid w:val="00B30509"/>
    <w:rsid w:val="00B35870"/>
    <w:rsid w:val="00B40085"/>
    <w:rsid w:val="00B40D62"/>
    <w:rsid w:val="00B410DA"/>
    <w:rsid w:val="00B41F6A"/>
    <w:rsid w:val="00B46C49"/>
    <w:rsid w:val="00B46C9C"/>
    <w:rsid w:val="00B47E73"/>
    <w:rsid w:val="00B50EE0"/>
    <w:rsid w:val="00B607BD"/>
    <w:rsid w:val="00B62013"/>
    <w:rsid w:val="00B63328"/>
    <w:rsid w:val="00B6395E"/>
    <w:rsid w:val="00B64424"/>
    <w:rsid w:val="00B75962"/>
    <w:rsid w:val="00B8453C"/>
    <w:rsid w:val="00B84F76"/>
    <w:rsid w:val="00B958E4"/>
    <w:rsid w:val="00B977AA"/>
    <w:rsid w:val="00BA17B6"/>
    <w:rsid w:val="00BA7259"/>
    <w:rsid w:val="00BB1B26"/>
    <w:rsid w:val="00BB3C55"/>
    <w:rsid w:val="00BB571B"/>
    <w:rsid w:val="00BC659B"/>
    <w:rsid w:val="00BD1B93"/>
    <w:rsid w:val="00BD53B6"/>
    <w:rsid w:val="00BE4595"/>
    <w:rsid w:val="00BE5570"/>
    <w:rsid w:val="00BE6B2D"/>
    <w:rsid w:val="00BE6D1C"/>
    <w:rsid w:val="00BF49E7"/>
    <w:rsid w:val="00C00D14"/>
    <w:rsid w:val="00C046D2"/>
    <w:rsid w:val="00C13070"/>
    <w:rsid w:val="00C22554"/>
    <w:rsid w:val="00C32553"/>
    <w:rsid w:val="00C364EC"/>
    <w:rsid w:val="00C36845"/>
    <w:rsid w:val="00C414C8"/>
    <w:rsid w:val="00C43258"/>
    <w:rsid w:val="00C466A7"/>
    <w:rsid w:val="00C525CA"/>
    <w:rsid w:val="00C54EDC"/>
    <w:rsid w:val="00C57EE9"/>
    <w:rsid w:val="00C616C7"/>
    <w:rsid w:val="00C62F30"/>
    <w:rsid w:val="00C63C08"/>
    <w:rsid w:val="00C64B31"/>
    <w:rsid w:val="00C66BCC"/>
    <w:rsid w:val="00C71663"/>
    <w:rsid w:val="00C73A46"/>
    <w:rsid w:val="00C828C9"/>
    <w:rsid w:val="00C85DD5"/>
    <w:rsid w:val="00C93AF8"/>
    <w:rsid w:val="00CA1909"/>
    <w:rsid w:val="00CB01D1"/>
    <w:rsid w:val="00CB063A"/>
    <w:rsid w:val="00CB0BDF"/>
    <w:rsid w:val="00CB1007"/>
    <w:rsid w:val="00CB35B2"/>
    <w:rsid w:val="00CB62C5"/>
    <w:rsid w:val="00CC01BC"/>
    <w:rsid w:val="00CC10B2"/>
    <w:rsid w:val="00CC20BC"/>
    <w:rsid w:val="00CD0D89"/>
    <w:rsid w:val="00CD2005"/>
    <w:rsid w:val="00CD2EC5"/>
    <w:rsid w:val="00CD3C0F"/>
    <w:rsid w:val="00CD4349"/>
    <w:rsid w:val="00CD592E"/>
    <w:rsid w:val="00CD6EE0"/>
    <w:rsid w:val="00CD7677"/>
    <w:rsid w:val="00CE3729"/>
    <w:rsid w:val="00CE4198"/>
    <w:rsid w:val="00D03919"/>
    <w:rsid w:val="00D06285"/>
    <w:rsid w:val="00D0760C"/>
    <w:rsid w:val="00D101E9"/>
    <w:rsid w:val="00D13712"/>
    <w:rsid w:val="00D16BE1"/>
    <w:rsid w:val="00D22305"/>
    <w:rsid w:val="00D24DA5"/>
    <w:rsid w:val="00D30CFB"/>
    <w:rsid w:val="00D31AC3"/>
    <w:rsid w:val="00D33DFC"/>
    <w:rsid w:val="00D3413F"/>
    <w:rsid w:val="00D360C4"/>
    <w:rsid w:val="00D43C78"/>
    <w:rsid w:val="00D46A78"/>
    <w:rsid w:val="00D46E7C"/>
    <w:rsid w:val="00D47356"/>
    <w:rsid w:val="00D51775"/>
    <w:rsid w:val="00D523F7"/>
    <w:rsid w:val="00D5248B"/>
    <w:rsid w:val="00D54E67"/>
    <w:rsid w:val="00D56107"/>
    <w:rsid w:val="00D56895"/>
    <w:rsid w:val="00D5725F"/>
    <w:rsid w:val="00D60E7A"/>
    <w:rsid w:val="00D61CED"/>
    <w:rsid w:val="00D64CD3"/>
    <w:rsid w:val="00D6561A"/>
    <w:rsid w:val="00D66380"/>
    <w:rsid w:val="00D67B04"/>
    <w:rsid w:val="00D74CD1"/>
    <w:rsid w:val="00D76A7B"/>
    <w:rsid w:val="00D7731F"/>
    <w:rsid w:val="00D81E09"/>
    <w:rsid w:val="00D83486"/>
    <w:rsid w:val="00D864FB"/>
    <w:rsid w:val="00D91BB8"/>
    <w:rsid w:val="00D92C64"/>
    <w:rsid w:val="00D96EBD"/>
    <w:rsid w:val="00DA08E5"/>
    <w:rsid w:val="00DA17F1"/>
    <w:rsid w:val="00DA432D"/>
    <w:rsid w:val="00DA699F"/>
    <w:rsid w:val="00DA6F97"/>
    <w:rsid w:val="00DB32C4"/>
    <w:rsid w:val="00DC33DB"/>
    <w:rsid w:val="00DC6052"/>
    <w:rsid w:val="00DC7D33"/>
    <w:rsid w:val="00DD168B"/>
    <w:rsid w:val="00DE2C37"/>
    <w:rsid w:val="00DE492D"/>
    <w:rsid w:val="00DE5183"/>
    <w:rsid w:val="00DF31E5"/>
    <w:rsid w:val="00DF3580"/>
    <w:rsid w:val="00E04778"/>
    <w:rsid w:val="00E050D4"/>
    <w:rsid w:val="00E07146"/>
    <w:rsid w:val="00E1047A"/>
    <w:rsid w:val="00E1074C"/>
    <w:rsid w:val="00E12117"/>
    <w:rsid w:val="00E23762"/>
    <w:rsid w:val="00E30127"/>
    <w:rsid w:val="00E3049B"/>
    <w:rsid w:val="00E33748"/>
    <w:rsid w:val="00E50B81"/>
    <w:rsid w:val="00E53C49"/>
    <w:rsid w:val="00E6054F"/>
    <w:rsid w:val="00E642B7"/>
    <w:rsid w:val="00E71B13"/>
    <w:rsid w:val="00E809E0"/>
    <w:rsid w:val="00E84086"/>
    <w:rsid w:val="00E84214"/>
    <w:rsid w:val="00E85B8E"/>
    <w:rsid w:val="00EA1C5E"/>
    <w:rsid w:val="00EA4865"/>
    <w:rsid w:val="00EA7B6A"/>
    <w:rsid w:val="00EB20C3"/>
    <w:rsid w:val="00EB5526"/>
    <w:rsid w:val="00EC018F"/>
    <w:rsid w:val="00EC0E74"/>
    <w:rsid w:val="00EC184C"/>
    <w:rsid w:val="00EC53CA"/>
    <w:rsid w:val="00EC56DE"/>
    <w:rsid w:val="00ED2A82"/>
    <w:rsid w:val="00ED2DB6"/>
    <w:rsid w:val="00ED5768"/>
    <w:rsid w:val="00EE35DE"/>
    <w:rsid w:val="00EE4B76"/>
    <w:rsid w:val="00EE62A6"/>
    <w:rsid w:val="00EE68F1"/>
    <w:rsid w:val="00EF16F0"/>
    <w:rsid w:val="00F11B4D"/>
    <w:rsid w:val="00F226CC"/>
    <w:rsid w:val="00F24F63"/>
    <w:rsid w:val="00F30929"/>
    <w:rsid w:val="00F331DF"/>
    <w:rsid w:val="00F33213"/>
    <w:rsid w:val="00F41085"/>
    <w:rsid w:val="00F4178A"/>
    <w:rsid w:val="00F461B7"/>
    <w:rsid w:val="00F50F3B"/>
    <w:rsid w:val="00F51FFB"/>
    <w:rsid w:val="00F56A45"/>
    <w:rsid w:val="00F658EB"/>
    <w:rsid w:val="00F65BE1"/>
    <w:rsid w:val="00F66851"/>
    <w:rsid w:val="00F720DF"/>
    <w:rsid w:val="00F7482E"/>
    <w:rsid w:val="00F909D2"/>
    <w:rsid w:val="00FA1251"/>
    <w:rsid w:val="00FB30D7"/>
    <w:rsid w:val="00FB493D"/>
    <w:rsid w:val="00FC2B43"/>
    <w:rsid w:val="00FD49BE"/>
    <w:rsid w:val="00FD7349"/>
    <w:rsid w:val="00FE1326"/>
    <w:rsid w:val="00FE37E1"/>
    <w:rsid w:val="00FE701E"/>
    <w:rsid w:val="00FF1A3A"/>
    <w:rsid w:val="00FF2D2F"/>
    <w:rsid w:val="00FF3FDF"/>
    <w:rsid w:val="00FF4EC0"/>
    <w:rsid w:val="00FF5E2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EAB8A"/>
  <w15:chartTrackingRefBased/>
  <w15:docId w15:val="{B50D05BE-7AE0-4988-AC79-CD37B477D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3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7BD"/>
  </w:style>
  <w:style w:type="paragraph" w:styleId="Footer">
    <w:name w:val="footer"/>
    <w:basedOn w:val="Normal"/>
    <w:link w:val="FooterChar"/>
    <w:uiPriority w:val="99"/>
    <w:unhideWhenUsed/>
    <w:rsid w:val="00B6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7BD"/>
  </w:style>
  <w:style w:type="character" w:customStyle="1" w:styleId="lt-line-clampline">
    <w:name w:val="lt-line-clamp__line"/>
    <w:rsid w:val="00B607BD"/>
  </w:style>
  <w:style w:type="table" w:styleId="TableGrid">
    <w:name w:val="Table Grid"/>
    <w:basedOn w:val="TableNormal"/>
    <w:uiPriority w:val="39"/>
    <w:rsid w:val="00B60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B607BD"/>
  </w:style>
  <w:style w:type="character" w:styleId="CommentReference">
    <w:name w:val="annotation reference"/>
    <w:basedOn w:val="DefaultParagraphFont"/>
    <w:uiPriority w:val="99"/>
    <w:semiHidden/>
    <w:unhideWhenUsed/>
    <w:rsid w:val="00B607BD"/>
    <w:rPr>
      <w:sz w:val="16"/>
      <w:szCs w:val="16"/>
    </w:rPr>
  </w:style>
  <w:style w:type="paragraph" w:styleId="CommentText">
    <w:name w:val="annotation text"/>
    <w:basedOn w:val="Normal"/>
    <w:link w:val="CommentTextChar"/>
    <w:uiPriority w:val="99"/>
    <w:semiHidden/>
    <w:unhideWhenUsed/>
    <w:rsid w:val="00B607BD"/>
    <w:pPr>
      <w:spacing w:line="240" w:lineRule="auto"/>
    </w:pPr>
    <w:rPr>
      <w:sz w:val="20"/>
      <w:szCs w:val="18"/>
    </w:rPr>
  </w:style>
  <w:style w:type="character" w:customStyle="1" w:styleId="CommentTextChar">
    <w:name w:val="Comment Text Char"/>
    <w:basedOn w:val="DefaultParagraphFont"/>
    <w:link w:val="CommentText"/>
    <w:uiPriority w:val="99"/>
    <w:semiHidden/>
    <w:rsid w:val="00B607BD"/>
    <w:rPr>
      <w:sz w:val="20"/>
      <w:szCs w:val="18"/>
    </w:rPr>
  </w:style>
  <w:style w:type="paragraph" w:styleId="BalloonText">
    <w:name w:val="Balloon Text"/>
    <w:basedOn w:val="Normal"/>
    <w:link w:val="BalloonTextChar"/>
    <w:uiPriority w:val="99"/>
    <w:semiHidden/>
    <w:unhideWhenUsed/>
    <w:rsid w:val="00B607BD"/>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B607BD"/>
    <w:rPr>
      <w:rFonts w:ascii="Segoe UI" w:hAnsi="Segoe UI" w:cs="Mangal"/>
      <w:sz w:val="18"/>
      <w:szCs w:val="16"/>
    </w:rPr>
  </w:style>
  <w:style w:type="paragraph" w:styleId="ListParagraph">
    <w:name w:val="List Paragraph"/>
    <w:basedOn w:val="Normal"/>
    <w:uiPriority w:val="34"/>
    <w:qFormat/>
    <w:rsid w:val="00B01DC7"/>
    <w:pPr>
      <w:ind w:left="720"/>
      <w:contextualSpacing/>
    </w:pPr>
  </w:style>
  <w:style w:type="character" w:styleId="Hyperlink">
    <w:name w:val="Hyperlink"/>
    <w:uiPriority w:val="99"/>
    <w:unhideWhenUsed/>
    <w:rsid w:val="00B01DC7"/>
    <w:rPr>
      <w:color w:val="0563C1"/>
      <w:u w:val="single"/>
    </w:rPr>
  </w:style>
  <w:style w:type="character" w:customStyle="1" w:styleId="UnresolvedMention1">
    <w:name w:val="Unresolved Mention1"/>
    <w:basedOn w:val="DefaultParagraphFont"/>
    <w:uiPriority w:val="99"/>
    <w:semiHidden/>
    <w:unhideWhenUsed/>
    <w:rsid w:val="0073225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03987"/>
    <w:rPr>
      <w:b/>
      <w:bCs/>
    </w:rPr>
  </w:style>
  <w:style w:type="character" w:customStyle="1" w:styleId="CommentSubjectChar">
    <w:name w:val="Comment Subject Char"/>
    <w:basedOn w:val="CommentTextChar"/>
    <w:link w:val="CommentSubject"/>
    <w:uiPriority w:val="99"/>
    <w:semiHidden/>
    <w:rsid w:val="00003987"/>
    <w:rPr>
      <w:b/>
      <w:bCs/>
      <w:sz w:val="20"/>
      <w:szCs w:val="18"/>
    </w:rPr>
  </w:style>
  <w:style w:type="character" w:styleId="FollowedHyperlink">
    <w:name w:val="FollowedHyperlink"/>
    <w:basedOn w:val="DefaultParagraphFont"/>
    <w:uiPriority w:val="99"/>
    <w:semiHidden/>
    <w:unhideWhenUsed/>
    <w:rsid w:val="00D46A78"/>
    <w:rPr>
      <w:color w:val="954F72" w:themeColor="followedHyperlink"/>
      <w:u w:val="single"/>
    </w:rPr>
  </w:style>
  <w:style w:type="table" w:styleId="ListTable3-Accent1">
    <w:name w:val="List Table 3 Accent 1"/>
    <w:basedOn w:val="TableNormal"/>
    <w:uiPriority w:val="48"/>
    <w:rsid w:val="00FF4EC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5Dark-Accent5">
    <w:name w:val="Grid Table 5 Dark Accent 5"/>
    <w:basedOn w:val="TableNormal"/>
    <w:uiPriority w:val="50"/>
    <w:rsid w:val="00FF4E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4-Accent5">
    <w:name w:val="List Table 4 Accent 5"/>
    <w:basedOn w:val="TableNormal"/>
    <w:uiPriority w:val="49"/>
    <w:rsid w:val="00FF4EC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1">
    <w:name w:val="List Table 4 Accent 1"/>
    <w:basedOn w:val="TableNormal"/>
    <w:uiPriority w:val="49"/>
    <w:rsid w:val="00FF4EC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F658E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Emphasis">
    <w:name w:val="Emphasis"/>
    <w:basedOn w:val="DefaultParagraphFont"/>
    <w:uiPriority w:val="20"/>
    <w:qFormat/>
    <w:rsid w:val="008970DE"/>
    <w:rPr>
      <w:i/>
      <w:iCs/>
    </w:rPr>
  </w:style>
  <w:style w:type="table" w:styleId="GridTable1Light-Accent1">
    <w:name w:val="Grid Table 1 Light Accent 1"/>
    <w:basedOn w:val="TableNormal"/>
    <w:uiPriority w:val="46"/>
    <w:rsid w:val="00CD434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6Colorful-Accent1">
    <w:name w:val="Grid Table 6 Colorful Accent 1"/>
    <w:basedOn w:val="TableNormal"/>
    <w:uiPriority w:val="51"/>
    <w:rsid w:val="00CD434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1">
    <w:name w:val="Grid Table 2 Accent 1"/>
    <w:basedOn w:val="TableNormal"/>
    <w:uiPriority w:val="47"/>
    <w:rsid w:val="00CD434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5">
    <w:name w:val="Grid Table 1 Light Accent 5"/>
    <w:basedOn w:val="TableNormal"/>
    <w:uiPriority w:val="46"/>
    <w:rsid w:val="00CD434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071BAA"/>
    <w:rPr>
      <w:color w:val="605E5C"/>
      <w:shd w:val="clear" w:color="auto" w:fill="E1DFDD"/>
    </w:rPr>
  </w:style>
  <w:style w:type="paragraph" w:styleId="NormalWeb">
    <w:name w:val="Normal (Web)"/>
    <w:basedOn w:val="Normal"/>
    <w:uiPriority w:val="99"/>
    <w:unhideWhenUsed/>
    <w:rsid w:val="00071BAA"/>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paragraph" w:customStyle="1" w:styleId="Default">
    <w:name w:val="Default"/>
    <w:rsid w:val="00A53396"/>
    <w:pPr>
      <w:autoSpaceDE w:val="0"/>
      <w:autoSpaceDN w:val="0"/>
      <w:adjustRightInd w:val="0"/>
      <w:spacing w:after="0" w:line="240" w:lineRule="auto"/>
    </w:pPr>
    <w:rPr>
      <w:rFonts w:ascii="Calibri" w:hAnsi="Calibri" w:cs="Calibri"/>
      <w:color w:val="000000"/>
      <w:sz w:val="24"/>
      <w:szCs w:val="24"/>
      <w:lang w:val="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31912">
      <w:bodyDiv w:val="1"/>
      <w:marLeft w:val="0"/>
      <w:marRight w:val="0"/>
      <w:marTop w:val="0"/>
      <w:marBottom w:val="0"/>
      <w:divBdr>
        <w:top w:val="none" w:sz="0" w:space="0" w:color="auto"/>
        <w:left w:val="none" w:sz="0" w:space="0" w:color="auto"/>
        <w:bottom w:val="none" w:sz="0" w:space="0" w:color="auto"/>
        <w:right w:val="none" w:sz="0" w:space="0" w:color="auto"/>
      </w:divBdr>
    </w:div>
    <w:div w:id="596862242">
      <w:bodyDiv w:val="1"/>
      <w:marLeft w:val="0"/>
      <w:marRight w:val="0"/>
      <w:marTop w:val="0"/>
      <w:marBottom w:val="0"/>
      <w:divBdr>
        <w:top w:val="none" w:sz="0" w:space="0" w:color="auto"/>
        <w:left w:val="none" w:sz="0" w:space="0" w:color="auto"/>
        <w:bottom w:val="none" w:sz="0" w:space="0" w:color="auto"/>
        <w:right w:val="none" w:sz="0" w:space="0" w:color="auto"/>
      </w:divBdr>
    </w:div>
    <w:div w:id="1161581379">
      <w:bodyDiv w:val="1"/>
      <w:marLeft w:val="0"/>
      <w:marRight w:val="0"/>
      <w:marTop w:val="0"/>
      <w:marBottom w:val="0"/>
      <w:divBdr>
        <w:top w:val="none" w:sz="0" w:space="0" w:color="auto"/>
        <w:left w:val="none" w:sz="0" w:space="0" w:color="auto"/>
        <w:bottom w:val="none" w:sz="0" w:space="0" w:color="auto"/>
        <w:right w:val="none" w:sz="0" w:space="0" w:color="auto"/>
      </w:divBdr>
    </w:div>
    <w:div w:id="1968047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edin.com/in/vaibhav-raheja-05b85315b"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Vaibhavr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ADBA8-55F0-4BA9-B8D6-E1594C3FA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Pages>
  <Words>648</Words>
  <Characters>369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Gala (Dr.)</dc:creator>
  <cp:keywords/>
  <dc:description/>
  <cp:lastModifiedBy>Vaibhav Raheja</cp:lastModifiedBy>
  <cp:revision>65</cp:revision>
  <cp:lastPrinted>2018-09-10T11:32:00Z</cp:lastPrinted>
  <dcterms:created xsi:type="dcterms:W3CDTF">2021-08-31T10:48:00Z</dcterms:created>
  <dcterms:modified xsi:type="dcterms:W3CDTF">2022-01-03T06:11:00Z</dcterms:modified>
</cp:coreProperties>
</file>